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2AFBE46A" w:rsidP="5B24A2CD" w:rsidRDefault="2AFBE46A" w14:paraId="533EC0BC" w14:textId="378E6F98">
      <w:pPr>
        <w:jc w:val="center"/>
        <w:rPr>
          <w:rFonts w:ascii="Calibri" w:hAnsi="Calibri" w:eastAsia="Calibri" w:cs="Calibri"/>
          <w:b w:val="1"/>
          <w:bCs w:val="1"/>
          <w:color w:val="C00000"/>
          <w:sz w:val="56"/>
          <w:szCs w:val="56"/>
          <w:u w:val="single"/>
        </w:rPr>
      </w:pPr>
      <w:r w:rsidRPr="5B24A2CD" w:rsidR="2AFBE46A">
        <w:rPr>
          <w:rFonts w:ascii="Calibri" w:hAnsi="Calibri" w:eastAsia="Calibri" w:cs="Calibri"/>
          <w:b w:val="1"/>
          <w:bCs w:val="1"/>
          <w:color w:val="C00000"/>
          <w:sz w:val="56"/>
          <w:szCs w:val="56"/>
          <w:u w:val="single"/>
        </w:rPr>
        <w:t>Automated Elective Processing</w:t>
      </w:r>
    </w:p>
    <w:p w:rsidR="746B8327" w:rsidP="5B24A2CD" w:rsidRDefault="746B8327" w14:paraId="5E7A18E3" w14:textId="4BAC9146">
      <w:pPr>
        <w:pStyle w:val="Normal"/>
        <w:jc w:val="center"/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48"/>
          <w:szCs w:val="48"/>
          <w:u w:val="single"/>
        </w:rPr>
      </w:pPr>
      <w:r w:rsidRPr="5B24A2CD" w:rsidR="746B8327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48"/>
          <w:szCs w:val="48"/>
          <w:u w:val="single"/>
        </w:rPr>
        <w:t>GROUP</w:t>
      </w:r>
      <w:r w:rsidRPr="5B24A2CD" w:rsidR="49B05330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48"/>
          <w:szCs w:val="48"/>
          <w:u w:val="single"/>
        </w:rPr>
        <w:t>-</w:t>
      </w:r>
      <w:r w:rsidRPr="5B24A2CD" w:rsidR="746B8327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48"/>
          <w:szCs w:val="48"/>
          <w:u w:val="single"/>
        </w:rPr>
        <w:t>3</w:t>
      </w:r>
    </w:p>
    <w:p w:rsidR="00360AD8" w:rsidP="306FF113" w:rsidRDefault="00360AD8" w14:paraId="7B08DC5D" w14:textId="56DD1B7A">
      <w:pPr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</w:pPr>
      <w:r w:rsidRPr="306FF113" w:rsidR="00360AD8"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  <w:t>Member Details</w:t>
      </w:r>
    </w:p>
    <w:tbl>
      <w:tblPr>
        <w:tblStyle w:val="TableGrid"/>
        <w:tblW w:w="9773" w:type="dxa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540"/>
      </w:tblGrid>
      <w:tr w:rsidR="00360AD8" w:rsidTr="60B25C71" w14:paraId="065C3B8D" w14:textId="77777777">
        <w:tc>
          <w:tcPr>
            <w:tcW w:w="3116" w:type="dxa"/>
            <w:tcMar/>
          </w:tcPr>
          <w:p w:rsidR="00360AD8" w:rsidP="306FF113" w:rsidRDefault="00360AD8" w14:paraId="5688D93B" w14:textId="778C4622">
            <w:pPr>
              <w:jc w:val="center"/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</w:pPr>
            <w:r w:rsidRPr="306FF113" w:rsidR="00360AD8"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  <w:t>Roll No</w:t>
            </w:r>
          </w:p>
        </w:tc>
        <w:tc>
          <w:tcPr>
            <w:tcW w:w="3117" w:type="dxa"/>
            <w:tcMar/>
          </w:tcPr>
          <w:p w:rsidR="00360AD8" w:rsidP="306FF113" w:rsidRDefault="00360AD8" w14:paraId="5B029B07" w14:textId="3843F08D">
            <w:pPr>
              <w:jc w:val="center"/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</w:pPr>
            <w:r w:rsidRPr="306FF113" w:rsidR="00360AD8"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  <w:t>Name</w:t>
            </w:r>
          </w:p>
        </w:tc>
        <w:tc>
          <w:tcPr>
            <w:tcW w:w="3540" w:type="dxa"/>
            <w:tcMar/>
          </w:tcPr>
          <w:p w:rsidR="00360AD8" w:rsidP="306FF113" w:rsidRDefault="00360AD8" w14:paraId="04C7AD89" w14:textId="1F64516F">
            <w:pPr>
              <w:jc w:val="center"/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</w:pPr>
            <w:r w:rsidRPr="306FF113" w:rsidR="00360AD8"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  <w:t>Role</w:t>
            </w:r>
          </w:p>
          <w:p w:rsidRPr="00360AD8" w:rsidR="00360AD8" w:rsidP="306FF113" w:rsidRDefault="00360AD8" w14:paraId="0E023948" w14:textId="614FB1C9">
            <w:pPr>
              <w:jc w:val="center"/>
              <w:rPr>
                <w:rFonts w:ascii="Calibri" w:hAnsi="Calibri" w:eastAsia="Calibri" w:cs="Calibri"/>
                <w:b w:val="1"/>
                <w:bCs w:val="1"/>
                <w:sz w:val="32"/>
                <w:szCs w:val="32"/>
              </w:rPr>
            </w:pPr>
          </w:p>
        </w:tc>
      </w:tr>
      <w:tr w:rsidR="00360AD8" w:rsidTr="60B25C71" w14:paraId="53FCEFDD" w14:textId="77777777">
        <w:tc>
          <w:tcPr>
            <w:tcW w:w="3116" w:type="dxa"/>
            <w:tcMar/>
          </w:tcPr>
          <w:p w:rsidR="00360AD8" w:rsidP="306FF113" w:rsidRDefault="5A29DB90" w14:paraId="1B655323" w14:textId="50D865FB">
            <w:pPr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</w:pPr>
            <w:r w:rsidRPr="306FF113" w:rsidR="6CC56DB6">
              <w:rPr>
                <w:rFonts w:ascii="Calibri" w:hAnsi="Calibri" w:eastAsia="Calibri" w:cs="Calibri"/>
                <w:sz w:val="32"/>
                <w:szCs w:val="32"/>
              </w:rPr>
              <w:t>CB.</w:t>
            </w:r>
            <w:bookmarkStart w:name="_Int_ebUDdUlq" w:id="2106888143"/>
            <w:r w:rsidRPr="306FF113" w:rsidR="6CC56DB6">
              <w:rPr>
                <w:rFonts w:ascii="Calibri" w:hAnsi="Calibri" w:eastAsia="Calibri" w:cs="Calibri"/>
                <w:sz w:val="32"/>
                <w:szCs w:val="32"/>
              </w:rPr>
              <w:t>EN.U</w:t>
            </w:r>
            <w:bookmarkEnd w:id="2106888143"/>
            <w:r w:rsidRPr="306FF113" w:rsidR="6CC56DB6">
              <w:rPr>
                <w:rFonts w:ascii="Calibri" w:hAnsi="Calibri" w:eastAsia="Calibri" w:cs="Calibri"/>
                <w:sz w:val="32"/>
                <w:szCs w:val="32"/>
              </w:rPr>
              <w:t>4CSE19214</w:t>
            </w:r>
          </w:p>
        </w:tc>
        <w:tc>
          <w:tcPr>
            <w:tcW w:w="3117" w:type="dxa"/>
            <w:tcMar/>
          </w:tcPr>
          <w:p w:rsidR="00360AD8" w:rsidP="306FF113" w:rsidRDefault="338CC03A" w14:paraId="19332110" w14:textId="0BC2F295">
            <w:pPr>
              <w:rPr>
                <w:rFonts w:ascii="Calibri" w:hAnsi="Calibri" w:eastAsia="Calibri" w:cs="Calibri"/>
                <w:sz w:val="32"/>
                <w:szCs w:val="32"/>
              </w:rPr>
            </w:pPr>
            <w:r w:rsidRPr="306FF113" w:rsidR="53A30DDA">
              <w:rPr>
                <w:rFonts w:ascii="Calibri" w:hAnsi="Calibri" w:eastAsia="Calibri" w:cs="Calibri"/>
                <w:sz w:val="32"/>
                <w:szCs w:val="32"/>
              </w:rPr>
              <w:t>E Santhosh Bharathi</w:t>
            </w:r>
          </w:p>
        </w:tc>
        <w:tc>
          <w:tcPr>
            <w:tcW w:w="3540" w:type="dxa"/>
            <w:tcMar/>
          </w:tcPr>
          <w:p w:rsidR="00360AD8" w:rsidP="594624D8" w:rsidRDefault="41E47F08" w14:paraId="598810E4" w14:textId="7C68F360">
            <w:pPr>
              <w:pStyle w:val="Normal"/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</w:pPr>
            <w:r w:rsidRPr="60B25C71" w:rsidR="64535281">
              <w:rPr>
                <w:rFonts w:ascii="Calibri" w:hAnsi="Calibri" w:eastAsia="Calibri" w:cs="Calibri"/>
                <w:sz w:val="32"/>
                <w:szCs w:val="32"/>
              </w:rPr>
              <w:t>Te</w:t>
            </w:r>
            <w:r w:rsidRPr="60B25C71" w:rsidR="31BDA181">
              <w:rPr>
                <w:rFonts w:ascii="Calibri" w:hAnsi="Calibri" w:eastAsia="Calibri" w:cs="Calibri"/>
                <w:sz w:val="32"/>
                <w:szCs w:val="32"/>
              </w:rPr>
              <w:t>st</w:t>
            </w:r>
            <w:r w:rsidRPr="60B25C71" w:rsidR="64535281">
              <w:rPr>
                <w:rFonts w:ascii="Calibri" w:hAnsi="Calibri" w:eastAsia="Calibri" w:cs="Calibri"/>
                <w:sz w:val="32"/>
                <w:szCs w:val="32"/>
              </w:rPr>
              <w:t>er</w:t>
            </w:r>
            <w:r w:rsidRPr="60B25C71" w:rsidR="20752A88">
              <w:rPr>
                <w:rFonts w:ascii="Calibri" w:hAnsi="Calibri" w:eastAsia="Calibri" w:cs="Calibri"/>
                <w:sz w:val="32"/>
                <w:szCs w:val="32"/>
              </w:rPr>
              <w:t xml:space="preserve">, Front End developer </w:t>
            </w:r>
          </w:p>
        </w:tc>
      </w:tr>
      <w:tr w:rsidR="00360AD8" w:rsidTr="60B25C71" w14:paraId="44401E40" w14:textId="77777777">
        <w:tc>
          <w:tcPr>
            <w:tcW w:w="3116" w:type="dxa"/>
            <w:tcMar/>
          </w:tcPr>
          <w:p w:rsidR="00360AD8" w:rsidP="306FF113" w:rsidRDefault="3A4BF0AB" w14:paraId="298AE6D9" w14:textId="29E9C745">
            <w:pPr>
              <w:rPr>
                <w:rFonts w:ascii="Calibri" w:hAnsi="Calibri" w:eastAsia="Calibri" w:cs="Calibri"/>
                <w:sz w:val="32"/>
                <w:szCs w:val="32"/>
              </w:rPr>
            </w:pPr>
            <w:r w:rsidRPr="306FF113" w:rsidR="2BBAA011">
              <w:rPr>
                <w:rFonts w:ascii="Calibri" w:hAnsi="Calibri" w:eastAsia="Calibri" w:cs="Calibri"/>
                <w:sz w:val="32"/>
                <w:szCs w:val="32"/>
              </w:rPr>
              <w:t>CB.</w:t>
            </w:r>
            <w:bookmarkStart w:name="_Int_JNB4nWrb" w:id="1422810477"/>
            <w:r w:rsidRPr="306FF113" w:rsidR="2BBAA011">
              <w:rPr>
                <w:rFonts w:ascii="Calibri" w:hAnsi="Calibri" w:eastAsia="Calibri" w:cs="Calibri"/>
                <w:sz w:val="32"/>
                <w:szCs w:val="32"/>
              </w:rPr>
              <w:t>EN.U</w:t>
            </w:r>
            <w:bookmarkEnd w:id="1422810477"/>
            <w:r w:rsidRPr="306FF113" w:rsidR="2BBAA011">
              <w:rPr>
                <w:rFonts w:ascii="Calibri" w:hAnsi="Calibri" w:eastAsia="Calibri" w:cs="Calibri"/>
                <w:sz w:val="32"/>
                <w:szCs w:val="32"/>
              </w:rPr>
              <w:t>4CSE19225</w:t>
            </w:r>
          </w:p>
        </w:tc>
        <w:tc>
          <w:tcPr>
            <w:tcW w:w="3117" w:type="dxa"/>
            <w:tcMar/>
          </w:tcPr>
          <w:p w:rsidR="00360AD8" w:rsidP="306FF113" w:rsidRDefault="09D09FEC" w14:paraId="50C6EC72" w14:textId="5F6FBC5A">
            <w:pPr>
              <w:rPr>
                <w:rFonts w:ascii="Calibri" w:hAnsi="Calibri" w:eastAsia="Calibri" w:cs="Calibri"/>
                <w:sz w:val="32"/>
                <w:szCs w:val="32"/>
              </w:rPr>
            </w:pPr>
            <w:r w:rsidRPr="306FF113" w:rsidR="7C387763">
              <w:rPr>
                <w:rFonts w:ascii="Calibri" w:hAnsi="Calibri" w:eastAsia="Calibri" w:cs="Calibri"/>
                <w:sz w:val="32"/>
                <w:szCs w:val="32"/>
              </w:rPr>
              <w:t>Maithreyan S</w:t>
            </w:r>
          </w:p>
        </w:tc>
        <w:tc>
          <w:tcPr>
            <w:tcW w:w="3540" w:type="dxa"/>
            <w:tcMar/>
          </w:tcPr>
          <w:p w:rsidR="00360AD8" w:rsidP="306FF113" w:rsidRDefault="5FA9852E" w14:paraId="7A69B48A" w14:textId="1E20A4EF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eastAsia="Calibri" w:cs="Calibri"/>
                <w:sz w:val="32"/>
                <w:szCs w:val="32"/>
              </w:rPr>
            </w:pPr>
            <w:r w:rsidRPr="594624D8" w:rsidR="66E5ABAD">
              <w:rPr>
                <w:rFonts w:ascii="Calibri" w:hAnsi="Calibri" w:eastAsia="Calibri" w:cs="Calibri"/>
                <w:sz w:val="32"/>
                <w:szCs w:val="32"/>
              </w:rPr>
              <w:t xml:space="preserve">Backend </w:t>
            </w:r>
            <w:r w:rsidRPr="594624D8" w:rsidR="715FF3A9">
              <w:rPr>
                <w:rFonts w:ascii="Calibri" w:hAnsi="Calibri" w:eastAsia="Calibri" w:cs="Calibri"/>
                <w:sz w:val="32"/>
                <w:szCs w:val="32"/>
              </w:rPr>
              <w:t>D</w:t>
            </w:r>
            <w:r w:rsidRPr="594624D8" w:rsidR="5842B65A">
              <w:rPr>
                <w:rFonts w:ascii="Calibri" w:hAnsi="Calibri" w:eastAsia="Calibri" w:cs="Calibri"/>
                <w:sz w:val="32"/>
                <w:szCs w:val="32"/>
              </w:rPr>
              <w:t>eveloper</w:t>
            </w:r>
          </w:p>
        </w:tc>
      </w:tr>
      <w:tr w:rsidR="00360AD8" w:rsidTr="60B25C71" w14:paraId="4A4804BA" w14:textId="77777777">
        <w:tc>
          <w:tcPr>
            <w:tcW w:w="3116" w:type="dxa"/>
            <w:tcMar/>
          </w:tcPr>
          <w:p w:rsidR="00360AD8" w:rsidP="306FF113" w:rsidRDefault="4AF50927" w14:paraId="6AD54A80" w14:textId="173C38F3">
            <w:pPr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</w:pPr>
            <w:r w:rsidRPr="306FF113" w:rsidR="3B6E125D">
              <w:rPr>
                <w:rFonts w:ascii="Calibri" w:hAnsi="Calibri" w:eastAsia="Calibri" w:cs="Calibri"/>
                <w:sz w:val="32"/>
                <w:szCs w:val="32"/>
              </w:rPr>
              <w:t>CB.</w:t>
            </w:r>
            <w:bookmarkStart w:name="_Int_MkKLmBna" w:id="91481287"/>
            <w:r w:rsidRPr="306FF113" w:rsidR="3B6E125D">
              <w:rPr>
                <w:rFonts w:ascii="Calibri" w:hAnsi="Calibri" w:eastAsia="Calibri" w:cs="Calibri"/>
                <w:sz w:val="32"/>
                <w:szCs w:val="32"/>
              </w:rPr>
              <w:t>EN.U</w:t>
            </w:r>
            <w:bookmarkEnd w:id="91481287"/>
            <w:r w:rsidRPr="306FF113" w:rsidR="3B6E125D">
              <w:rPr>
                <w:rFonts w:ascii="Calibri" w:hAnsi="Calibri" w:eastAsia="Calibri" w:cs="Calibri"/>
                <w:sz w:val="32"/>
                <w:szCs w:val="32"/>
              </w:rPr>
              <w:t>4CSE192</w:t>
            </w:r>
            <w:r w:rsidRPr="306FF113" w:rsidR="40C9BF0A">
              <w:rPr>
                <w:rFonts w:ascii="Calibri" w:hAnsi="Calibri" w:eastAsia="Calibri" w:cs="Calibri"/>
                <w:sz w:val="32"/>
                <w:szCs w:val="32"/>
              </w:rPr>
              <w:t>43</w:t>
            </w:r>
          </w:p>
        </w:tc>
        <w:tc>
          <w:tcPr>
            <w:tcW w:w="3117" w:type="dxa"/>
            <w:tcMar/>
          </w:tcPr>
          <w:p w:rsidR="00360AD8" w:rsidP="306FF113" w:rsidRDefault="4C9271BC" w14:paraId="1397F4C2" w14:textId="62C22552">
            <w:pPr>
              <w:rPr>
                <w:rFonts w:ascii="Calibri" w:hAnsi="Calibri" w:eastAsia="Calibri" w:cs="Calibri"/>
                <w:sz w:val="32"/>
                <w:szCs w:val="32"/>
              </w:rPr>
            </w:pPr>
            <w:r w:rsidRPr="306FF113" w:rsidR="1AD05F55">
              <w:rPr>
                <w:rFonts w:ascii="Calibri" w:hAnsi="Calibri" w:eastAsia="Calibri" w:cs="Calibri"/>
                <w:sz w:val="32"/>
                <w:szCs w:val="32"/>
              </w:rPr>
              <w:t>Saurav S</w:t>
            </w:r>
          </w:p>
        </w:tc>
        <w:tc>
          <w:tcPr>
            <w:tcW w:w="3540" w:type="dxa"/>
            <w:tcMar/>
          </w:tcPr>
          <w:p w:rsidR="00360AD8" w:rsidP="306FF113" w:rsidRDefault="00F9365C" w14:paraId="47956B73" w14:textId="41A22E5F">
            <w:pPr>
              <w:rPr>
                <w:rFonts w:ascii="Calibri" w:hAnsi="Calibri" w:eastAsia="Calibri" w:cs="Calibri"/>
                <w:sz w:val="32"/>
                <w:szCs w:val="32"/>
              </w:rPr>
            </w:pPr>
            <w:r w:rsidRPr="594624D8" w:rsidR="3C25C297">
              <w:rPr>
                <w:rFonts w:ascii="Calibri" w:hAnsi="Calibri" w:eastAsia="Calibri" w:cs="Calibri"/>
                <w:sz w:val="32"/>
                <w:szCs w:val="32"/>
              </w:rPr>
              <w:t xml:space="preserve">Backend </w:t>
            </w:r>
            <w:r w:rsidRPr="594624D8" w:rsidR="15CAE8E2">
              <w:rPr>
                <w:rFonts w:ascii="Calibri" w:hAnsi="Calibri" w:eastAsia="Calibri" w:cs="Calibri"/>
                <w:sz w:val="32"/>
                <w:szCs w:val="32"/>
              </w:rPr>
              <w:t>D</w:t>
            </w:r>
            <w:r w:rsidRPr="594624D8" w:rsidR="6494CD29">
              <w:rPr>
                <w:rFonts w:ascii="Calibri" w:hAnsi="Calibri" w:eastAsia="Calibri" w:cs="Calibri"/>
                <w:sz w:val="32"/>
                <w:szCs w:val="32"/>
              </w:rPr>
              <w:t>eveloper</w:t>
            </w:r>
          </w:p>
        </w:tc>
      </w:tr>
      <w:tr w:rsidR="150D7435" w:rsidTr="60B25C71" w14:paraId="74D134AB" w14:textId="77777777">
        <w:tc>
          <w:tcPr>
            <w:tcW w:w="3116" w:type="dxa"/>
            <w:tcMar/>
          </w:tcPr>
          <w:p w:rsidR="1114C7A4" w:rsidP="306FF113" w:rsidRDefault="1114C7A4" w14:paraId="1FBF46A2" w14:textId="52AA81C9">
            <w:pPr>
              <w:rPr>
                <w:rFonts w:ascii="Calibri" w:hAnsi="Calibri" w:eastAsia="Calibri" w:cs="Calibri"/>
                <w:sz w:val="32"/>
                <w:szCs w:val="32"/>
              </w:rPr>
            </w:pPr>
            <w:r w:rsidRPr="306FF113" w:rsidR="6098CB73">
              <w:rPr>
                <w:rFonts w:ascii="Calibri" w:hAnsi="Calibri" w:eastAsia="Calibri" w:cs="Calibri"/>
                <w:sz w:val="32"/>
                <w:szCs w:val="32"/>
              </w:rPr>
              <w:t>CB.</w:t>
            </w:r>
            <w:bookmarkStart w:name="_Int_HXgE6vKU" w:id="338633816"/>
            <w:r w:rsidRPr="306FF113" w:rsidR="6098CB73">
              <w:rPr>
                <w:rFonts w:ascii="Calibri" w:hAnsi="Calibri" w:eastAsia="Calibri" w:cs="Calibri"/>
                <w:sz w:val="32"/>
                <w:szCs w:val="32"/>
              </w:rPr>
              <w:t>EN.U</w:t>
            </w:r>
            <w:bookmarkEnd w:id="338633816"/>
            <w:r w:rsidRPr="306FF113" w:rsidR="6098CB73">
              <w:rPr>
                <w:rFonts w:ascii="Calibri" w:hAnsi="Calibri" w:eastAsia="Calibri" w:cs="Calibri"/>
                <w:sz w:val="32"/>
                <w:szCs w:val="32"/>
              </w:rPr>
              <w:t>4CSE192</w:t>
            </w:r>
            <w:r w:rsidRPr="306FF113" w:rsidR="05A24831">
              <w:rPr>
                <w:rFonts w:ascii="Calibri" w:hAnsi="Calibri" w:eastAsia="Calibri" w:cs="Calibri"/>
                <w:sz w:val="32"/>
                <w:szCs w:val="32"/>
              </w:rPr>
              <w:t>59</w:t>
            </w:r>
          </w:p>
        </w:tc>
        <w:tc>
          <w:tcPr>
            <w:tcW w:w="3117" w:type="dxa"/>
            <w:tcMar/>
          </w:tcPr>
          <w:p w:rsidR="150D7435" w:rsidP="306FF113" w:rsidRDefault="4D3A7EE2" w14:paraId="56D04812" w14:textId="5E8DF9FC">
            <w:pPr>
              <w:rPr>
                <w:rFonts w:ascii="Calibri" w:hAnsi="Calibri" w:eastAsia="Calibri" w:cs="Calibri"/>
                <w:sz w:val="32"/>
                <w:szCs w:val="32"/>
              </w:rPr>
            </w:pPr>
            <w:r w:rsidRPr="306FF113" w:rsidR="0E65E789">
              <w:rPr>
                <w:rFonts w:ascii="Calibri" w:hAnsi="Calibri" w:eastAsia="Calibri" w:cs="Calibri"/>
                <w:sz w:val="32"/>
                <w:szCs w:val="32"/>
              </w:rPr>
              <w:t>Tejaswi V</w:t>
            </w:r>
          </w:p>
        </w:tc>
        <w:tc>
          <w:tcPr>
            <w:tcW w:w="3540" w:type="dxa"/>
            <w:tcMar/>
          </w:tcPr>
          <w:p w:rsidR="150D7435" w:rsidP="306FF113" w:rsidRDefault="65D87271" w14:paraId="34E5D6E4" w14:textId="75453CC0">
            <w:pPr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</w:pPr>
            <w:r w:rsidRPr="60B25C71" w:rsidR="7A2C412D">
              <w:rPr>
                <w:rFonts w:ascii="Calibri" w:hAnsi="Calibri" w:eastAsia="Calibri" w:cs="Calibri"/>
                <w:sz w:val="32"/>
                <w:szCs w:val="32"/>
              </w:rPr>
              <w:t>Business</w:t>
            </w:r>
            <w:r w:rsidRPr="60B25C71" w:rsidR="7A2C412D">
              <w:rPr>
                <w:rFonts w:ascii="Calibri" w:hAnsi="Calibri" w:eastAsia="Calibri" w:cs="Calibri"/>
                <w:sz w:val="32"/>
                <w:szCs w:val="32"/>
              </w:rPr>
              <w:t xml:space="preserve"> Analyst</w:t>
            </w:r>
            <w:r w:rsidRPr="60B25C71" w:rsidR="15F69B11">
              <w:rPr>
                <w:rFonts w:ascii="Calibri" w:hAnsi="Calibri" w:eastAsia="Calibri" w:cs="Calibri"/>
                <w:sz w:val="32"/>
                <w:szCs w:val="32"/>
              </w:rPr>
              <w:t>, Front End developer</w:t>
            </w:r>
          </w:p>
        </w:tc>
      </w:tr>
      <w:tr w:rsidR="150D7435" w:rsidTr="60B25C71" w14:paraId="33087E4B" w14:textId="77777777">
        <w:tc>
          <w:tcPr>
            <w:tcW w:w="3116" w:type="dxa"/>
            <w:tcMar/>
          </w:tcPr>
          <w:p w:rsidR="1114C7A4" w:rsidP="306FF113" w:rsidRDefault="1114C7A4" w14:paraId="0F945B6E" w14:textId="4F837DF8">
            <w:pPr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</w:pPr>
            <w:r w:rsidRPr="306FF113" w:rsidR="6098CB73">
              <w:rPr>
                <w:rFonts w:ascii="Calibri" w:hAnsi="Calibri" w:eastAsia="Calibri" w:cs="Calibri"/>
                <w:sz w:val="32"/>
                <w:szCs w:val="32"/>
              </w:rPr>
              <w:t>CB.</w:t>
            </w:r>
            <w:bookmarkStart w:name="_Int_HMCIgtqC" w:id="903096014"/>
            <w:r w:rsidRPr="306FF113" w:rsidR="6098CB73">
              <w:rPr>
                <w:rFonts w:ascii="Calibri" w:hAnsi="Calibri" w:eastAsia="Calibri" w:cs="Calibri"/>
                <w:sz w:val="32"/>
                <w:szCs w:val="32"/>
              </w:rPr>
              <w:t>EN.U</w:t>
            </w:r>
            <w:bookmarkEnd w:id="903096014"/>
            <w:r w:rsidRPr="306FF113" w:rsidR="6098CB73">
              <w:rPr>
                <w:rFonts w:ascii="Calibri" w:hAnsi="Calibri" w:eastAsia="Calibri" w:cs="Calibri"/>
                <w:sz w:val="32"/>
                <w:szCs w:val="32"/>
              </w:rPr>
              <w:t>4CSE19263</w:t>
            </w:r>
          </w:p>
        </w:tc>
        <w:tc>
          <w:tcPr>
            <w:tcW w:w="3117" w:type="dxa"/>
            <w:tcMar/>
          </w:tcPr>
          <w:p w:rsidR="150D7435" w:rsidP="306FF113" w:rsidRDefault="47F88359" w14:paraId="1A8111A9" w14:textId="24206949">
            <w:pPr>
              <w:rPr>
                <w:rFonts w:ascii="Calibri" w:hAnsi="Calibri" w:eastAsia="Calibri" w:cs="Calibri"/>
                <w:sz w:val="32"/>
                <w:szCs w:val="32"/>
              </w:rPr>
            </w:pPr>
            <w:r w:rsidRPr="306FF113" w:rsidR="56121A5C">
              <w:rPr>
                <w:rFonts w:ascii="Calibri" w:hAnsi="Calibri" w:eastAsia="Calibri" w:cs="Calibri"/>
                <w:sz w:val="32"/>
                <w:szCs w:val="32"/>
              </w:rPr>
              <w:t>Viswabhara</w:t>
            </w:r>
            <w:r w:rsidRPr="306FF113" w:rsidR="1646D49E">
              <w:rPr>
                <w:rFonts w:ascii="Calibri" w:hAnsi="Calibri" w:eastAsia="Calibri" w:cs="Calibri"/>
                <w:sz w:val="32"/>
                <w:szCs w:val="32"/>
              </w:rPr>
              <w:t>thi K A</w:t>
            </w:r>
          </w:p>
        </w:tc>
        <w:tc>
          <w:tcPr>
            <w:tcW w:w="3540" w:type="dxa"/>
            <w:tcMar/>
          </w:tcPr>
          <w:p w:rsidR="150D7435" w:rsidP="306FF113" w:rsidRDefault="0D46D329" w14:paraId="19B9DB19" w14:textId="30229941">
            <w:pPr>
              <w:rPr>
                <w:rFonts w:ascii="Calibri" w:hAnsi="Calibri" w:eastAsia="Calibri" w:cs="Calibri"/>
                <w:b w:val="1"/>
                <w:bCs w:val="1"/>
                <w:sz w:val="32"/>
                <w:szCs w:val="32"/>
                <w:u w:val="single"/>
              </w:rPr>
            </w:pPr>
            <w:r w:rsidRPr="306FF113" w:rsidR="2916F52F">
              <w:rPr>
                <w:rFonts w:ascii="Calibri" w:hAnsi="Calibri" w:eastAsia="Calibri" w:cs="Calibri"/>
                <w:sz w:val="32"/>
                <w:szCs w:val="32"/>
              </w:rPr>
              <w:t xml:space="preserve">Project Manager </w:t>
            </w:r>
          </w:p>
        </w:tc>
      </w:tr>
    </w:tbl>
    <w:p w:rsidR="60B25C71" w:rsidP="60B25C71" w:rsidRDefault="60B25C71" w14:paraId="5836D10E" w14:textId="021C3186">
      <w:pPr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</w:pPr>
    </w:p>
    <w:p w:rsidR="00360AD8" w:rsidP="306FF113" w:rsidRDefault="00BD00EC" w14:paraId="27184D60" w14:textId="5B8703CB">
      <w:pPr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</w:pPr>
      <w:r w:rsidRPr="306FF113" w:rsidR="00BD00EC"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  <w:t>About the project</w:t>
      </w:r>
    </w:p>
    <w:p w:rsidR="00360AD8" w:rsidP="306FF113" w:rsidRDefault="3D55F09B" w14:paraId="75C92B5C" w14:textId="66F8F6BB">
      <w:pPr>
        <w:rPr>
          <w:rFonts w:ascii="Calibri" w:hAnsi="Calibri" w:eastAsia="Calibri" w:cs="Calibri"/>
          <w:sz w:val="32"/>
          <w:szCs w:val="32"/>
        </w:rPr>
      </w:pPr>
      <w:r w:rsidRPr="306FF113" w:rsidR="3D55F09B">
        <w:rPr>
          <w:rFonts w:ascii="Calibri" w:hAnsi="Calibri" w:eastAsia="Calibri" w:cs="Calibri"/>
          <w:sz w:val="32"/>
          <w:szCs w:val="32"/>
        </w:rPr>
        <w:t xml:space="preserve">An application that </w:t>
      </w:r>
      <w:r w:rsidRPr="306FF113" w:rsidR="00C3AAD8">
        <w:rPr>
          <w:rFonts w:ascii="Calibri" w:hAnsi="Calibri" w:eastAsia="Calibri" w:cs="Calibri"/>
          <w:sz w:val="32"/>
          <w:szCs w:val="32"/>
        </w:rPr>
        <w:t>allocates</w:t>
      </w:r>
      <w:r w:rsidRPr="306FF113" w:rsidR="3D55F09B">
        <w:rPr>
          <w:rFonts w:ascii="Calibri" w:hAnsi="Calibri" w:eastAsia="Calibri" w:cs="Calibri"/>
          <w:sz w:val="32"/>
          <w:szCs w:val="32"/>
        </w:rPr>
        <w:t xml:space="preserve"> elective preference</w:t>
      </w:r>
      <w:r w:rsidRPr="306FF113" w:rsidR="3D55F09B">
        <w:rPr>
          <w:rFonts w:ascii="Calibri" w:hAnsi="Calibri" w:eastAsia="Calibri" w:cs="Calibri"/>
          <w:sz w:val="32"/>
          <w:szCs w:val="32"/>
        </w:rPr>
        <w:t xml:space="preserve"> </w:t>
      </w:r>
      <w:r w:rsidRPr="306FF113" w:rsidR="560DF8E1">
        <w:rPr>
          <w:rFonts w:ascii="Calibri" w:hAnsi="Calibri" w:eastAsia="Calibri" w:cs="Calibri"/>
          <w:sz w:val="32"/>
          <w:szCs w:val="32"/>
        </w:rPr>
        <w:t>of</w:t>
      </w:r>
      <w:r w:rsidRPr="306FF113" w:rsidR="3D55F09B">
        <w:rPr>
          <w:rFonts w:ascii="Calibri" w:hAnsi="Calibri" w:eastAsia="Calibri" w:cs="Calibri"/>
          <w:sz w:val="32"/>
          <w:szCs w:val="32"/>
        </w:rPr>
        <w:t xml:space="preserve"> </w:t>
      </w:r>
      <w:r w:rsidRPr="306FF113" w:rsidR="18FAACF7">
        <w:rPr>
          <w:rFonts w:ascii="Calibri" w:hAnsi="Calibri" w:eastAsia="Calibri" w:cs="Calibri"/>
          <w:sz w:val="32"/>
          <w:szCs w:val="32"/>
        </w:rPr>
        <w:t>students</w:t>
      </w:r>
      <w:r w:rsidRPr="306FF113" w:rsidR="1A7A59B2">
        <w:rPr>
          <w:rFonts w:ascii="Calibri" w:hAnsi="Calibri" w:eastAsia="Calibri" w:cs="Calibri"/>
          <w:sz w:val="32"/>
          <w:szCs w:val="32"/>
        </w:rPr>
        <w:t xml:space="preserve"> first </w:t>
      </w:r>
      <w:bookmarkStart w:name="_Int_TZrXkQPK" w:id="354499642"/>
      <w:r w:rsidRPr="306FF113" w:rsidR="646125DD">
        <w:rPr>
          <w:rFonts w:ascii="Calibri" w:hAnsi="Calibri" w:eastAsia="Calibri" w:cs="Calibri"/>
          <w:sz w:val="32"/>
          <w:szCs w:val="32"/>
        </w:rPr>
        <w:t>come</w:t>
      </w:r>
      <w:bookmarkEnd w:id="354499642"/>
      <w:r w:rsidRPr="306FF113" w:rsidR="1A7A59B2">
        <w:rPr>
          <w:rFonts w:ascii="Calibri" w:hAnsi="Calibri" w:eastAsia="Calibri" w:cs="Calibri"/>
          <w:sz w:val="32"/>
          <w:szCs w:val="32"/>
        </w:rPr>
        <w:t xml:space="preserve"> first serve basis automatical</w:t>
      </w:r>
      <w:r w:rsidRPr="306FF113" w:rsidR="3EADF8FD">
        <w:rPr>
          <w:rFonts w:ascii="Calibri" w:hAnsi="Calibri" w:eastAsia="Calibri" w:cs="Calibri"/>
          <w:sz w:val="32"/>
          <w:szCs w:val="32"/>
        </w:rPr>
        <w:t xml:space="preserve">ly. </w:t>
      </w:r>
      <w:r w:rsidRPr="306FF113" w:rsidR="43816A20">
        <w:rPr>
          <w:rFonts w:ascii="Calibri" w:hAnsi="Calibri" w:eastAsia="Calibri" w:cs="Calibri"/>
          <w:sz w:val="32"/>
          <w:szCs w:val="32"/>
        </w:rPr>
        <w:t xml:space="preserve">The electives are predefined in the </w:t>
      </w:r>
      <w:r w:rsidRPr="306FF113" w:rsidR="66DC042A">
        <w:rPr>
          <w:rFonts w:ascii="Calibri" w:hAnsi="Calibri" w:eastAsia="Calibri" w:cs="Calibri"/>
          <w:sz w:val="32"/>
          <w:szCs w:val="32"/>
        </w:rPr>
        <w:t>database and</w:t>
      </w:r>
      <w:r w:rsidRPr="306FF113" w:rsidR="43816A20">
        <w:rPr>
          <w:rFonts w:ascii="Calibri" w:hAnsi="Calibri" w:eastAsia="Calibri" w:cs="Calibri"/>
          <w:sz w:val="32"/>
          <w:szCs w:val="32"/>
        </w:rPr>
        <w:t xml:space="preserve"> the number of electives and </w:t>
      </w:r>
      <w:r w:rsidRPr="306FF113" w:rsidR="5BAA8D55">
        <w:rPr>
          <w:rFonts w:ascii="Calibri" w:hAnsi="Calibri" w:eastAsia="Calibri" w:cs="Calibri"/>
          <w:sz w:val="32"/>
          <w:szCs w:val="32"/>
        </w:rPr>
        <w:t>t</w:t>
      </w:r>
      <w:r w:rsidRPr="306FF113" w:rsidR="5BAA8D55">
        <w:rPr>
          <w:rFonts w:ascii="Calibri" w:hAnsi="Calibri" w:eastAsia="Calibri" w:cs="Calibri"/>
          <w:sz w:val="32"/>
          <w:szCs w:val="32"/>
        </w:rPr>
        <w:t>he respective credits change dynamically based on the academic year</w:t>
      </w:r>
      <w:r w:rsidRPr="306FF113" w:rsidR="5BAA8D55">
        <w:rPr>
          <w:rFonts w:ascii="Calibri" w:hAnsi="Calibri" w:eastAsia="Calibri" w:cs="Calibri"/>
          <w:sz w:val="32"/>
          <w:szCs w:val="32"/>
        </w:rPr>
        <w:t xml:space="preserve">. </w:t>
      </w:r>
      <w:r w:rsidRPr="306FF113" w:rsidR="5BAA8D55">
        <w:rPr>
          <w:rFonts w:ascii="Calibri" w:hAnsi="Calibri" w:eastAsia="Calibri" w:cs="Calibri"/>
          <w:sz w:val="32"/>
          <w:szCs w:val="32"/>
        </w:rPr>
        <w:t xml:space="preserve">The </w:t>
      </w:r>
      <w:r w:rsidRPr="306FF113" w:rsidR="1D298693">
        <w:rPr>
          <w:rFonts w:ascii="Calibri" w:hAnsi="Calibri" w:eastAsia="Calibri" w:cs="Calibri"/>
          <w:sz w:val="32"/>
          <w:szCs w:val="32"/>
        </w:rPr>
        <w:t xml:space="preserve">main </w:t>
      </w:r>
      <w:r w:rsidRPr="306FF113" w:rsidR="1D298693">
        <w:rPr>
          <w:rFonts w:ascii="Calibri" w:hAnsi="Calibri" w:eastAsia="Calibri" w:cs="Calibri"/>
          <w:sz w:val="32"/>
          <w:szCs w:val="32"/>
        </w:rPr>
        <w:t>functionality</w:t>
      </w:r>
      <w:r w:rsidRPr="306FF113" w:rsidR="23B2C54A">
        <w:rPr>
          <w:rFonts w:ascii="Calibri" w:hAnsi="Calibri" w:eastAsia="Calibri" w:cs="Calibri"/>
          <w:sz w:val="32"/>
          <w:szCs w:val="32"/>
        </w:rPr>
        <w:t xml:space="preserve"> </w:t>
      </w:r>
      <w:r w:rsidRPr="306FF113" w:rsidR="08E7E51A">
        <w:rPr>
          <w:rFonts w:ascii="Calibri" w:hAnsi="Calibri" w:eastAsia="Calibri" w:cs="Calibri"/>
          <w:sz w:val="32"/>
          <w:szCs w:val="32"/>
        </w:rPr>
        <w:t>is to</w:t>
      </w:r>
      <w:r w:rsidRPr="306FF113" w:rsidR="62EC7BE9">
        <w:rPr>
          <w:rFonts w:ascii="Calibri" w:hAnsi="Calibri" w:eastAsia="Calibri" w:cs="Calibri"/>
          <w:sz w:val="32"/>
          <w:szCs w:val="32"/>
        </w:rPr>
        <w:t xml:space="preserve"> </w:t>
      </w:r>
      <w:r w:rsidRPr="306FF113" w:rsidR="62EC7BE9">
        <w:rPr>
          <w:rFonts w:ascii="Calibri" w:hAnsi="Calibri" w:eastAsia="Calibri" w:cs="Calibri"/>
          <w:sz w:val="32"/>
          <w:szCs w:val="32"/>
        </w:rPr>
        <w:t>allocate</w:t>
      </w:r>
      <w:r w:rsidRPr="306FF113" w:rsidR="62EC7BE9">
        <w:rPr>
          <w:rFonts w:ascii="Calibri" w:hAnsi="Calibri" w:eastAsia="Calibri" w:cs="Calibri"/>
          <w:sz w:val="32"/>
          <w:szCs w:val="32"/>
        </w:rPr>
        <w:t xml:space="preserve"> </w:t>
      </w:r>
      <w:r w:rsidRPr="306FF113" w:rsidR="79D91FEC">
        <w:rPr>
          <w:rFonts w:ascii="Calibri" w:hAnsi="Calibri" w:eastAsia="Calibri" w:cs="Calibri"/>
          <w:sz w:val="32"/>
          <w:szCs w:val="32"/>
        </w:rPr>
        <w:t>electives</w:t>
      </w:r>
      <w:r w:rsidRPr="306FF113" w:rsidR="2B716F48">
        <w:rPr>
          <w:rFonts w:ascii="Calibri" w:hAnsi="Calibri" w:eastAsia="Calibri" w:cs="Calibri"/>
          <w:sz w:val="32"/>
          <w:szCs w:val="32"/>
        </w:rPr>
        <w:t xml:space="preserve"> for students based on the</w:t>
      </w:r>
      <w:r w:rsidRPr="306FF113" w:rsidR="2B716F48">
        <w:rPr>
          <w:rFonts w:ascii="Calibri" w:hAnsi="Calibri" w:eastAsia="Calibri" w:cs="Calibri"/>
          <w:sz w:val="32"/>
          <w:szCs w:val="32"/>
        </w:rPr>
        <w:t xml:space="preserve">ir preference. If </w:t>
      </w:r>
      <w:r w:rsidRPr="306FF113" w:rsidR="682CB779">
        <w:rPr>
          <w:rFonts w:ascii="Calibri" w:hAnsi="Calibri" w:eastAsia="Calibri" w:cs="Calibri"/>
          <w:sz w:val="32"/>
          <w:szCs w:val="32"/>
        </w:rPr>
        <w:t xml:space="preserve">many students have opted for the same elective, students </w:t>
      </w:r>
      <w:r w:rsidRPr="306FF113" w:rsidR="4BE99E37">
        <w:rPr>
          <w:rFonts w:ascii="Calibri" w:hAnsi="Calibri" w:eastAsia="Calibri" w:cs="Calibri"/>
          <w:sz w:val="32"/>
          <w:szCs w:val="32"/>
        </w:rPr>
        <w:t xml:space="preserve">will be </w:t>
      </w:r>
      <w:r w:rsidRPr="306FF113" w:rsidR="682CB779">
        <w:rPr>
          <w:rFonts w:ascii="Calibri" w:hAnsi="Calibri" w:eastAsia="Calibri" w:cs="Calibri"/>
          <w:sz w:val="32"/>
          <w:szCs w:val="32"/>
        </w:rPr>
        <w:t>allocated</w:t>
      </w:r>
      <w:r w:rsidRPr="306FF113" w:rsidR="682CB779">
        <w:rPr>
          <w:rFonts w:ascii="Calibri" w:hAnsi="Calibri" w:eastAsia="Calibri" w:cs="Calibri"/>
          <w:sz w:val="32"/>
          <w:szCs w:val="32"/>
        </w:rPr>
        <w:t xml:space="preserve"> based on the first come first serve basis. The remaining students will be </w:t>
      </w:r>
      <w:r w:rsidRPr="306FF113" w:rsidR="682CB779">
        <w:rPr>
          <w:rFonts w:ascii="Calibri" w:hAnsi="Calibri" w:eastAsia="Calibri" w:cs="Calibri"/>
          <w:sz w:val="32"/>
          <w:szCs w:val="32"/>
        </w:rPr>
        <w:t>allocated</w:t>
      </w:r>
      <w:r w:rsidRPr="306FF113" w:rsidR="682CB779">
        <w:rPr>
          <w:rFonts w:ascii="Calibri" w:hAnsi="Calibri" w:eastAsia="Calibri" w:cs="Calibri"/>
          <w:sz w:val="32"/>
          <w:szCs w:val="32"/>
        </w:rPr>
        <w:t xml:space="preserve"> to the elec</w:t>
      </w:r>
      <w:r w:rsidRPr="306FF113" w:rsidR="4770F261">
        <w:rPr>
          <w:rFonts w:ascii="Calibri" w:hAnsi="Calibri" w:eastAsia="Calibri" w:cs="Calibri"/>
          <w:sz w:val="32"/>
          <w:szCs w:val="32"/>
        </w:rPr>
        <w:t>tive of their second</w:t>
      </w:r>
      <w:r w:rsidRPr="306FF113" w:rsidR="3890BB4F">
        <w:rPr>
          <w:rFonts w:ascii="Calibri" w:hAnsi="Calibri" w:eastAsia="Calibri" w:cs="Calibri"/>
          <w:sz w:val="32"/>
          <w:szCs w:val="32"/>
        </w:rPr>
        <w:t xml:space="preserve"> or next</w:t>
      </w:r>
      <w:r w:rsidRPr="306FF113" w:rsidR="4770F261">
        <w:rPr>
          <w:rFonts w:ascii="Calibri" w:hAnsi="Calibri" w:eastAsia="Calibri" w:cs="Calibri"/>
          <w:sz w:val="32"/>
          <w:szCs w:val="32"/>
        </w:rPr>
        <w:t xml:space="preserve"> </w:t>
      </w:r>
      <w:r w:rsidRPr="306FF113" w:rsidR="4770F261">
        <w:rPr>
          <w:rFonts w:ascii="Calibri" w:hAnsi="Calibri" w:eastAsia="Calibri" w:cs="Calibri"/>
          <w:sz w:val="32"/>
          <w:szCs w:val="32"/>
        </w:rPr>
        <w:t>preference</w:t>
      </w:r>
      <w:r w:rsidRPr="306FF113" w:rsidR="216EC293">
        <w:rPr>
          <w:rFonts w:ascii="Calibri" w:hAnsi="Calibri" w:eastAsia="Calibri" w:cs="Calibri"/>
          <w:sz w:val="32"/>
          <w:szCs w:val="32"/>
        </w:rPr>
        <w:t xml:space="preserve"> based on the availability of </w:t>
      </w:r>
      <w:r w:rsidRPr="306FF113" w:rsidR="216EC293">
        <w:rPr>
          <w:rFonts w:ascii="Calibri" w:hAnsi="Calibri" w:eastAsia="Calibri" w:cs="Calibri"/>
          <w:sz w:val="32"/>
          <w:szCs w:val="32"/>
        </w:rPr>
        <w:t>seats</w:t>
      </w:r>
      <w:r w:rsidRPr="306FF113" w:rsidR="4770F261">
        <w:rPr>
          <w:rFonts w:ascii="Calibri" w:hAnsi="Calibri" w:eastAsia="Calibri" w:cs="Calibri"/>
          <w:sz w:val="32"/>
          <w:szCs w:val="32"/>
        </w:rPr>
        <w:t>.</w:t>
      </w:r>
      <w:r w:rsidRPr="306FF113" w:rsidR="6456896B">
        <w:rPr>
          <w:rFonts w:ascii="Calibri" w:hAnsi="Calibri" w:eastAsia="Calibri" w:cs="Calibri"/>
          <w:sz w:val="32"/>
          <w:szCs w:val="32"/>
        </w:rPr>
        <w:t xml:space="preserve"> If</w:t>
      </w:r>
      <w:r w:rsidRPr="306FF113" w:rsidR="6456896B">
        <w:rPr>
          <w:rFonts w:ascii="Calibri" w:hAnsi="Calibri" w:eastAsia="Calibri" w:cs="Calibri"/>
          <w:sz w:val="32"/>
          <w:szCs w:val="32"/>
        </w:rPr>
        <w:t xml:space="preserve"> there are over 150%</w:t>
      </w:r>
      <w:r w:rsidRPr="306FF113" w:rsidR="2A8D8666">
        <w:rPr>
          <w:rFonts w:ascii="Calibri" w:hAnsi="Calibri" w:eastAsia="Calibri" w:cs="Calibri"/>
          <w:sz w:val="32"/>
          <w:szCs w:val="32"/>
        </w:rPr>
        <w:t xml:space="preserve"> </w:t>
      </w:r>
      <w:r w:rsidRPr="306FF113" w:rsidR="2B87103B">
        <w:rPr>
          <w:rFonts w:ascii="Calibri" w:hAnsi="Calibri" w:eastAsia="Calibri" w:cs="Calibri"/>
          <w:sz w:val="32"/>
          <w:szCs w:val="32"/>
        </w:rPr>
        <w:t xml:space="preserve">applicants aspiring for the same course, the class would be split into two sections. </w:t>
      </w:r>
      <w:r w:rsidRPr="306FF113" w:rsidR="2A8D8666">
        <w:rPr>
          <w:rFonts w:ascii="Calibri" w:hAnsi="Calibri" w:eastAsia="Calibri" w:cs="Calibri"/>
          <w:sz w:val="32"/>
          <w:szCs w:val="32"/>
        </w:rPr>
        <w:t xml:space="preserve">This allocation will be based on </w:t>
      </w:r>
      <w:r w:rsidRPr="306FF113" w:rsidR="1EF6BD82">
        <w:rPr>
          <w:rFonts w:ascii="Calibri" w:hAnsi="Calibri" w:eastAsia="Calibri" w:cs="Calibri"/>
          <w:sz w:val="32"/>
          <w:szCs w:val="32"/>
        </w:rPr>
        <w:t>seat</w:t>
      </w:r>
      <w:r w:rsidRPr="306FF113" w:rsidR="2A8D8666">
        <w:rPr>
          <w:rFonts w:ascii="Calibri" w:hAnsi="Calibri" w:eastAsia="Calibri" w:cs="Calibri"/>
          <w:sz w:val="32"/>
          <w:szCs w:val="32"/>
        </w:rPr>
        <w:t xml:space="preserve"> availability and faculty</w:t>
      </w:r>
      <w:r w:rsidRPr="306FF113" w:rsidR="711BB240">
        <w:rPr>
          <w:rFonts w:ascii="Calibri" w:hAnsi="Calibri" w:eastAsia="Calibri" w:cs="Calibri"/>
          <w:sz w:val="32"/>
          <w:szCs w:val="32"/>
        </w:rPr>
        <w:t xml:space="preserve"> </w:t>
      </w:r>
      <w:r w:rsidRPr="306FF113" w:rsidR="654033C9">
        <w:rPr>
          <w:rFonts w:ascii="Calibri" w:hAnsi="Calibri" w:eastAsia="Calibri" w:cs="Calibri"/>
          <w:sz w:val="32"/>
          <w:szCs w:val="32"/>
        </w:rPr>
        <w:t>availability</w:t>
      </w:r>
      <w:r w:rsidRPr="306FF113" w:rsidR="55F97E33">
        <w:rPr>
          <w:rFonts w:ascii="Calibri" w:hAnsi="Calibri" w:eastAsia="Calibri" w:cs="Calibri"/>
          <w:sz w:val="32"/>
          <w:szCs w:val="32"/>
        </w:rPr>
        <w:t>.</w:t>
      </w:r>
    </w:p>
    <w:p w:rsidR="41FE0D5F" w:rsidP="306FF113" w:rsidRDefault="41FE0D5F" w14:paraId="526EAFA9" w14:textId="6B288953">
      <w:pPr>
        <w:pStyle w:val="Normal"/>
        <w:rPr>
          <w:rFonts w:ascii="Calibri" w:hAnsi="Calibri" w:eastAsia="Calibri" w:cs="Calibri"/>
          <w:sz w:val="32"/>
          <w:szCs w:val="32"/>
        </w:rPr>
      </w:pPr>
    </w:p>
    <w:p w:rsidR="00360AD8" w:rsidP="306FF113" w:rsidRDefault="00360AD8" w14:paraId="27259AB6" w14:textId="7B0B87D0">
      <w:pPr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</w:pPr>
      <w:r w:rsidRPr="306FF113" w:rsidR="00360AD8"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  <w:t>Stake holders</w:t>
      </w:r>
    </w:p>
    <w:p w:rsidR="10415A49" w:rsidP="306FF113" w:rsidRDefault="10415A49" w14:paraId="611027E5" w14:textId="3B8BAEC9">
      <w:pPr>
        <w:pStyle w:val="ListParagraph"/>
        <w:numPr>
          <w:ilvl w:val="0"/>
          <w:numId w:val="14"/>
        </w:numPr>
        <w:rPr>
          <w:rFonts w:ascii="Calibri" w:hAnsi="Calibri" w:eastAsia="Calibri" w:cs="Calibri"/>
          <w:b w:val="0"/>
          <w:bCs w:val="0"/>
          <w:sz w:val="32"/>
          <w:szCs w:val="32"/>
          <w:u w:val="single"/>
        </w:rPr>
      </w:pPr>
      <w:r w:rsidRPr="306FF113" w:rsidR="10415A4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Students</w:t>
      </w:r>
    </w:p>
    <w:p w:rsidR="10415A49" w:rsidP="306FF113" w:rsidRDefault="10415A49" w14:paraId="0C12BD5D" w14:textId="18139793">
      <w:pPr>
        <w:pStyle w:val="ListParagraph"/>
        <w:numPr>
          <w:ilvl w:val="0"/>
          <w:numId w:val="14"/>
        </w:numPr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10415A4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Teachers</w:t>
      </w:r>
    </w:p>
    <w:p w:rsidRPr="00392EF0" w:rsidR="00360AD8" w:rsidP="306FF113" w:rsidRDefault="00360AD8" w14:paraId="12788C47" w14:textId="0DBC4CF3">
      <w:pPr>
        <w:pStyle w:val="ListParagraph"/>
        <w:numPr>
          <w:ilvl w:val="0"/>
          <w:numId w:val="14"/>
        </w:numPr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14B6FF43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University </w:t>
      </w:r>
      <w:r w:rsidRPr="306FF113" w:rsidR="10415A4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Administration</w:t>
      </w:r>
    </w:p>
    <w:p w:rsidRPr="00392EF0" w:rsidR="00360AD8" w:rsidP="306FF113" w:rsidRDefault="00360AD8" w14:paraId="70ABB20A" w14:textId="466940B2">
      <w:pPr>
        <w:pStyle w:val="Normal"/>
        <w:ind w:left="0"/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</w:pPr>
    </w:p>
    <w:p w:rsidRPr="00392EF0" w:rsidR="00360AD8" w:rsidP="306FF113" w:rsidRDefault="00360AD8" w14:paraId="2D8941E9" w14:textId="30D820B2">
      <w:pPr>
        <w:pStyle w:val="Normal"/>
        <w:ind w:left="0"/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</w:pPr>
      <w:r w:rsidRPr="306FF113" w:rsidR="00360AD8"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  <w:t>Modules</w:t>
      </w:r>
    </w:p>
    <w:p w:rsidR="344ED538" w:rsidP="306FF113" w:rsidRDefault="344ED538" w14:paraId="7A16E878" w14:textId="1A6CDFE0">
      <w:pPr>
        <w:pStyle w:val="ListParagraph"/>
        <w:numPr>
          <w:ilvl w:val="0"/>
          <w:numId w:val="13"/>
        </w:numPr>
        <w:rPr>
          <w:rFonts w:ascii="Calibri" w:hAnsi="Calibri" w:eastAsia="Calibri" w:cs="Calibri"/>
          <w:b w:val="0"/>
          <w:bCs w:val="0"/>
          <w:sz w:val="32"/>
          <w:szCs w:val="32"/>
          <w:u w:val="single"/>
        </w:rPr>
      </w:pPr>
      <w:r w:rsidRPr="306FF113" w:rsidR="576DF9BD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 xml:space="preserve">Student </w:t>
      </w:r>
      <w:r w:rsidRPr="306FF113" w:rsidR="344ED538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 xml:space="preserve">Login </w:t>
      </w:r>
      <w:r w:rsidRPr="306FF113" w:rsidR="35606BFE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M</w:t>
      </w:r>
      <w:r w:rsidRPr="306FF113" w:rsidR="344ED538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odule</w:t>
      </w:r>
      <w:r w:rsidRPr="306FF113" w:rsidR="398B0E1B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- The student </w:t>
      </w:r>
      <w:r w:rsidRPr="306FF113" w:rsidR="398B0E1B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is required to</w:t>
      </w:r>
      <w:r w:rsidRPr="306FF113" w:rsidR="398B0E1B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login his/her college credentials to access the elective preference list and view the final</w:t>
      </w:r>
      <w:r w:rsidRPr="306FF113" w:rsidR="1F95FCC0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elective</w:t>
      </w:r>
      <w:r w:rsidRPr="306FF113" w:rsidR="398B0E1B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allocation list</w:t>
      </w:r>
    </w:p>
    <w:p w:rsidR="68AD9010" w:rsidP="306FF113" w:rsidRDefault="68AD9010" w14:paraId="730B68B5" w14:textId="76E041A6">
      <w:pPr>
        <w:pStyle w:val="ListParagraph"/>
        <w:numPr>
          <w:ilvl w:val="0"/>
          <w:numId w:val="13"/>
        </w:numPr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2D504C8F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E</w:t>
      </w:r>
      <w:r w:rsidRPr="306FF113" w:rsidR="68AD9010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lective</w:t>
      </w:r>
      <w:r w:rsidRPr="306FF113" w:rsidR="786D32C5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 xml:space="preserve"> Selection</w:t>
      </w:r>
      <w:r w:rsidRPr="306FF113" w:rsidR="5AA09B3A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 xml:space="preserve"> module</w:t>
      </w:r>
      <w:r w:rsidRPr="306FF113" w:rsidR="1DFD3B5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- The student can block/reserve a seat in the </w:t>
      </w:r>
      <w:r w:rsidRPr="306FF113" w:rsidR="6BF531C0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favorable</w:t>
      </w:r>
      <w:r w:rsidRPr="306FF113" w:rsidR="1DFD3B5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1DFD3B5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elec</w:t>
      </w:r>
      <w:r w:rsidRPr="306FF113" w:rsidR="1DFD3B5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tive.</w:t>
      </w:r>
    </w:p>
    <w:p w:rsidR="00360AD8" w:rsidP="306FF113" w:rsidRDefault="00360AD8" w14:paraId="106038B0" w14:textId="2A631AED">
      <w:pPr>
        <w:pStyle w:val="ListParagraph"/>
        <w:numPr>
          <w:ilvl w:val="0"/>
          <w:numId w:val="13"/>
        </w:numPr>
        <w:rPr>
          <w:rFonts w:ascii="Calibri" w:hAnsi="Calibri" w:eastAsia="Calibri" w:cs="Calibri"/>
          <w:b w:val="0"/>
          <w:bCs w:val="0"/>
          <w:sz w:val="32"/>
          <w:szCs w:val="32"/>
        </w:rPr>
      </w:pPr>
      <w:r w:rsidRPr="306FF113" w:rsidR="344ED538">
        <w:rPr>
          <w:rFonts w:ascii="Calibri" w:hAnsi="Calibri" w:eastAsia="Calibri" w:cs="Calibri"/>
          <w:b w:val="1"/>
          <w:bCs w:val="1"/>
          <w:sz w:val="32"/>
          <w:szCs w:val="32"/>
        </w:rPr>
        <w:t>Allocation</w:t>
      </w:r>
      <w:r w:rsidRPr="306FF113" w:rsidR="268CD15B">
        <w:rPr>
          <w:rFonts w:ascii="Calibri" w:hAnsi="Calibri" w:eastAsia="Calibri" w:cs="Calibri"/>
          <w:b w:val="1"/>
          <w:bCs w:val="1"/>
          <w:sz w:val="32"/>
          <w:szCs w:val="32"/>
        </w:rPr>
        <w:t xml:space="preserve"> of elective</w:t>
      </w:r>
      <w:r w:rsidRPr="306FF113" w:rsidR="344ED538">
        <w:rPr>
          <w:rFonts w:ascii="Calibri" w:hAnsi="Calibri" w:eastAsia="Calibri" w:cs="Calibri"/>
          <w:b w:val="1"/>
          <w:bCs w:val="1"/>
          <w:sz w:val="32"/>
          <w:szCs w:val="32"/>
        </w:rPr>
        <w:t xml:space="preserve"> </w:t>
      </w:r>
      <w:r w:rsidRPr="306FF113" w:rsidR="14CA5D86">
        <w:rPr>
          <w:rFonts w:ascii="Calibri" w:hAnsi="Calibri" w:eastAsia="Calibri" w:cs="Calibri"/>
          <w:b w:val="1"/>
          <w:bCs w:val="1"/>
          <w:sz w:val="32"/>
          <w:szCs w:val="32"/>
        </w:rPr>
        <w:t>m</w:t>
      </w:r>
      <w:r w:rsidRPr="306FF113" w:rsidR="344ED538">
        <w:rPr>
          <w:rFonts w:ascii="Calibri" w:hAnsi="Calibri" w:eastAsia="Calibri" w:cs="Calibri"/>
          <w:b w:val="1"/>
          <w:bCs w:val="1"/>
          <w:sz w:val="32"/>
          <w:szCs w:val="32"/>
        </w:rPr>
        <w:t>odule</w:t>
      </w:r>
      <w:r w:rsidRPr="306FF113" w:rsidR="5D96F0DE">
        <w:rPr>
          <w:rFonts w:ascii="Calibri" w:hAnsi="Calibri" w:eastAsia="Calibri" w:cs="Calibri"/>
          <w:b w:val="0"/>
          <w:bCs w:val="0"/>
          <w:sz w:val="32"/>
          <w:szCs w:val="32"/>
        </w:rPr>
        <w:t xml:space="preserve"> – Elective is </w:t>
      </w:r>
      <w:r w:rsidRPr="306FF113" w:rsidR="5D96F0DE">
        <w:rPr>
          <w:rFonts w:ascii="Calibri" w:hAnsi="Calibri" w:eastAsia="Calibri" w:cs="Calibri"/>
          <w:b w:val="0"/>
          <w:bCs w:val="0"/>
          <w:sz w:val="32"/>
          <w:szCs w:val="32"/>
        </w:rPr>
        <w:t>allocated</w:t>
      </w:r>
      <w:r w:rsidRPr="306FF113" w:rsidR="5D96F0DE">
        <w:rPr>
          <w:rFonts w:ascii="Calibri" w:hAnsi="Calibri" w:eastAsia="Calibri" w:cs="Calibri"/>
          <w:b w:val="0"/>
          <w:bCs w:val="0"/>
          <w:sz w:val="32"/>
          <w:szCs w:val="32"/>
        </w:rPr>
        <w:t xml:space="preserve"> to the requested student if the seats are available else the </w:t>
      </w:r>
      <w:r w:rsidRPr="306FF113" w:rsidR="4FC84525">
        <w:rPr>
          <w:rFonts w:ascii="Calibri" w:hAnsi="Calibri" w:eastAsia="Calibri" w:cs="Calibri"/>
          <w:b w:val="0"/>
          <w:bCs w:val="0"/>
          <w:sz w:val="32"/>
          <w:szCs w:val="32"/>
        </w:rPr>
        <w:t>electives are allocated based on student’s</w:t>
      </w:r>
      <w:r w:rsidRPr="306FF113" w:rsidR="6844D0F9">
        <w:rPr>
          <w:rFonts w:ascii="Calibri" w:hAnsi="Calibri" w:eastAsia="Calibri" w:cs="Calibri"/>
          <w:b w:val="0"/>
          <w:bCs w:val="0"/>
          <w:sz w:val="32"/>
          <w:szCs w:val="32"/>
        </w:rPr>
        <w:t xml:space="preserve"> </w:t>
      </w:r>
      <w:r w:rsidRPr="306FF113" w:rsidR="5D96F0DE">
        <w:rPr>
          <w:rFonts w:ascii="Calibri" w:hAnsi="Calibri" w:eastAsia="Calibri" w:cs="Calibri"/>
          <w:b w:val="0"/>
          <w:bCs w:val="0"/>
          <w:sz w:val="32"/>
          <w:szCs w:val="32"/>
        </w:rPr>
        <w:t>priority</w:t>
      </w:r>
      <w:r w:rsidRPr="306FF113" w:rsidR="486B93D4">
        <w:rPr>
          <w:rFonts w:ascii="Calibri" w:hAnsi="Calibri" w:eastAsia="Calibri" w:cs="Calibri"/>
          <w:b w:val="0"/>
          <w:bCs w:val="0"/>
          <w:sz w:val="32"/>
          <w:szCs w:val="32"/>
        </w:rPr>
        <w:t xml:space="preserve"> preference</w:t>
      </w:r>
      <w:r w:rsidRPr="306FF113" w:rsidR="7F4E93C4">
        <w:rPr>
          <w:rFonts w:ascii="Calibri" w:hAnsi="Calibri" w:eastAsia="Calibri" w:cs="Calibri"/>
          <w:b w:val="0"/>
          <w:bCs w:val="0"/>
          <w:sz w:val="32"/>
          <w:szCs w:val="32"/>
        </w:rPr>
        <w:t>.</w:t>
      </w:r>
      <w:r w:rsidRPr="306FF113" w:rsidR="5D96F0DE">
        <w:rPr>
          <w:rFonts w:ascii="Calibri" w:hAnsi="Calibri" w:eastAsia="Calibri" w:cs="Calibri"/>
          <w:b w:val="0"/>
          <w:bCs w:val="0"/>
          <w:sz w:val="32"/>
          <w:szCs w:val="32"/>
        </w:rPr>
        <w:t xml:space="preserve">  </w:t>
      </w:r>
    </w:p>
    <w:p w:rsidR="00360AD8" w:rsidP="306FF113" w:rsidRDefault="00360AD8" w14:paraId="57E43DFD" w14:textId="64085B89">
      <w:pPr>
        <w:pStyle w:val="ListParagraph"/>
        <w:numPr>
          <w:ilvl w:val="0"/>
          <w:numId w:val="13"/>
        </w:numPr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306FF113" w:rsidR="5051788C">
        <w:rPr>
          <w:rFonts w:ascii="Calibri" w:hAnsi="Calibri" w:eastAsia="Calibri" w:cs="Calibri"/>
          <w:b w:val="1"/>
          <w:bCs w:val="1"/>
          <w:sz w:val="32"/>
          <w:szCs w:val="32"/>
        </w:rPr>
        <w:t xml:space="preserve">Display </w:t>
      </w:r>
      <w:r w:rsidRPr="306FF113" w:rsidR="7B2A5259">
        <w:rPr>
          <w:rFonts w:ascii="Calibri" w:hAnsi="Calibri" w:eastAsia="Calibri" w:cs="Calibri"/>
          <w:b w:val="0"/>
          <w:bCs w:val="0"/>
          <w:sz w:val="32"/>
          <w:szCs w:val="32"/>
        </w:rPr>
        <w:t>- The user can request to view the content.</w:t>
      </w:r>
    </w:p>
    <w:p w:rsidR="088395B7" w:rsidP="306FF113" w:rsidRDefault="088395B7" w14:paraId="47C41000" w14:textId="2F5E7C3B">
      <w:pPr>
        <w:pStyle w:val="ListParagraph"/>
        <w:numPr>
          <w:ilvl w:val="0"/>
          <w:numId w:val="13"/>
        </w:numPr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306FF113" w:rsidR="088395B7">
        <w:rPr>
          <w:rFonts w:ascii="Calibri" w:hAnsi="Calibri" w:eastAsia="Calibri" w:cs="Calibri"/>
          <w:b w:val="1"/>
          <w:bCs w:val="1"/>
          <w:sz w:val="32"/>
          <w:szCs w:val="32"/>
        </w:rPr>
        <w:t>Elective Change module</w:t>
      </w:r>
      <w:r w:rsidRPr="306FF113" w:rsidR="088395B7">
        <w:rPr>
          <w:rFonts w:ascii="Calibri" w:hAnsi="Calibri" w:eastAsia="Calibri" w:cs="Calibri"/>
          <w:b w:val="0"/>
          <w:bCs w:val="0"/>
          <w:sz w:val="32"/>
          <w:szCs w:val="32"/>
        </w:rPr>
        <w:t>- This module is used by the students who are willing to change his/her elective.</w:t>
      </w:r>
    </w:p>
    <w:p w:rsidR="41FE0D5F" w:rsidP="306FF113" w:rsidRDefault="41FE0D5F" w14:paraId="779141FD" w14:textId="7578E127">
      <w:pPr>
        <w:pStyle w:val="Normal"/>
        <w:ind w:left="0"/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</w:pPr>
    </w:p>
    <w:p w:rsidR="72CBBFA9" w:rsidP="306FF113" w:rsidRDefault="72CBBFA9" w14:paraId="32C65EC0" w14:textId="68C17A8C">
      <w:pPr>
        <w:pStyle w:val="Normal"/>
        <w:ind w:left="0"/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</w:pPr>
      <w:r w:rsidRPr="306FF113" w:rsidR="72CBBFA9"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  <w:t>Table (</w:t>
      </w:r>
      <w:r w:rsidRPr="306FF113" w:rsidR="00360AD8"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  <w:t>Master/</w:t>
      </w:r>
      <w:r w:rsidRPr="306FF113" w:rsidR="00360AD8"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  <w:t>Transaction)</w:t>
      </w:r>
    </w:p>
    <w:p w:rsidR="3497A83A" w:rsidP="306FF113" w:rsidRDefault="3497A83A" w14:paraId="049F462B" w14:textId="2F1AA55B">
      <w:pPr>
        <w:pStyle w:val="Normal"/>
        <w:ind w:left="0"/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306FF113" w:rsidR="3497A83A">
        <w:rPr>
          <w:rFonts w:ascii="Calibri" w:hAnsi="Calibri" w:eastAsia="Calibri" w:cs="Calibri"/>
          <w:b w:val="1"/>
          <w:bCs w:val="1"/>
          <w:sz w:val="32"/>
          <w:szCs w:val="32"/>
        </w:rPr>
        <w:t xml:space="preserve">     1. </w:t>
      </w:r>
      <w:r w:rsidRPr="306FF113" w:rsidR="467A3420">
        <w:rPr>
          <w:rFonts w:ascii="Calibri" w:hAnsi="Calibri" w:eastAsia="Calibri" w:cs="Calibri"/>
          <w:b w:val="1"/>
          <w:bCs w:val="1"/>
          <w:sz w:val="32"/>
          <w:szCs w:val="32"/>
        </w:rPr>
        <w:t>Student List</w:t>
      </w:r>
      <w:r w:rsidRPr="306FF113" w:rsidR="44C40E93">
        <w:rPr>
          <w:rFonts w:ascii="Calibri" w:hAnsi="Calibri" w:eastAsia="Calibri" w:cs="Calibri"/>
          <w:b w:val="1"/>
          <w:bCs w:val="1"/>
          <w:sz w:val="32"/>
          <w:szCs w:val="32"/>
        </w:rPr>
        <w:t xml:space="preserve"> –Master Table</w:t>
      </w:r>
    </w:p>
    <w:p w:rsidR="467A3420" w:rsidP="306FF113" w:rsidRDefault="467A3420" w14:paraId="0E82E613" w14:textId="2A118773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sz w:val="32"/>
          <w:szCs w:val="32"/>
        </w:rPr>
      </w:pPr>
      <w:r w:rsidRPr="306FF113" w:rsidR="467A3420">
        <w:rPr>
          <w:rFonts w:ascii="Calibri" w:hAnsi="Calibri" w:eastAsia="Calibri" w:cs="Calibri"/>
          <w:sz w:val="32"/>
          <w:szCs w:val="32"/>
        </w:rPr>
        <w:t>Primary key- Student roll no</w:t>
      </w:r>
    </w:p>
    <w:p w:rsidR="467A3420" w:rsidP="306FF113" w:rsidRDefault="467A3420" w14:paraId="32599D2D" w14:textId="2F152818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306FF113" w:rsidR="467A3420">
        <w:rPr>
          <w:rFonts w:ascii="Calibri" w:hAnsi="Calibri" w:eastAsia="Calibri" w:cs="Calibri"/>
          <w:sz w:val="32"/>
          <w:szCs w:val="32"/>
        </w:rPr>
        <w:t xml:space="preserve">Purpose- Elective </w:t>
      </w:r>
      <w:r w:rsidRPr="306FF113" w:rsidR="467A3420">
        <w:rPr>
          <w:rFonts w:ascii="Calibri" w:hAnsi="Calibri" w:eastAsia="Calibri" w:cs="Calibri"/>
          <w:sz w:val="32"/>
          <w:szCs w:val="32"/>
        </w:rPr>
        <w:t>allocated</w:t>
      </w:r>
      <w:r w:rsidRPr="306FF113" w:rsidR="467A3420">
        <w:rPr>
          <w:rFonts w:ascii="Calibri" w:hAnsi="Calibri" w:eastAsia="Calibri" w:cs="Calibri"/>
          <w:sz w:val="32"/>
          <w:szCs w:val="32"/>
        </w:rPr>
        <w:t xml:space="preserve"> to the student</w:t>
      </w:r>
    </w:p>
    <w:p w:rsidR="448F7139" w:rsidP="306FF113" w:rsidRDefault="448F7139" w14:paraId="2B3857C6" w14:textId="16A7928C">
      <w:pPr>
        <w:pStyle w:val="Normal"/>
        <w:ind w:left="0"/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306FF113" w:rsidR="448F7139">
        <w:rPr>
          <w:rFonts w:ascii="Calibri" w:hAnsi="Calibri" w:eastAsia="Calibri" w:cs="Calibri"/>
          <w:b w:val="1"/>
          <w:bCs w:val="1"/>
          <w:sz w:val="32"/>
          <w:szCs w:val="32"/>
        </w:rPr>
        <w:t xml:space="preserve">     2.</w:t>
      </w:r>
      <w:r w:rsidRPr="306FF113" w:rsidR="59722655">
        <w:rPr>
          <w:rFonts w:ascii="Calibri" w:hAnsi="Calibri" w:eastAsia="Calibri" w:cs="Calibri"/>
          <w:b w:val="1"/>
          <w:bCs w:val="1"/>
          <w:sz w:val="32"/>
          <w:szCs w:val="32"/>
        </w:rPr>
        <w:t xml:space="preserve"> </w:t>
      </w:r>
      <w:r w:rsidRPr="306FF113" w:rsidR="448F7139">
        <w:rPr>
          <w:rFonts w:ascii="Calibri" w:hAnsi="Calibri" w:eastAsia="Calibri" w:cs="Calibri"/>
          <w:b w:val="1"/>
          <w:bCs w:val="1"/>
          <w:sz w:val="32"/>
          <w:szCs w:val="32"/>
        </w:rPr>
        <w:t>Elective</w:t>
      </w:r>
      <w:r w:rsidRPr="306FF113" w:rsidR="448F7139">
        <w:rPr>
          <w:rFonts w:ascii="Calibri" w:hAnsi="Calibri" w:eastAsia="Calibri" w:cs="Calibri"/>
          <w:b w:val="1"/>
          <w:bCs w:val="1"/>
          <w:sz w:val="32"/>
          <w:szCs w:val="32"/>
        </w:rPr>
        <w:t xml:space="preserve"> List</w:t>
      </w:r>
      <w:r w:rsidRPr="306FF113" w:rsidR="2A44123C">
        <w:rPr>
          <w:rFonts w:ascii="Calibri" w:hAnsi="Calibri" w:eastAsia="Calibri" w:cs="Calibri"/>
          <w:b w:val="1"/>
          <w:bCs w:val="1"/>
          <w:sz w:val="32"/>
          <w:szCs w:val="32"/>
        </w:rPr>
        <w:t xml:space="preserve"> –Master Table</w:t>
      </w:r>
    </w:p>
    <w:p w:rsidR="448F7139" w:rsidP="306FF113" w:rsidRDefault="448F7139" w14:paraId="363B6756" w14:textId="55EF7448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306FF113" w:rsidR="448F7139">
        <w:rPr>
          <w:rFonts w:ascii="Calibri" w:hAnsi="Calibri" w:eastAsia="Calibri" w:cs="Calibri"/>
          <w:sz w:val="32"/>
          <w:szCs w:val="32"/>
        </w:rPr>
        <w:t xml:space="preserve">Primary key- </w:t>
      </w:r>
      <w:r w:rsidRPr="306FF113" w:rsidR="65F1DF40">
        <w:rPr>
          <w:rFonts w:ascii="Calibri" w:hAnsi="Calibri" w:eastAsia="Calibri" w:cs="Calibri"/>
          <w:sz w:val="32"/>
          <w:szCs w:val="32"/>
        </w:rPr>
        <w:t>E</w:t>
      </w:r>
      <w:r w:rsidRPr="306FF113" w:rsidR="448F7139">
        <w:rPr>
          <w:rFonts w:ascii="Calibri" w:hAnsi="Calibri" w:eastAsia="Calibri" w:cs="Calibri"/>
          <w:sz w:val="32"/>
          <w:szCs w:val="32"/>
        </w:rPr>
        <w:t>lective course Id</w:t>
      </w:r>
    </w:p>
    <w:p w:rsidR="448F7139" w:rsidP="306FF113" w:rsidRDefault="448F7139" w14:paraId="1172D291" w14:textId="4B60C947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306FF113" w:rsidR="448F7139">
        <w:rPr>
          <w:rFonts w:ascii="Calibri" w:hAnsi="Calibri" w:eastAsia="Calibri" w:cs="Calibri"/>
          <w:sz w:val="32"/>
          <w:szCs w:val="32"/>
        </w:rPr>
        <w:t>Purpose- Define the electives offered in a particular academic semester</w:t>
      </w:r>
      <w:r w:rsidRPr="306FF113" w:rsidR="6DB351FF">
        <w:rPr>
          <w:rFonts w:ascii="Calibri" w:hAnsi="Calibri" w:eastAsia="Calibri" w:cs="Calibri"/>
          <w:sz w:val="32"/>
          <w:szCs w:val="32"/>
        </w:rPr>
        <w:t xml:space="preserve"> and prerequisites.</w:t>
      </w:r>
    </w:p>
    <w:p w:rsidR="467A3420" w:rsidP="306FF113" w:rsidRDefault="467A3420" w14:paraId="11A53771" w14:textId="72D67847">
      <w:pPr>
        <w:pStyle w:val="Normal"/>
        <w:ind w:left="0"/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306FF113" w:rsidR="467A3420">
        <w:rPr>
          <w:rFonts w:ascii="Calibri" w:hAnsi="Calibri" w:eastAsia="Calibri" w:cs="Calibri"/>
          <w:b w:val="1"/>
          <w:bCs w:val="1"/>
          <w:sz w:val="32"/>
          <w:szCs w:val="32"/>
        </w:rPr>
        <w:t xml:space="preserve">     3. Faculty List</w:t>
      </w:r>
      <w:r w:rsidRPr="306FF113" w:rsidR="082A3995">
        <w:rPr>
          <w:rFonts w:ascii="Calibri" w:hAnsi="Calibri" w:eastAsia="Calibri" w:cs="Calibri"/>
          <w:b w:val="1"/>
          <w:bCs w:val="1"/>
          <w:sz w:val="32"/>
          <w:szCs w:val="32"/>
        </w:rPr>
        <w:t xml:space="preserve"> –Master Table</w:t>
      </w:r>
    </w:p>
    <w:p w:rsidR="467A3420" w:rsidP="306FF113" w:rsidRDefault="467A3420" w14:paraId="4A9F0AE9" w14:textId="7B5F8F0C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306FF113" w:rsidR="467A3420">
        <w:rPr>
          <w:rFonts w:ascii="Calibri" w:hAnsi="Calibri" w:eastAsia="Calibri" w:cs="Calibri"/>
          <w:sz w:val="32"/>
          <w:szCs w:val="32"/>
        </w:rPr>
        <w:t>Primary key- Faculty roll no</w:t>
      </w:r>
    </w:p>
    <w:p w:rsidR="467A3420" w:rsidP="306FF113" w:rsidRDefault="467A3420" w14:paraId="44A773B4" w14:textId="112BA213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306FF113" w:rsidR="467A3420">
        <w:rPr>
          <w:rFonts w:ascii="Calibri" w:hAnsi="Calibri" w:eastAsia="Calibri" w:cs="Calibri"/>
          <w:b w:val="0"/>
          <w:bCs w:val="0"/>
          <w:sz w:val="32"/>
          <w:szCs w:val="32"/>
        </w:rPr>
        <w:t>Purpose- Maps the faculty to their respective handling course.</w:t>
      </w:r>
    </w:p>
    <w:p w:rsidR="467A3420" w:rsidP="306FF113" w:rsidRDefault="467A3420" w14:paraId="4998E89C" w14:textId="364A0DB9">
      <w:pPr>
        <w:pStyle w:val="Normal"/>
        <w:ind w:left="0"/>
        <w:rPr>
          <w:rFonts w:ascii="Calibri" w:hAnsi="Calibri" w:eastAsia="Calibri" w:cs="Calibri"/>
          <w:b w:val="0"/>
          <w:bCs w:val="0"/>
          <w:sz w:val="32"/>
          <w:szCs w:val="32"/>
        </w:rPr>
      </w:pPr>
      <w:r w:rsidRPr="306FF113" w:rsidR="467A3420">
        <w:rPr>
          <w:rFonts w:ascii="Calibri" w:hAnsi="Calibri" w:eastAsia="Calibri" w:cs="Calibri"/>
          <w:b w:val="0"/>
          <w:bCs w:val="0"/>
          <w:sz w:val="32"/>
          <w:szCs w:val="32"/>
        </w:rPr>
        <w:t xml:space="preserve">      </w:t>
      </w:r>
      <w:r w:rsidRPr="306FF113" w:rsidR="467A3420">
        <w:rPr>
          <w:rFonts w:ascii="Calibri" w:hAnsi="Calibri" w:eastAsia="Calibri" w:cs="Calibri"/>
          <w:b w:val="1"/>
          <w:bCs w:val="1"/>
          <w:sz w:val="32"/>
          <w:szCs w:val="32"/>
        </w:rPr>
        <w:t>4. Preference list</w:t>
      </w:r>
    </w:p>
    <w:p w:rsidR="467A3420" w:rsidP="306FF113" w:rsidRDefault="467A3420" w14:paraId="16803290" w14:textId="1454A167">
      <w:pPr>
        <w:pStyle w:val="ListParagraph"/>
        <w:numPr>
          <w:ilvl w:val="0"/>
          <w:numId w:val="11"/>
        </w:numPr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306FF113" w:rsidR="467A3420">
        <w:rPr>
          <w:rFonts w:ascii="Calibri" w:hAnsi="Calibri" w:eastAsia="Calibri" w:cs="Calibri"/>
          <w:b w:val="0"/>
          <w:bCs w:val="0"/>
          <w:sz w:val="32"/>
          <w:szCs w:val="32"/>
        </w:rPr>
        <w:t>Primary Key – (Student roll no) x (Preference number)</w:t>
      </w:r>
    </w:p>
    <w:p w:rsidR="467A3420" w:rsidP="60B25C71" w:rsidRDefault="467A3420" w14:paraId="7C324585" w14:textId="788DE0A0">
      <w:pPr>
        <w:pStyle w:val="ListParagraph"/>
        <w:numPr>
          <w:ilvl w:val="0"/>
          <w:numId w:val="11"/>
        </w:numPr>
        <w:rPr>
          <w:rFonts w:ascii="Calibri" w:hAnsi="Calibri" w:eastAsia="Calibri" w:cs="Calibri"/>
          <w:b w:val="1"/>
          <w:bCs w:val="1"/>
          <w:sz w:val="32"/>
          <w:szCs w:val="32"/>
        </w:rPr>
      </w:pPr>
      <w:r w:rsidRPr="60B25C71" w:rsidR="467A3420">
        <w:rPr>
          <w:rFonts w:ascii="Calibri" w:hAnsi="Calibri" w:eastAsia="Calibri" w:cs="Calibri"/>
          <w:b w:val="0"/>
          <w:bCs w:val="0"/>
          <w:sz w:val="32"/>
          <w:szCs w:val="32"/>
        </w:rPr>
        <w:t>Purpose</w:t>
      </w:r>
      <w:r w:rsidRPr="60B25C71" w:rsidR="716056E4">
        <w:rPr>
          <w:rFonts w:ascii="Calibri" w:hAnsi="Calibri" w:eastAsia="Calibri" w:cs="Calibri"/>
          <w:b w:val="0"/>
          <w:bCs w:val="0"/>
          <w:sz w:val="32"/>
          <w:szCs w:val="32"/>
        </w:rPr>
        <w:t xml:space="preserve"> – To </w:t>
      </w:r>
      <w:r w:rsidRPr="60B25C71" w:rsidR="716056E4">
        <w:rPr>
          <w:rFonts w:ascii="Calibri" w:hAnsi="Calibri" w:eastAsia="Calibri" w:cs="Calibri"/>
          <w:b w:val="0"/>
          <w:bCs w:val="0"/>
          <w:sz w:val="32"/>
          <w:szCs w:val="32"/>
        </w:rPr>
        <w:t>identify</w:t>
      </w:r>
      <w:r w:rsidRPr="60B25C71" w:rsidR="716056E4">
        <w:rPr>
          <w:rFonts w:ascii="Calibri" w:hAnsi="Calibri" w:eastAsia="Calibri" w:cs="Calibri"/>
          <w:b w:val="0"/>
          <w:bCs w:val="0"/>
          <w:sz w:val="32"/>
          <w:szCs w:val="32"/>
        </w:rPr>
        <w:t xml:space="preserve"> and </w:t>
      </w:r>
      <w:r w:rsidRPr="60B25C71" w:rsidR="716056E4">
        <w:rPr>
          <w:rFonts w:ascii="Calibri" w:hAnsi="Calibri" w:eastAsia="Calibri" w:cs="Calibri"/>
          <w:b w:val="0"/>
          <w:bCs w:val="0"/>
          <w:sz w:val="32"/>
          <w:szCs w:val="32"/>
        </w:rPr>
        <w:t>allocate</w:t>
      </w:r>
      <w:r w:rsidRPr="60B25C71" w:rsidR="716056E4">
        <w:rPr>
          <w:rFonts w:ascii="Calibri" w:hAnsi="Calibri" w:eastAsia="Calibri" w:cs="Calibri"/>
          <w:b w:val="0"/>
          <w:bCs w:val="0"/>
          <w:sz w:val="32"/>
          <w:szCs w:val="32"/>
        </w:rPr>
        <w:t xml:space="preserve"> the </w:t>
      </w:r>
      <w:r w:rsidRPr="60B25C71" w:rsidR="716056E4">
        <w:rPr>
          <w:rFonts w:ascii="Calibri" w:hAnsi="Calibri" w:eastAsia="Calibri" w:cs="Calibri"/>
          <w:b w:val="0"/>
          <w:bCs w:val="0"/>
          <w:sz w:val="32"/>
          <w:szCs w:val="32"/>
        </w:rPr>
        <w:t>preferred</w:t>
      </w:r>
      <w:r w:rsidRPr="60B25C71" w:rsidR="716056E4">
        <w:rPr>
          <w:rFonts w:ascii="Calibri" w:hAnsi="Calibri" w:eastAsia="Calibri" w:cs="Calibri"/>
          <w:b w:val="0"/>
          <w:bCs w:val="0"/>
          <w:sz w:val="32"/>
          <w:szCs w:val="32"/>
        </w:rPr>
        <w:t xml:space="preserve"> elective if seats are </w:t>
      </w:r>
      <w:r w:rsidRPr="60B25C71" w:rsidR="2F377102">
        <w:rPr>
          <w:rFonts w:ascii="Calibri" w:hAnsi="Calibri" w:eastAsia="Calibri" w:cs="Calibri"/>
          <w:b w:val="0"/>
          <w:bCs w:val="0"/>
          <w:sz w:val="32"/>
          <w:szCs w:val="32"/>
        </w:rPr>
        <w:t>available</w:t>
      </w:r>
      <w:r w:rsidRPr="60B25C71" w:rsidR="716056E4">
        <w:rPr>
          <w:rFonts w:ascii="Calibri" w:hAnsi="Calibri" w:eastAsia="Calibri" w:cs="Calibri"/>
          <w:b w:val="0"/>
          <w:bCs w:val="0"/>
          <w:sz w:val="32"/>
          <w:szCs w:val="32"/>
        </w:rPr>
        <w:t>.</w:t>
      </w:r>
    </w:p>
    <w:p w:rsidR="5B24A2CD" w:rsidP="5B24A2CD" w:rsidRDefault="5B24A2CD" w14:paraId="614D4E81" w14:textId="2CE35F18">
      <w:pPr>
        <w:pStyle w:val="Normal"/>
        <w:ind w:left="0"/>
        <w:rPr>
          <w:rFonts w:ascii="Calibri" w:hAnsi="Calibri" w:eastAsia="Calibri" w:cs="Calibri"/>
          <w:b w:val="1"/>
          <w:bCs w:val="1"/>
          <w:sz w:val="32"/>
          <w:szCs w:val="32"/>
        </w:rPr>
      </w:pPr>
    </w:p>
    <w:p w:rsidR="56F85D7F" w:rsidP="306FF113" w:rsidRDefault="56F85D7F" w14:paraId="0056869E" w14:textId="3CAF43D3">
      <w:pPr>
        <w:pStyle w:val="Normal"/>
        <w:ind w:left="0"/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</w:pPr>
      <w:r w:rsidRPr="306FF113" w:rsidR="56F85D7F"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  <w:t>Reports</w:t>
      </w:r>
    </w:p>
    <w:p w:rsidR="56F85D7F" w:rsidP="306FF113" w:rsidRDefault="56F85D7F" w14:paraId="4AC64FFB" w14:textId="121518B0">
      <w:pPr>
        <w:pStyle w:val="ListParagraph"/>
        <w:numPr>
          <w:ilvl w:val="0"/>
          <w:numId w:val="15"/>
        </w:numPr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47F9CA5A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Elective allocation report:</w:t>
      </w:r>
      <w:r w:rsidRPr="306FF113" w:rsidR="47F9CA5A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56F85D7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Final students list for every elective</w:t>
      </w:r>
      <w:r w:rsidRPr="306FF113" w:rsidR="414953F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.</w:t>
      </w:r>
    </w:p>
    <w:p w:rsidR="56F85D7F" w:rsidP="306FF113" w:rsidRDefault="56F85D7F" w14:paraId="14A45E81" w14:textId="0547272C">
      <w:pPr>
        <w:pStyle w:val="ListParagraph"/>
        <w:numPr>
          <w:ilvl w:val="0"/>
          <w:numId w:val="15"/>
        </w:numPr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60B25C71" w:rsidR="41CE45D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60B25C71" w:rsidR="5426E071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Faculty allocation report:</w:t>
      </w:r>
      <w:r w:rsidRPr="60B25C71" w:rsidR="5426E07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60B25C71" w:rsidR="667A3E2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A repor</w:t>
      </w:r>
      <w:r w:rsidRPr="60B25C71" w:rsidR="60F7F4F4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t </w:t>
      </w:r>
      <w:r w:rsidRPr="60B25C71" w:rsidR="562F83A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on</w:t>
      </w:r>
      <w:r w:rsidRPr="60B25C71" w:rsidR="60F7F4F4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faculties allocated </w:t>
      </w:r>
      <w:r w:rsidRPr="60B25C71" w:rsidR="59D2D2BB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to every ele</w:t>
      </w:r>
      <w:r w:rsidRPr="60B25C71" w:rsidR="61D51C1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c</w:t>
      </w:r>
      <w:r w:rsidRPr="60B25C71" w:rsidR="59D2D2BB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tive batch undertaking </w:t>
      </w:r>
    </w:p>
    <w:p w:rsidR="0FBB7B8D" w:rsidP="306FF113" w:rsidRDefault="0FBB7B8D" w14:paraId="1D4FDF54" w14:textId="29E7B596">
      <w:pPr>
        <w:pStyle w:val="ListParagraph"/>
        <w:numPr>
          <w:ilvl w:val="0"/>
          <w:numId w:val="1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594624D8" w:rsidR="0FBB7B8D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Elective change report</w:t>
      </w:r>
      <w:r w:rsidRPr="594624D8" w:rsidR="0FBB7B8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: List the details of students </w:t>
      </w:r>
      <w:r w:rsidRPr="594624D8" w:rsidR="44CD9BB5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who requested to change electives.</w:t>
      </w:r>
    </w:p>
    <w:p w:rsidR="5EAB470F" w:rsidP="594624D8" w:rsidRDefault="5EAB470F" w14:paraId="498F71CC" w14:textId="4E5FA135">
      <w:pPr>
        <w:pStyle w:val="ListParagraph"/>
        <w:numPr>
          <w:ilvl w:val="0"/>
          <w:numId w:val="1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b w:val="1"/>
          <w:bCs w:val="1"/>
          <w:sz w:val="32"/>
          <w:szCs w:val="32"/>
          <w:u w:val="none"/>
        </w:rPr>
      </w:pPr>
      <w:r w:rsidRPr="5B24A2CD" w:rsidR="5EAB470F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Elective Reallocation report:</w:t>
      </w:r>
      <w:r w:rsidRPr="5B24A2CD" w:rsidR="44778D0D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 xml:space="preserve"> </w:t>
      </w:r>
      <w:r w:rsidRPr="5B24A2CD" w:rsidR="44778D0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Students who have been re-allocated because of course cancellation/ </w:t>
      </w:r>
      <w:r w:rsidRPr="5B24A2CD" w:rsidR="1B3F9EE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students'</w:t>
      </w:r>
      <w:r w:rsidRPr="5B24A2CD" w:rsidR="44778D0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choice</w:t>
      </w:r>
    </w:p>
    <w:p w:rsidR="41FE0D5F" w:rsidP="306FF113" w:rsidRDefault="41FE0D5F" w14:paraId="111398C9" w14:textId="32E8883C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</w:p>
    <w:p w:rsidR="38BADD88" w:rsidP="306FF113" w:rsidRDefault="38BADD88" w14:paraId="47EB740F" w14:textId="54754FE4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</w:pPr>
      <w:r w:rsidRPr="306FF113" w:rsidR="38BADD88"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  <w:t>Assumptions</w:t>
      </w:r>
    </w:p>
    <w:p w:rsidR="38BADD88" w:rsidP="306FF113" w:rsidRDefault="38BADD88" w14:paraId="54FC8B3B" w14:textId="616E3AC4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1.There </w:t>
      </w:r>
      <w:r w:rsidRPr="306FF113" w:rsidR="7DC619C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is</w:t>
      </w: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0EA0DEB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a pre</w:t>
      </w:r>
      <w:r w:rsidRPr="306FF113" w:rsidR="44E09360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-defined</w:t>
      </w: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list of electives which have </w:t>
      </w:r>
      <w:r w:rsidRPr="306FF113" w:rsidR="330286F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its</w:t>
      </w: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own </w:t>
      </w:r>
      <w:r w:rsidRPr="306FF113" w:rsidR="567C865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pre-requisites</w:t>
      </w: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and faculties</w:t>
      </w:r>
      <w:r w:rsidRPr="306FF113" w:rsidR="5C78B075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that are going to handle them</w:t>
      </w: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.</w:t>
      </w:r>
    </w:p>
    <w:p w:rsidR="38BADD88" w:rsidP="306FF113" w:rsidRDefault="38BADD88" w14:paraId="0FB547F2" w14:textId="51D7249A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2.Web Application (cross platform access)</w:t>
      </w:r>
    </w:p>
    <w:p w:rsidR="38BADD88" w:rsidP="306FF113" w:rsidRDefault="38BADD88" w14:paraId="03C24D34" w14:textId="66B78FC3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3.Elective credit requirements must be met.</w:t>
      </w:r>
    </w:p>
    <w:p w:rsidR="3F621846" w:rsidP="306FF113" w:rsidRDefault="3F621846" w14:paraId="5ACC745C" w14:textId="63DC3A14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3F621846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4.Students </w:t>
      </w:r>
      <w:r w:rsidRPr="306FF113" w:rsidR="62C3CAAB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do</w:t>
      </w:r>
      <w:r w:rsidRPr="306FF113" w:rsidR="3F621846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not have the access to reorder the elective preference once they hav</w:t>
      </w:r>
      <w:r w:rsidRPr="306FF113" w:rsidR="0F519CC5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e </w:t>
      </w:r>
      <w:r w:rsidRPr="306FF113" w:rsidR="0F519CC5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submitted</w:t>
      </w:r>
      <w:r w:rsidRPr="306FF113" w:rsidR="0F519CC5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the preference form.</w:t>
      </w:r>
    </w:p>
    <w:p w:rsidR="41FE0D5F" w:rsidP="306FF113" w:rsidRDefault="41FE0D5F" w14:paraId="19BEE9C6" w14:textId="133BF28C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</w:p>
    <w:p w:rsidR="38BADD88" w:rsidP="306FF113" w:rsidRDefault="38BADD88" w14:paraId="50AA85C8" w14:textId="64C084B4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</w:pPr>
      <w:r w:rsidRPr="306FF113" w:rsidR="38BADD88">
        <w:rPr>
          <w:rFonts w:ascii="Calibri" w:hAnsi="Calibri" w:eastAsia="Calibri" w:cs="Calibri"/>
          <w:b w:val="1"/>
          <w:bCs w:val="1"/>
          <w:sz w:val="32"/>
          <w:szCs w:val="32"/>
          <w:u w:val="single"/>
        </w:rPr>
        <w:t>Requirements</w:t>
      </w:r>
    </w:p>
    <w:p w:rsidR="5BF2968F" w:rsidP="306FF113" w:rsidRDefault="5BF2968F" w14:paraId="43A07C1F" w14:textId="24636827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</w:pPr>
      <w:r w:rsidRPr="306FF113" w:rsidR="5BF2968F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Students:</w:t>
      </w:r>
    </w:p>
    <w:p w:rsidR="3204AE90" w:rsidP="306FF113" w:rsidRDefault="3204AE90" w14:paraId="26174B8B" w14:textId="55F355FD">
      <w:pPr>
        <w:pStyle w:val="ListParagraph"/>
        <w:numPr>
          <w:ilvl w:val="0"/>
          <w:numId w:val="16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3204AE90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Uses the student login portal to login and </w:t>
      </w:r>
      <w:r w:rsidRPr="306FF113" w:rsidR="45831EB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enter</w:t>
      </w:r>
      <w:r w:rsidRPr="306FF113" w:rsidR="3204AE90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the </w:t>
      </w:r>
      <w:r w:rsidRPr="306FF113" w:rsidR="1A54ADA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preference </w:t>
      </w:r>
      <w:r w:rsidRPr="306FF113" w:rsidR="40ABA06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page </w:t>
      </w:r>
      <w:r w:rsidRPr="306FF113" w:rsidR="3204AE90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to select the electives for </w:t>
      </w:r>
      <w:r w:rsidRPr="306FF113" w:rsidR="3AC93C27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a particular </w:t>
      </w:r>
      <w:r w:rsidRPr="306FF113" w:rsidR="3204AE90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semester.</w:t>
      </w:r>
    </w:p>
    <w:p w:rsidR="6CAC52AD" w:rsidP="306FF113" w:rsidRDefault="6CAC52AD" w14:paraId="5C34955A" w14:textId="135260F0">
      <w:pPr>
        <w:pStyle w:val="ListParagraph"/>
        <w:numPr>
          <w:ilvl w:val="0"/>
          <w:numId w:val="16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6CAC52A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The </w:t>
      </w:r>
      <w:r w:rsidRPr="306FF113" w:rsidR="203711E4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preferences </w:t>
      </w:r>
      <w:r w:rsidRPr="306FF113" w:rsidR="77118FA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page displays the available electives with the number of seats </w:t>
      </w:r>
      <w:r w:rsidRPr="306FF113" w:rsidR="77118FA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remaining</w:t>
      </w:r>
      <w:r w:rsidRPr="306FF113" w:rsidR="4C0E265A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and the relevant course information and </w:t>
      </w:r>
      <w:r w:rsidRPr="306FF113" w:rsidR="46BD325C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pre-requisites</w:t>
      </w:r>
      <w:r w:rsidRPr="306FF113" w:rsidR="77118FA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.</w:t>
      </w:r>
    </w:p>
    <w:p w:rsidR="421297ED" w:rsidP="306FF113" w:rsidRDefault="421297ED" w14:paraId="034DCCD1" w14:textId="557FF87B">
      <w:pPr>
        <w:pStyle w:val="ListParagraph"/>
        <w:numPr>
          <w:ilvl w:val="0"/>
          <w:numId w:val="16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421297E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Students can make reservations</w:t>
      </w:r>
      <w:r w:rsidRPr="306FF113" w:rsidR="7E3C42B3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333A5D6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for</w:t>
      </w:r>
      <w:r w:rsidRPr="306FF113" w:rsidR="421297E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421297E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electives</w:t>
      </w:r>
      <w:r w:rsidRPr="306FF113" w:rsidR="086D519C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421297E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if the </w:t>
      </w:r>
      <w:r w:rsidRPr="306FF113" w:rsidR="55F925A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present number</w:t>
      </w:r>
      <w:r w:rsidRPr="306FF113" w:rsidR="12A26DBB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of </w:t>
      </w:r>
      <w:r w:rsidRPr="306FF113" w:rsidR="421297E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seats </w:t>
      </w:r>
      <w:r w:rsidRPr="306FF113" w:rsidR="3B1E9B0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are full in </w:t>
      </w:r>
      <w:r w:rsidRPr="306FF113" w:rsidR="1EE9635A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the same </w:t>
      </w:r>
      <w:r w:rsidRPr="306FF113" w:rsidR="3B1E9B0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course</w:t>
      </w:r>
      <w:r w:rsidRPr="306FF113" w:rsidR="7BEBC5B4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.</w:t>
      </w:r>
    </w:p>
    <w:p w:rsidR="249EAE69" w:rsidP="306FF113" w:rsidRDefault="249EAE69" w14:paraId="36E01DF0" w14:textId="0375060C">
      <w:pPr>
        <w:pStyle w:val="ListParagraph"/>
        <w:numPr>
          <w:ilvl w:val="0"/>
          <w:numId w:val="16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249EAE6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Students would be provided with their elective, batch</w:t>
      </w:r>
      <w:r w:rsidRPr="306FF113" w:rsidR="5ECDBDFB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(if any)</w:t>
      </w:r>
      <w:r w:rsidRPr="306FF113" w:rsidR="249EAE6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and their</w:t>
      </w:r>
      <w:r w:rsidRPr="306FF113" w:rsidR="0A119480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respective</w:t>
      </w:r>
      <w:r w:rsidRPr="306FF113" w:rsidR="249EAE6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batch </w:t>
      </w:r>
      <w:r w:rsidRPr="306FF113" w:rsidR="3F975D8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instructor at the end of the selection phase.</w:t>
      </w:r>
    </w:p>
    <w:p w:rsidR="1A467488" w:rsidP="306FF113" w:rsidRDefault="1A467488" w14:paraId="1F57E5DA" w14:textId="22700FC5">
      <w:pPr>
        <w:pStyle w:val="ListParagraph"/>
        <w:numPr>
          <w:ilvl w:val="0"/>
          <w:numId w:val="16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Students can </w:t>
      </w:r>
      <w:r w:rsidRPr="306FF113" w:rsidR="3AF401E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r</w:t>
      </w:r>
      <w:r w:rsidRPr="306FF113" w:rsidR="3AF401E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e</w:t>
      </w:r>
      <w:r w:rsidRPr="306FF113" w:rsidR="3AF401E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q</w:t>
      </w:r>
      <w:r w:rsidRPr="306FF113" w:rsidR="3AF401E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u</w:t>
      </w:r>
      <w:r w:rsidRPr="306FF113" w:rsidR="3AF401E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e</w:t>
      </w:r>
      <w:r w:rsidRPr="306FF113" w:rsidR="3AF401E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s</w:t>
      </w:r>
      <w:r w:rsidRPr="306FF113" w:rsidR="3AF401E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t to </w:t>
      </w: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change their elective </w:t>
      </w:r>
      <w:r w:rsidRPr="306FF113" w:rsidR="52D8BBCE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at</w:t>
      </w: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the </w:t>
      </w:r>
      <w:r w:rsidRPr="306FF113" w:rsidR="3B3B29D6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time</w:t>
      </w: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gi</w:t>
      </w: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v</w:t>
      </w: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e</w:t>
      </w: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n</w:t>
      </w: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t</w:t>
      </w: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o</w:t>
      </w: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the</w:t>
      </w: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m</w:t>
      </w:r>
      <w:r w:rsidRPr="306FF113" w:rsidR="5BA18F56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1A4674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an</w:t>
      </w:r>
      <w:r w:rsidRPr="306FF113" w:rsidR="40679D87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d/or </w:t>
      </w:r>
      <w:r w:rsidRPr="306FF113" w:rsidR="40679D87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finalize</w:t>
      </w:r>
      <w:r w:rsidRPr="306FF113" w:rsidR="40679D87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their choice.</w:t>
      </w:r>
    </w:p>
    <w:p w:rsidR="41FE0D5F" w:rsidP="306FF113" w:rsidRDefault="41FE0D5F" w14:paraId="705DBC06" w14:textId="7FE65D14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</w:pPr>
    </w:p>
    <w:p w:rsidR="5BF2968F" w:rsidP="306FF113" w:rsidRDefault="5BF2968F" w14:paraId="6742C679" w14:textId="210ABFA8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</w:pPr>
      <w:r w:rsidRPr="306FF113" w:rsidR="5BF2968F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Faculties/Staffs:</w:t>
      </w:r>
      <w:r>
        <w:tab/>
      </w:r>
    </w:p>
    <w:p w:rsidR="6B57F99A" w:rsidP="306FF113" w:rsidRDefault="6B57F99A" w14:paraId="33692898" w14:textId="5BFB5331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6B57F99A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 xml:space="preserve"> </w:t>
      </w:r>
      <w:r w:rsidRPr="306FF113" w:rsidR="5A7217D6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 xml:space="preserve">    </w:t>
      </w:r>
      <w:r w:rsidRPr="306FF113" w:rsidR="49078D3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1.</w:t>
      </w:r>
      <w:r w:rsidRPr="306FF113" w:rsidR="62357D15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6B57F99A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Login into faculty </w:t>
      </w:r>
      <w:r w:rsidRPr="306FF113" w:rsidR="6B57F99A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portal</w:t>
      </w:r>
      <w:r w:rsidRPr="306FF113" w:rsidR="35DC440E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with faculty </w:t>
      </w:r>
      <w:r w:rsidRPr="306FF113" w:rsidR="7CC515C5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credential</w:t>
      </w:r>
      <w:r w:rsidRPr="306FF113" w:rsidR="70C03BF6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s</w:t>
      </w:r>
      <w:r w:rsidRPr="306FF113" w:rsidR="7CC515C5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.</w:t>
      </w:r>
    </w:p>
    <w:p w:rsidR="50C8444B" w:rsidP="306FF113" w:rsidRDefault="50C8444B" w14:paraId="6AB16582" w14:textId="0D42B2D4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50C8444B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   </w:t>
      </w:r>
      <w:r w:rsidRPr="306FF113" w:rsidR="519A3766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2. </w:t>
      </w:r>
      <w:r w:rsidRPr="306FF113" w:rsidR="6534545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The </w:t>
      </w:r>
      <w:r w:rsidRPr="306FF113" w:rsidR="76D5A6B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web page</w:t>
      </w:r>
      <w:r w:rsidRPr="306FF113" w:rsidR="1B1B645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1973115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consists of</w:t>
      </w:r>
      <w:r w:rsidRPr="306FF113" w:rsidR="27D06F15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04B3491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the</w:t>
      </w:r>
      <w:r w:rsidRPr="306FF113" w:rsidR="04B3491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list </w:t>
      </w:r>
      <w:r w:rsidRPr="306FF113" w:rsidR="7F7E34B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of electives</w:t>
      </w:r>
      <w:r w:rsidRPr="306FF113" w:rsidR="04B3491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and the students who</w:t>
      </w:r>
      <w:r w:rsidRPr="306FF113" w:rsidR="6F50F180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04B3491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5002C64C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     </w:t>
      </w:r>
      <w:r>
        <w:tab/>
      </w:r>
      <w:r w:rsidRPr="306FF113" w:rsidR="04B3491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have </w:t>
      </w:r>
      <w:r w:rsidRPr="306FF113" w:rsidR="04B3491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preferred that ele</w:t>
      </w:r>
      <w:r w:rsidRPr="306FF113" w:rsidR="04B3491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ctive</w:t>
      </w:r>
      <w:r w:rsidRPr="306FF113" w:rsidR="71A08A9B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.</w:t>
      </w:r>
    </w:p>
    <w:p w:rsidR="2B7ED8A4" w:rsidP="306FF113" w:rsidRDefault="2B7ED8A4" w14:paraId="09CB31FF" w14:textId="7A0B7B6D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2B7ED8A4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 xml:space="preserve">     </w:t>
      </w:r>
      <w:r w:rsidRPr="306FF113" w:rsidR="2B7ED8A4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3. Faculty can view the</w:t>
      </w:r>
      <w:r w:rsidRPr="306FF113" w:rsidR="46583AE3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finalized list</w:t>
      </w:r>
      <w:r w:rsidRPr="306FF113" w:rsidR="08A6F97C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2B7ED8A4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after </w:t>
      </w:r>
      <w:r w:rsidRPr="306FF113" w:rsidR="624924A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the </w:t>
      </w:r>
      <w:r w:rsidRPr="306FF113" w:rsidR="299F2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end of selection window.</w:t>
      </w:r>
    </w:p>
    <w:p w:rsidR="41FE0D5F" w:rsidP="306FF113" w:rsidRDefault="41FE0D5F" w14:paraId="75BB3385" w14:textId="7A0B7B6D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</w:pPr>
    </w:p>
    <w:p w:rsidR="5BF2968F" w:rsidP="306FF113" w:rsidRDefault="5BF2968F" w14:paraId="3C028C3D" w14:textId="1B1F37B9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</w:pPr>
      <w:r w:rsidRPr="306FF113" w:rsidR="5BF2968F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University administration:</w:t>
      </w:r>
    </w:p>
    <w:p w:rsidR="23C985ED" w:rsidP="306FF113" w:rsidRDefault="23C985ED" w14:paraId="36F9D3CF" w14:textId="26BE1177">
      <w:pPr>
        <w:pStyle w:val="ListParagraph"/>
        <w:numPr>
          <w:ilvl w:val="0"/>
          <w:numId w:val="17"/>
        </w:numPr>
        <w:bidi w:val="0"/>
        <w:spacing w:before="0" w:beforeAutospacing="off" w:after="160" w:afterAutospacing="off" w:line="259" w:lineRule="auto"/>
        <w:ind w:right="0"/>
        <w:jc w:val="both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23C985E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Offers </w:t>
      </w:r>
      <w:r w:rsidRPr="306FF113" w:rsidR="4FC56EE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a predefined</w:t>
      </w:r>
      <w:r w:rsidRPr="306FF113" w:rsidR="23C985E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set of electives for each semester that may change </w:t>
      </w:r>
      <w:r w:rsidRPr="306FF113" w:rsidR="23C985E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every</w:t>
      </w:r>
      <w:r w:rsidRPr="306FF113" w:rsidR="059EF84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a</w:t>
      </w:r>
      <w:r w:rsidRPr="306FF113" w:rsidR="23C985E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cademic</w:t>
      </w:r>
      <w:r w:rsidRPr="306FF113" w:rsidR="23C985E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year.</w:t>
      </w:r>
    </w:p>
    <w:p w:rsidR="0CD032A7" w:rsidP="306FF113" w:rsidRDefault="0CD032A7" w14:paraId="579C2B91" w14:textId="008A4406">
      <w:pPr>
        <w:pStyle w:val="ListParagraph"/>
        <w:numPr>
          <w:ilvl w:val="0"/>
          <w:numId w:val="17"/>
        </w:numPr>
        <w:bidi w:val="0"/>
        <w:spacing w:before="0" w:beforeAutospacing="off" w:after="160" w:afterAutospacing="off" w:line="259" w:lineRule="auto"/>
        <w:ind w:right="0"/>
        <w:jc w:val="both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0CD032A7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Lay out the prerequisites and </w:t>
      </w:r>
      <w:r w:rsidRPr="306FF113" w:rsidR="660FE3FE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eligibility</w:t>
      </w:r>
      <w:r w:rsidRPr="306FF113" w:rsidR="0CD032A7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criteria for every elective</w:t>
      </w:r>
      <w:r w:rsidRPr="306FF113" w:rsidR="0E8CB80A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10EDEB8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offered.</w:t>
      </w:r>
    </w:p>
    <w:p w:rsidR="73DA7C63" w:rsidP="306FF113" w:rsidRDefault="73DA7C63" w14:paraId="2D788B26" w14:textId="153C5CB6">
      <w:pPr>
        <w:pStyle w:val="ListParagraph"/>
        <w:numPr>
          <w:ilvl w:val="0"/>
          <w:numId w:val="17"/>
        </w:numPr>
        <w:bidi w:val="0"/>
        <w:spacing w:before="0" w:beforeAutospacing="off" w:after="160" w:afterAutospacing="off" w:line="259" w:lineRule="auto"/>
        <w:ind w:right="0"/>
        <w:jc w:val="both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73DA7C63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10EDEB8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Allocates f</w:t>
      </w:r>
      <w:r w:rsidRPr="306FF113" w:rsidR="0385F327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aculties </w:t>
      </w:r>
      <w:r w:rsidRPr="306FF113" w:rsidR="10EDEB8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to eve</w:t>
      </w:r>
      <w:r w:rsidRPr="306FF113" w:rsidR="53FBF043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ry elective course.</w:t>
      </w:r>
    </w:p>
    <w:p w:rsidR="53FBF043" w:rsidP="306FF113" w:rsidRDefault="53FBF043" w14:paraId="466DB6A1" w14:textId="35BBA9A7">
      <w:pPr>
        <w:pStyle w:val="ListParagraph"/>
        <w:numPr>
          <w:ilvl w:val="0"/>
          <w:numId w:val="17"/>
        </w:numPr>
        <w:bidi w:val="0"/>
        <w:spacing w:before="0" w:beforeAutospacing="off" w:after="160" w:afterAutospacing="off" w:line="259" w:lineRule="auto"/>
        <w:ind w:right="0"/>
        <w:jc w:val="both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53FBF043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Take </w:t>
      </w:r>
      <w:r w:rsidRPr="306FF113" w:rsidR="11ADB59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the decision</w:t>
      </w:r>
      <w:r w:rsidRPr="306FF113" w:rsidR="53FBF043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to remove</w:t>
      </w:r>
      <w:r w:rsidRPr="306FF113" w:rsidR="2385E1E4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a particular elective course if there are not enough students</w:t>
      </w:r>
      <w:r w:rsidRPr="306FF113" w:rsidR="0C52651C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to form a separate batch</w:t>
      </w:r>
      <w:r w:rsidRPr="306FF113" w:rsidR="1C2377A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.</w:t>
      </w:r>
    </w:p>
    <w:p w:rsidR="1C2377A2" w:rsidP="306FF113" w:rsidRDefault="1C2377A2" w14:paraId="55D199AC" w14:textId="32A4A0BA">
      <w:pPr>
        <w:pStyle w:val="ListParagraph"/>
        <w:numPr>
          <w:ilvl w:val="0"/>
          <w:numId w:val="17"/>
        </w:numPr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1C2377A2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T</w:t>
      </w:r>
      <w:r w:rsidRPr="306FF113" w:rsidR="12623CD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ake </w:t>
      </w:r>
      <w:r w:rsidRPr="306FF113" w:rsidR="67168464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the decision</w:t>
      </w:r>
      <w:r w:rsidRPr="306FF113" w:rsidR="12623CDD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</w:t>
      </w:r>
      <w:r w:rsidRPr="306FF113" w:rsidR="2E350E4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to add </w:t>
      </w:r>
      <w:r w:rsidRPr="306FF113" w:rsidR="2E350E4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an </w:t>
      </w:r>
      <w:r w:rsidRPr="306FF113" w:rsidR="2E350E4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additional</w:t>
      </w:r>
      <w:r w:rsidRPr="306FF113" w:rsidR="2E350E4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batch for the same elective if the reservation of that </w:t>
      </w:r>
      <w:r w:rsidRPr="306FF113" w:rsidR="3C3D48B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elective</w:t>
      </w:r>
      <w:r w:rsidRPr="306FF113" w:rsidR="2E350E41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surpasses </w:t>
      </w:r>
      <w:r w:rsidRPr="306FF113" w:rsidR="7D72F4B4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preset </w:t>
      </w:r>
      <w:r w:rsidRPr="306FF113" w:rsidR="7D72F4B4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cap</w:t>
      </w:r>
      <w:r w:rsidRPr="306FF113" w:rsidR="037C3E05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acity</w:t>
      </w:r>
      <w:r w:rsidRPr="306FF113" w:rsidR="7D72F4B4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.</w:t>
      </w:r>
    </w:p>
    <w:p w:rsidR="3FF1A47F" w:rsidP="306FF113" w:rsidRDefault="3FF1A47F" w14:paraId="388C29B4" w14:textId="22306B20">
      <w:pPr>
        <w:pStyle w:val="ListParagraph"/>
        <w:numPr>
          <w:ilvl w:val="0"/>
          <w:numId w:val="17"/>
        </w:numPr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3FF1A47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Handles elective change for students who </w:t>
      </w:r>
      <w:r w:rsidRPr="306FF113" w:rsidR="5C800875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request to</w:t>
      </w:r>
      <w:r w:rsidRPr="306FF113" w:rsidR="3FF1A47F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change their elective.</w:t>
      </w:r>
    </w:p>
    <w:p w:rsidR="41FE0D5F" w:rsidP="60B25C71" w:rsidRDefault="41FE0D5F" w14:paraId="64B28A8D" w14:textId="5A2F85CA">
      <w:pPr>
        <w:pStyle w:val="ListParagraph"/>
        <w:numPr>
          <w:ilvl w:val="0"/>
          <w:numId w:val="17"/>
        </w:numPr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60B25C71" w:rsidR="0AA3F039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Add electives if needed</w:t>
      </w:r>
    </w:p>
    <w:p w:rsidR="1AEA0E43" w:rsidP="306FF113" w:rsidRDefault="1AEA0E43" w14:paraId="5681FF2B" w14:textId="1525F972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1AEA0E43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Software</w:t>
      </w:r>
      <w:r w:rsidRPr="306FF113" w:rsidR="1EB28F98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 xml:space="preserve"> requirements</w:t>
      </w:r>
      <w:r w:rsidRPr="306FF113" w:rsidR="1AEA0E43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:</w:t>
      </w:r>
    </w:p>
    <w:p w:rsidR="38BADD88" w:rsidP="306FF113" w:rsidRDefault="38BADD88" w14:paraId="5CE0E7EF" w14:textId="5A2ACF4F">
      <w:pPr>
        <w:pStyle w:val="ListParagraph"/>
        <w:numPr>
          <w:ilvl w:val="0"/>
          <w:numId w:val="18"/>
        </w:numPr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Internet</w:t>
      </w: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Browser (Google chrome, Safari, </w:t>
      </w:r>
      <w:r w:rsidRPr="306FF113" w:rsidR="38C0F50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Firefox</w:t>
      </w: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)</w:t>
      </w:r>
    </w:p>
    <w:p w:rsidR="41FE0D5F" w:rsidP="306FF113" w:rsidRDefault="41FE0D5F" w14:paraId="5F1DAD29" w14:textId="05973C99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</w:p>
    <w:p w:rsidR="38BADD88" w:rsidP="306FF113" w:rsidRDefault="38BADD88" w14:paraId="589A6418" w14:textId="0D1F8FD6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</w:pPr>
      <w:r w:rsidRPr="306FF113" w:rsidR="38BADD88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Hardware</w:t>
      </w:r>
      <w:r w:rsidRPr="306FF113" w:rsidR="362BAE32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 xml:space="preserve"> requirements</w:t>
      </w:r>
      <w:r w:rsidRPr="306FF113" w:rsidR="38BADD88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:</w:t>
      </w:r>
    </w:p>
    <w:p w:rsidR="38BADD88" w:rsidP="306FF113" w:rsidRDefault="38BADD88" w14:paraId="43D30086" w14:textId="6CD82EFE">
      <w:pPr>
        <w:pStyle w:val="ListParagraph"/>
        <w:numPr>
          <w:ilvl w:val="0"/>
          <w:numId w:val="19"/>
        </w:numPr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4G</w:t>
      </w:r>
      <w:r w:rsidRPr="306FF113" w:rsidR="689F276A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B</w:t>
      </w: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 RAM</w:t>
      </w:r>
    </w:p>
    <w:p w:rsidR="38BADD88" w:rsidP="306FF113" w:rsidRDefault="38BADD88" w14:paraId="4B610A81" w14:textId="76275CC9">
      <w:pPr>
        <w:pStyle w:val="ListParagraph"/>
        <w:numPr>
          <w:ilvl w:val="0"/>
          <w:numId w:val="19"/>
        </w:numPr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60B25C71" w:rsidR="403A0253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 xml:space="preserve">Basic </w:t>
      </w:r>
      <w:r w:rsidRPr="60B25C71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Computer setup</w:t>
      </w:r>
    </w:p>
    <w:p w:rsidR="38BADD88" w:rsidP="306FF113" w:rsidRDefault="38BADD88" w14:paraId="129E5054" w14:textId="40CF125E">
      <w:pPr>
        <w:pStyle w:val="ListParagraph"/>
        <w:numPr>
          <w:ilvl w:val="0"/>
          <w:numId w:val="19"/>
        </w:numPr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  <w:r w:rsidRPr="306FF113" w:rsidR="38BADD88"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  <w:t>High speed internet connection</w:t>
      </w:r>
    </w:p>
    <w:p w:rsidR="41FE0D5F" w:rsidP="306FF113" w:rsidRDefault="41FE0D5F" w14:paraId="214DAD62" w14:textId="2641B82D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</w:p>
    <w:p w:rsidR="41FE0D5F" w:rsidP="306FF113" w:rsidRDefault="41FE0D5F" w14:paraId="5F160659" w14:textId="77F62BA5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</w:pPr>
      <w:r w:rsidRPr="594624D8" w:rsidR="487CE900"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  <w:t>Epics-</w:t>
      </w:r>
    </w:p>
    <w:p w:rsidR="70AC3646" w:rsidP="594624D8" w:rsidRDefault="70AC3646" w14:paraId="3ACA51B9" w14:textId="515ABFD5">
      <w:pPr>
        <w:pStyle w:val="Normal"/>
        <w:bidi w:val="0"/>
        <w:spacing w:before="0" w:beforeAutospacing="off" w:after="160" w:afterAutospacing="off" w:line="259" w:lineRule="auto"/>
        <w:ind w:right="0"/>
        <w:jc w:val="center"/>
      </w:pPr>
      <w:r w:rsidR="70AC3646">
        <w:drawing>
          <wp:inline wp14:editId="7B642129" wp14:anchorId="607DEA36">
            <wp:extent cx="6482306" cy="4848225"/>
            <wp:effectExtent l="0" t="0" r="0" b="0"/>
            <wp:docPr id="8869804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8bdf81d1fb44df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2306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a72bf8eb25eb435a">
        <w:r w:rsidRPr="594624D8" w:rsidR="1D2128C5">
          <w:rPr>
            <w:rStyle w:val="Hyperlink"/>
            <w:sz w:val="28"/>
            <w:szCs w:val="28"/>
          </w:rPr>
          <w:t>Invision link</w:t>
        </w:r>
      </w:hyperlink>
    </w:p>
    <w:p w:rsidR="594624D8" w:rsidP="594624D8" w:rsidRDefault="594624D8" w14:paraId="3B26C794" w14:textId="3032861A">
      <w:pPr>
        <w:pStyle w:val="Normal"/>
        <w:bidi w:val="0"/>
        <w:spacing w:before="0" w:beforeAutospacing="off" w:after="160" w:afterAutospacing="off" w:line="259" w:lineRule="auto"/>
        <w:ind w:right="0"/>
        <w:jc w:val="left"/>
      </w:pPr>
    </w:p>
    <w:p w:rsidR="41FE0D5F" w:rsidP="306FF113" w:rsidRDefault="41FE0D5F" w14:paraId="28279820" w14:textId="4C0EA643">
      <w:pPr>
        <w:pStyle w:val="ListParagraph"/>
        <w:numPr>
          <w:ilvl w:val="0"/>
          <w:numId w:val="2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B050"/>
          <w:sz w:val="32"/>
          <w:szCs w:val="32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B050"/>
          <w:sz w:val="32"/>
          <w:szCs w:val="32"/>
          <w:lang w:val="en-IN"/>
        </w:rPr>
        <w:t>Epic: User Authentication and Validation</w:t>
      </w:r>
    </w:p>
    <w:p w:rsidR="41FE0D5F" w:rsidP="306FF113" w:rsidRDefault="41FE0D5F" w14:paraId="2B7866B5" w14:textId="594DB99F">
      <w:pPr>
        <w:pStyle w:val="ListParagraph"/>
        <w:numPr>
          <w:ilvl w:val="1"/>
          <w:numId w:val="2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User Registration – As a user, I would like to register myself easily</w:t>
      </w:r>
    </w:p>
    <w:p w:rsidR="41FE0D5F" w:rsidP="306FF113" w:rsidRDefault="41FE0D5F" w14:paraId="59CEDBC0" w14:textId="0F758EB9">
      <w:pPr>
        <w:pStyle w:val="ListParagraph"/>
        <w:numPr>
          <w:ilvl w:val="2"/>
          <w:numId w:val="28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Design Registration page </w:t>
      </w:r>
    </w:p>
    <w:p w:rsidR="41FE0D5F" w:rsidP="306FF113" w:rsidRDefault="41FE0D5F" w14:paraId="2783D3C4" w14:textId="024146E5">
      <w:pPr>
        <w:pStyle w:val="ListParagraph"/>
        <w:numPr>
          <w:ilvl w:val="2"/>
          <w:numId w:val="28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Implement the registration page with relevant UI, icons and images </w:t>
      </w:r>
    </w:p>
    <w:p w:rsidR="41FE0D5F" w:rsidP="306FF113" w:rsidRDefault="41FE0D5F" w14:paraId="4DC4CA16" w14:textId="1820D91C">
      <w:pPr>
        <w:pStyle w:val="ListParagraph"/>
        <w:numPr>
          <w:ilvl w:val="2"/>
          <w:numId w:val="28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Implement registration form validation </w:t>
      </w:r>
    </w:p>
    <w:p w:rsidR="41FE0D5F" w:rsidP="306FF113" w:rsidRDefault="41FE0D5F" w14:paraId="0EFAD93A" w14:textId="223F3A9D">
      <w:pPr>
        <w:pStyle w:val="ListParagraph"/>
        <w:numPr>
          <w:ilvl w:val="2"/>
          <w:numId w:val="28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reate SQL scripts to create tables</w:t>
      </w:r>
    </w:p>
    <w:p w:rsidR="41FE0D5F" w:rsidP="306FF113" w:rsidRDefault="41FE0D5F" w14:paraId="41123D5C" w14:textId="570F821E">
      <w:pPr>
        <w:pStyle w:val="ListParagraph"/>
        <w:numPr>
          <w:ilvl w:val="2"/>
          <w:numId w:val="28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reate triggers on user registration</w:t>
      </w:r>
    </w:p>
    <w:p w:rsidR="41FE0D5F" w:rsidP="5B24A2CD" w:rsidRDefault="41FE0D5F" w14:paraId="2DE29C5C" w14:textId="33B6546B">
      <w:pPr>
        <w:pStyle w:val="ListParagraph"/>
        <w:numPr>
          <w:ilvl w:val="2"/>
          <w:numId w:val="28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</w:pPr>
      <w:r w:rsidRPr="5B24A2CD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tore registered user credentials in the database</w:t>
      </w:r>
    </w:p>
    <w:p w:rsidR="5FC6E854" w:rsidP="5B24A2CD" w:rsidRDefault="5FC6E854" w14:paraId="73F962BD" w14:textId="4A67119E">
      <w:pPr>
        <w:pStyle w:val="ListParagraph"/>
        <w:numPr>
          <w:ilvl w:val="2"/>
          <w:numId w:val="28"/>
        </w:numPr>
        <w:bidi w:val="0"/>
        <w:spacing w:before="0" w:beforeAutospacing="off" w:after="160" w:afterAutospacing="off" w:line="259" w:lineRule="auto"/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</w:pPr>
      <w:r w:rsidRPr="5B24A2CD" w:rsidR="5FC6E85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Report of students who have registered successfully on the platform, </w:t>
      </w:r>
      <w:r w:rsidRPr="5B24A2CD" w:rsidR="4E0A521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year,</w:t>
      </w:r>
      <w:r w:rsidRPr="5B24A2CD" w:rsidR="5FC6E85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 and department wise</w:t>
      </w:r>
    </w:p>
    <w:p w:rsidR="41FE0D5F" w:rsidP="306FF113" w:rsidRDefault="41FE0D5F" w14:paraId="25D5C5CB" w14:textId="71273AD2">
      <w:pPr>
        <w:pStyle w:val="ListParagraph"/>
        <w:numPr>
          <w:ilvl w:val="1"/>
          <w:numId w:val="29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User login- As a user, I would like to login effortlessly</w:t>
      </w:r>
    </w:p>
    <w:p w:rsidR="41FE0D5F" w:rsidP="306FF113" w:rsidRDefault="41FE0D5F" w14:paraId="3A736832" w14:textId="10F1C633">
      <w:pPr>
        <w:pStyle w:val="ListParagraph"/>
        <w:numPr>
          <w:ilvl w:val="2"/>
          <w:numId w:val="3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login page for teachers</w:t>
      </w:r>
    </w:p>
    <w:p w:rsidR="41FE0D5F" w:rsidP="306FF113" w:rsidRDefault="41FE0D5F" w14:paraId="3E43ABA6" w14:textId="1606FED0">
      <w:pPr>
        <w:pStyle w:val="ListParagraph"/>
        <w:numPr>
          <w:ilvl w:val="2"/>
          <w:numId w:val="3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login page for students</w:t>
      </w:r>
    </w:p>
    <w:p w:rsidR="41FE0D5F" w:rsidP="306FF113" w:rsidRDefault="41FE0D5F" w14:paraId="306AC925" w14:textId="4F613C44">
      <w:pPr>
        <w:pStyle w:val="ListParagraph"/>
        <w:numPr>
          <w:ilvl w:val="2"/>
          <w:numId w:val="3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login page for admin</w:t>
      </w:r>
    </w:p>
    <w:p w:rsidR="41FE0D5F" w:rsidP="306FF113" w:rsidRDefault="41FE0D5F" w14:paraId="0337C36F" w14:textId="14E4E1B2">
      <w:pPr>
        <w:pStyle w:val="ListParagraph"/>
        <w:numPr>
          <w:ilvl w:val="2"/>
          <w:numId w:val="3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User mapping/ authentication (credentials verification)</w:t>
      </w:r>
    </w:p>
    <w:p w:rsidR="41FE0D5F" w:rsidP="306FF113" w:rsidRDefault="41FE0D5F" w14:paraId="67F42711" w14:textId="6721A280">
      <w:pPr>
        <w:pStyle w:val="ListParagraph"/>
        <w:numPr>
          <w:ilvl w:val="2"/>
          <w:numId w:val="3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member credentials module</w:t>
      </w:r>
      <w:r>
        <w:tab/>
      </w:r>
    </w:p>
    <w:p w:rsidR="41FE0D5F" w:rsidP="306FF113" w:rsidRDefault="41FE0D5F" w14:paraId="7E090271" w14:textId="72BFD69B">
      <w:pPr>
        <w:pStyle w:val="ListParagraph"/>
        <w:numPr>
          <w:ilvl w:val="2"/>
          <w:numId w:val="3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Keep me signed in module</w:t>
      </w:r>
    </w:p>
    <w:p w:rsidR="41FE0D5F" w:rsidP="306FF113" w:rsidRDefault="41FE0D5F" w14:paraId="09C507C7" w14:textId="44E70CB8">
      <w:pPr>
        <w:pStyle w:val="ListParagraph"/>
        <w:numPr>
          <w:ilvl w:val="2"/>
          <w:numId w:val="3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lear credentials functionality</w:t>
      </w:r>
      <w:r>
        <w:tab/>
      </w:r>
    </w:p>
    <w:p w:rsidR="41FE0D5F" w:rsidP="306FF113" w:rsidRDefault="41FE0D5F" w14:paraId="0AED0DB4" w14:textId="414B0246">
      <w:pPr>
        <w:pStyle w:val="ListParagraph"/>
        <w:numPr>
          <w:ilvl w:val="1"/>
          <w:numId w:val="2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Forget password workflow- As a user, I would like to reset my password if I forget it</w:t>
      </w:r>
    </w:p>
    <w:p w:rsidR="41FE0D5F" w:rsidP="306FF113" w:rsidRDefault="41FE0D5F" w14:paraId="37F1B67C" w14:textId="6D48C17C">
      <w:pPr>
        <w:pStyle w:val="ListParagraph"/>
        <w:numPr>
          <w:ilvl w:val="2"/>
          <w:numId w:val="3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Button to reset password</w:t>
      </w:r>
    </w:p>
    <w:p w:rsidR="41FE0D5F" w:rsidP="306FF113" w:rsidRDefault="41FE0D5F" w14:paraId="108391BE" w14:textId="0621D922">
      <w:pPr>
        <w:pStyle w:val="ListParagraph"/>
        <w:numPr>
          <w:ilvl w:val="2"/>
          <w:numId w:val="3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reate password reset link</w:t>
      </w:r>
    </w:p>
    <w:p w:rsidR="41FE0D5F" w:rsidP="306FF113" w:rsidRDefault="41FE0D5F" w14:paraId="1A0942E8" w14:textId="7185F07C">
      <w:pPr>
        <w:pStyle w:val="ListParagraph"/>
        <w:numPr>
          <w:ilvl w:val="2"/>
          <w:numId w:val="3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end password reset link on the registered email id</w:t>
      </w:r>
    </w:p>
    <w:p w:rsidR="41FE0D5F" w:rsidP="306FF113" w:rsidRDefault="41FE0D5F" w14:paraId="10E050E0" w14:textId="7D0B8BF5">
      <w:pPr>
        <w:pStyle w:val="ListParagraph"/>
        <w:numPr>
          <w:ilvl w:val="2"/>
          <w:numId w:val="3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Validating the new password strength</w:t>
      </w:r>
    </w:p>
    <w:p w:rsidR="41FE0D5F" w:rsidP="306FF113" w:rsidRDefault="41FE0D5F" w14:paraId="1DF07D38" w14:textId="71D371D3">
      <w:pPr>
        <w:pStyle w:val="ListParagraph"/>
        <w:numPr>
          <w:ilvl w:val="2"/>
          <w:numId w:val="3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Update password in database</w:t>
      </w:r>
    </w:p>
    <w:p w:rsidR="41FE0D5F" w:rsidP="306FF113" w:rsidRDefault="41FE0D5F" w14:paraId="6926B832" w14:textId="61DCCC1A">
      <w:pPr>
        <w:pStyle w:val="ListParagraph"/>
        <w:numPr>
          <w:ilvl w:val="2"/>
          <w:numId w:val="3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Implement triggers on password updates</w:t>
      </w:r>
    </w:p>
    <w:p w:rsidR="41FE0D5F" w:rsidP="306FF113" w:rsidRDefault="41FE0D5F" w14:paraId="007F4B76" w14:textId="6B3D1269">
      <w:pPr>
        <w:pStyle w:val="ListParagraph"/>
        <w:numPr>
          <w:ilvl w:val="2"/>
          <w:numId w:val="3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direct the user to login page</w:t>
      </w:r>
    </w:p>
    <w:p w:rsidR="41FE0D5F" w:rsidP="306FF113" w:rsidRDefault="41FE0D5F" w14:paraId="5CCB1224" w14:textId="1F504B10">
      <w:pPr>
        <w:pStyle w:val="ListParagraph"/>
        <w:numPr>
          <w:ilvl w:val="1"/>
          <w:numId w:val="2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Microsoft login support - As a user, I would like to be able to login effortlessly with my Microsoft Account</w:t>
      </w:r>
    </w:p>
    <w:p w:rsidR="41FE0D5F" w:rsidP="306FF113" w:rsidRDefault="41FE0D5F" w14:paraId="346C7583" w14:textId="2381BAFC">
      <w:pPr>
        <w:pStyle w:val="ListParagraph"/>
        <w:numPr>
          <w:ilvl w:val="2"/>
          <w:numId w:val="3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Button for Microsoft login</w:t>
      </w:r>
    </w:p>
    <w:p w:rsidR="41FE0D5F" w:rsidP="306FF113" w:rsidRDefault="41FE0D5F" w14:paraId="6BD4C38B" w14:textId="5122F4A5">
      <w:pPr>
        <w:pStyle w:val="ListParagraph"/>
        <w:numPr>
          <w:ilvl w:val="2"/>
          <w:numId w:val="3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Microsoft login screen</w:t>
      </w:r>
    </w:p>
    <w:p w:rsidR="41FE0D5F" w:rsidP="306FF113" w:rsidRDefault="41FE0D5F" w14:paraId="7C0DB1A9" w14:textId="2CE354D9">
      <w:pPr>
        <w:pStyle w:val="ListParagraph"/>
        <w:numPr>
          <w:ilvl w:val="2"/>
          <w:numId w:val="3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Fetch organisational mail, password</w:t>
      </w:r>
    </w:p>
    <w:p w:rsidR="41FE0D5F" w:rsidP="306FF113" w:rsidRDefault="41FE0D5F" w14:paraId="2E845C2E" w14:textId="73AEC8C6">
      <w:pPr>
        <w:pStyle w:val="ListParagraph"/>
        <w:numPr>
          <w:ilvl w:val="2"/>
          <w:numId w:val="3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tore secure cookies</w:t>
      </w:r>
    </w:p>
    <w:p w:rsidR="41FE0D5F" w:rsidP="306FF113" w:rsidRDefault="41FE0D5F" w14:paraId="28FFD221" w14:textId="3A0C3DE4">
      <w:pPr>
        <w:pStyle w:val="ListParagraph"/>
        <w:numPr>
          <w:ilvl w:val="2"/>
          <w:numId w:val="3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direct to dashboard upon success</w:t>
      </w:r>
    </w:p>
    <w:p w:rsidR="41FE0D5F" w:rsidP="306FF113" w:rsidRDefault="41FE0D5F" w14:paraId="5E6E216A" w14:textId="59611E16">
      <w:pPr>
        <w:pStyle w:val="ListParagraph"/>
        <w:numPr>
          <w:ilvl w:val="1"/>
          <w:numId w:val="2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User Logout- As a user, I would like to logout effortlessly</w:t>
      </w:r>
    </w:p>
    <w:p w:rsidR="41FE0D5F" w:rsidP="306FF113" w:rsidRDefault="41FE0D5F" w14:paraId="3A7F08EC" w14:textId="3953EB36">
      <w:pPr>
        <w:pStyle w:val="ListParagraph"/>
        <w:numPr>
          <w:ilvl w:val="2"/>
          <w:numId w:val="3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Button to logout</w:t>
      </w:r>
    </w:p>
    <w:p w:rsidR="41FE0D5F" w:rsidP="306FF113" w:rsidRDefault="41FE0D5F" w14:paraId="314DD3B0" w14:textId="1CF36DB1">
      <w:pPr>
        <w:pStyle w:val="ListParagraph"/>
        <w:numPr>
          <w:ilvl w:val="2"/>
          <w:numId w:val="3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Confirm mail id for receiving mails about updates – alert </w:t>
      </w:r>
    </w:p>
    <w:p w:rsidR="41FE0D5F" w:rsidP="306FF113" w:rsidRDefault="41FE0D5F" w14:paraId="014C0B5B" w14:textId="06A6BF81">
      <w:pPr>
        <w:pStyle w:val="ListParagraph"/>
        <w:numPr>
          <w:ilvl w:val="2"/>
          <w:numId w:val="3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onfirm before logout</w:t>
      </w:r>
    </w:p>
    <w:p w:rsidR="41FE0D5F" w:rsidP="306FF113" w:rsidRDefault="41FE0D5F" w14:paraId="337BBCD0" w14:textId="5764AB4E">
      <w:pPr>
        <w:pStyle w:val="ListParagraph"/>
        <w:numPr>
          <w:ilvl w:val="2"/>
          <w:numId w:val="3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direct the user to the logout screen</w:t>
      </w:r>
    </w:p>
    <w:p w:rsidR="41FE0D5F" w:rsidP="306FF113" w:rsidRDefault="41FE0D5F" w14:paraId="1D48EBF9" w14:textId="12873EAD">
      <w:pPr>
        <w:pStyle w:val="ListParagraph"/>
        <w:numPr>
          <w:ilvl w:val="2"/>
          <w:numId w:val="3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Button lo login from logout screen</w:t>
      </w:r>
    </w:p>
    <w:p w:rsidR="41FE0D5F" w:rsidP="5B24A2CD" w:rsidRDefault="41FE0D5F" w14:paraId="34BE18F0" w14:textId="69807026">
      <w:pPr>
        <w:pStyle w:val="ListParagraph"/>
        <w:numPr>
          <w:ilvl w:val="2"/>
          <w:numId w:val="3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</w:pPr>
      <w:r w:rsidRPr="5B24A2CD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direct to the login screen if button clicked</w:t>
      </w:r>
    </w:p>
    <w:p w:rsidR="594624D8" w:rsidP="5B24A2CD" w:rsidRDefault="594624D8" w14:paraId="77339796" w14:textId="067464E1">
      <w:pPr>
        <w:pStyle w:val="Normal"/>
        <w:bidi w:val="0"/>
        <w:spacing w:before="0" w:beforeAutospacing="off" w:after="160" w:afterAutospacing="off" w:line="259" w:lineRule="auto"/>
        <w:ind w:left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</w:pPr>
      <w:r w:rsidRPr="5B24A2CD" w:rsidR="01B300B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Prioritising User stories-</w:t>
      </w:r>
    </w:p>
    <w:p w:rsidR="594624D8" w:rsidP="5B24A2CD" w:rsidRDefault="594624D8" w14:paraId="139A2DDE" w14:textId="47474034">
      <w:pPr>
        <w:pStyle w:val="ListParagraph"/>
        <w:numPr>
          <w:ilvl w:val="1"/>
          <w:numId w:val="54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</w:pPr>
      <w:r w:rsidRPr="5B24A2CD" w:rsidR="2F871A1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ing and implementing user registration form</w:t>
      </w:r>
      <w:r w:rsidRPr="5B24A2CD" w:rsidR="25DABB0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 –</w:t>
      </w:r>
      <w:r w:rsidRPr="5B24A2CD" w:rsidR="25DABB0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8"/>
          <w:szCs w:val="28"/>
          <w:lang w:val="en-IN"/>
        </w:rPr>
        <w:t>MUST HAVE</w:t>
      </w:r>
    </w:p>
    <w:p w:rsidR="594624D8" w:rsidP="5B24A2CD" w:rsidRDefault="594624D8" w14:paraId="7F38960D" w14:textId="6052C927">
      <w:pPr>
        <w:pStyle w:val="ListParagraph"/>
        <w:numPr>
          <w:ilvl w:val="1"/>
          <w:numId w:val="54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</w:pPr>
      <w:r w:rsidRPr="5B24A2CD" w:rsidR="2F871A1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ing and implementing user login form</w:t>
      </w:r>
      <w:r w:rsidRPr="5B24A2CD" w:rsidR="5029527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-</w:t>
      </w:r>
      <w:r w:rsidRPr="5B24A2CD" w:rsidR="5029527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8"/>
          <w:szCs w:val="28"/>
          <w:lang w:val="en-IN"/>
        </w:rPr>
        <w:t xml:space="preserve"> MUST HAVE</w:t>
      </w:r>
    </w:p>
    <w:p w:rsidR="594624D8" w:rsidP="5B24A2CD" w:rsidRDefault="594624D8" w14:paraId="073E4AAF" w14:textId="588C8D85">
      <w:pPr>
        <w:pStyle w:val="ListParagraph"/>
        <w:numPr>
          <w:ilvl w:val="1"/>
          <w:numId w:val="54"/>
        </w:numPr>
        <w:bidi w:val="0"/>
        <w:spacing w:before="0" w:beforeAutospacing="off" w:after="160" w:afterAutospacing="off" w:line="259" w:lineRule="auto"/>
        <w:ind/>
        <w:rPr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</w:pPr>
      <w:r w:rsidRPr="5B24A2CD" w:rsidR="2F871A1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Validating the fields in the form</w:t>
      </w:r>
      <w:r w:rsidRPr="5B24A2CD" w:rsidR="052D2D9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 -</w:t>
      </w:r>
      <w:r w:rsidRPr="5B24A2CD" w:rsidR="243C51C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 </w:t>
      </w:r>
      <w:r w:rsidRPr="5B24A2CD" w:rsidR="243C51C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8"/>
          <w:szCs w:val="28"/>
          <w:lang w:val="en-IN"/>
        </w:rPr>
        <w:t>SHOULD HAVE</w:t>
      </w:r>
    </w:p>
    <w:p w:rsidR="594624D8" w:rsidP="5B24A2CD" w:rsidRDefault="594624D8" w14:paraId="4BB969E4" w14:textId="532DFBDA">
      <w:pPr>
        <w:pStyle w:val="ListParagraph"/>
        <w:numPr>
          <w:ilvl w:val="1"/>
          <w:numId w:val="54"/>
        </w:numPr>
        <w:bidi w:val="0"/>
        <w:spacing w:before="0" w:beforeAutospacing="off" w:after="160" w:afterAutospacing="off" w:line="259" w:lineRule="auto"/>
        <w:ind/>
        <w:rPr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</w:pPr>
      <w:r w:rsidRPr="5B24A2CD" w:rsidR="2F871A1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dding a Microsoft login support</w:t>
      </w:r>
      <w:r w:rsidRPr="5B24A2CD" w:rsidR="12AC336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 – </w:t>
      </w:r>
      <w:r w:rsidRPr="5B24A2CD" w:rsidR="12AC336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8"/>
          <w:szCs w:val="28"/>
          <w:lang w:val="en-IN"/>
        </w:rPr>
        <w:t>COULD HAVE</w:t>
      </w:r>
    </w:p>
    <w:p w:rsidR="594624D8" w:rsidP="5B24A2CD" w:rsidRDefault="594624D8" w14:paraId="633995DD" w14:textId="3F6DB242">
      <w:pPr>
        <w:pStyle w:val="ListParagraph"/>
        <w:numPr>
          <w:ilvl w:val="1"/>
          <w:numId w:val="54"/>
        </w:numPr>
        <w:bidi w:val="0"/>
        <w:spacing w:before="0" w:beforeAutospacing="off" w:after="160" w:afterAutospacing="off" w:line="259" w:lineRule="auto"/>
        <w:ind/>
        <w:rPr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</w:pPr>
      <w:r w:rsidRPr="5B24A2CD" w:rsidR="2F871A1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dding user logout module</w:t>
      </w:r>
      <w:r w:rsidRPr="5B24A2CD" w:rsidR="000A4BD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- </w:t>
      </w:r>
      <w:r w:rsidRPr="5B24A2CD" w:rsidR="70C89AD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8"/>
          <w:szCs w:val="28"/>
          <w:lang w:val="en-IN"/>
        </w:rPr>
        <w:t>MUST HAVE</w:t>
      </w:r>
    </w:p>
    <w:p w:rsidR="41FE0D5F" w:rsidP="306FF113" w:rsidRDefault="41FE0D5F" w14:paraId="67AC5E59" w14:textId="36982B00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1"/>
          <w:bCs w:val="1"/>
          <w:sz w:val="32"/>
          <w:szCs w:val="32"/>
          <w:u w:val="none"/>
        </w:rPr>
      </w:pPr>
    </w:p>
    <w:p w:rsidR="41FE0D5F" w:rsidP="594624D8" w:rsidRDefault="41FE0D5F" w14:paraId="7D3DB484" w14:textId="649431D2">
      <w:pPr>
        <w:pStyle w:val="ListParagraph"/>
        <w:numPr>
          <w:ilvl w:val="0"/>
          <w:numId w:val="2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B050" w:themeColor="text1" w:themeTint="FF" w:themeShade="FF"/>
          <w:sz w:val="32"/>
          <w:szCs w:val="32"/>
          <w:lang w:val="en-US"/>
        </w:rPr>
      </w:pPr>
      <w:r w:rsidRPr="594624D8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B050"/>
          <w:sz w:val="32"/>
          <w:szCs w:val="32"/>
          <w:lang w:val="en-IN"/>
        </w:rPr>
        <w:t>Epic: Dashboard</w:t>
      </w:r>
    </w:p>
    <w:p w:rsidR="41FE0D5F" w:rsidP="306FF113" w:rsidRDefault="41FE0D5F" w14:paraId="576DF90F" w14:textId="12B94B40">
      <w:pPr>
        <w:pStyle w:val="ListParagraph"/>
        <w:numPr>
          <w:ilvl w:val="1"/>
          <w:numId w:val="2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Manage login</w:t>
      </w:r>
    </w:p>
    <w:p w:rsidR="41FE0D5F" w:rsidP="306FF113" w:rsidRDefault="41FE0D5F" w14:paraId="7F61DD03" w14:textId="0080B580">
      <w:pPr>
        <w:pStyle w:val="ListParagraph"/>
        <w:numPr>
          <w:ilvl w:val="2"/>
          <w:numId w:val="2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ync account with MS</w:t>
      </w:r>
    </w:p>
    <w:p w:rsidR="41FE0D5F" w:rsidP="306FF113" w:rsidRDefault="41FE0D5F" w14:paraId="4A38A310" w14:textId="358EE1F7">
      <w:pPr>
        <w:pStyle w:val="ListParagraph"/>
        <w:numPr>
          <w:ilvl w:val="1"/>
          <w:numId w:val="2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Manage passwords: As a user, I want to be able to change/improve my auth services</w:t>
      </w:r>
    </w:p>
    <w:p w:rsidR="41FE0D5F" w:rsidP="306FF113" w:rsidRDefault="41FE0D5F" w14:paraId="6C7F3DC7" w14:textId="4EE52568">
      <w:pPr>
        <w:pStyle w:val="ListParagraph"/>
        <w:numPr>
          <w:ilvl w:val="2"/>
          <w:numId w:val="2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reate a change password option.</w:t>
      </w:r>
    </w:p>
    <w:p w:rsidR="41FE0D5F" w:rsidP="306FF113" w:rsidRDefault="41FE0D5F" w14:paraId="52285A75" w14:textId="25E5F763">
      <w:pPr>
        <w:pStyle w:val="ListParagraph"/>
        <w:numPr>
          <w:ilvl w:val="2"/>
          <w:numId w:val="2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reate a verification dialogue box before changing the password</w:t>
      </w:r>
    </w:p>
    <w:p w:rsidR="41FE0D5F" w:rsidP="306FF113" w:rsidRDefault="41FE0D5F" w14:paraId="216D94D9" w14:textId="71FD089D">
      <w:pPr>
        <w:pStyle w:val="ListParagraph"/>
        <w:numPr>
          <w:ilvl w:val="2"/>
          <w:numId w:val="2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a Change Password page</w:t>
      </w:r>
    </w:p>
    <w:p w:rsidR="41FE0D5F" w:rsidP="306FF113" w:rsidRDefault="41FE0D5F" w14:paraId="79EBEC5A" w14:textId="25BA7C90">
      <w:pPr>
        <w:pStyle w:val="ListParagraph"/>
        <w:numPr>
          <w:ilvl w:val="2"/>
          <w:numId w:val="2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dd a button Change password that is connected to Database</w:t>
      </w:r>
    </w:p>
    <w:p w:rsidR="41FE0D5F" w:rsidP="306FF113" w:rsidRDefault="41FE0D5F" w14:paraId="6CFB6834" w14:textId="57E61F1D">
      <w:pPr>
        <w:pStyle w:val="ListParagraph"/>
        <w:numPr>
          <w:ilvl w:val="2"/>
          <w:numId w:val="2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an algorithm to logout and redirect to login page</w:t>
      </w:r>
    </w:p>
    <w:p w:rsidR="41FE0D5F" w:rsidP="306FF113" w:rsidRDefault="41FE0D5F" w14:paraId="189310CA" w14:textId="587EE165">
      <w:pPr>
        <w:pStyle w:val="ListParagraph"/>
        <w:numPr>
          <w:ilvl w:val="2"/>
          <w:numId w:val="2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dd an alert dialogue box if there was an error in changing password</w:t>
      </w:r>
    </w:p>
    <w:p w:rsidR="41FE0D5F" w:rsidP="60B25C71" w:rsidRDefault="41FE0D5F" w14:paraId="7D19B415" w14:textId="614BE0E9">
      <w:pPr>
        <w:pStyle w:val="ListParagraph"/>
        <w:numPr>
          <w:ilvl w:val="1"/>
          <w:numId w:val="2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Implement change password workflow in DB</w:t>
      </w:r>
      <w:r w:rsidRPr="60B25C71" w:rsidR="0FA8B16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: As a student, I want to be able to change my password preference.</w:t>
      </w:r>
    </w:p>
    <w:p w:rsidR="41FE0D5F" w:rsidP="306FF113" w:rsidRDefault="41FE0D5F" w14:paraId="4457C1A1" w14:textId="3BF95476">
      <w:pPr>
        <w:pStyle w:val="ListParagraph"/>
        <w:numPr>
          <w:ilvl w:val="2"/>
          <w:numId w:val="24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Validate password</w:t>
      </w:r>
    </w:p>
    <w:p w:rsidR="41FE0D5F" w:rsidP="306FF113" w:rsidRDefault="41FE0D5F" w14:paraId="42CFE443" w14:textId="10FF5A9B">
      <w:pPr>
        <w:pStyle w:val="ListParagraph"/>
        <w:numPr>
          <w:ilvl w:val="2"/>
          <w:numId w:val="24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strict frequent password changes</w:t>
      </w:r>
    </w:p>
    <w:p w:rsidR="41FE0D5F" w:rsidP="306FF113" w:rsidRDefault="41FE0D5F" w14:paraId="2196DBB5" w14:textId="278AF37D">
      <w:pPr>
        <w:pStyle w:val="ListParagraph"/>
        <w:numPr>
          <w:ilvl w:val="2"/>
          <w:numId w:val="24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etup 2FA and/or OTP</w:t>
      </w:r>
    </w:p>
    <w:p w:rsidR="41FE0D5F" w:rsidP="306FF113" w:rsidRDefault="41FE0D5F" w14:paraId="22A2053B" w14:textId="051F2D73">
      <w:pPr>
        <w:pStyle w:val="ListParagraph"/>
        <w:numPr>
          <w:ilvl w:val="2"/>
          <w:numId w:val="24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Trigger mail to Student if password changed</w:t>
      </w:r>
    </w:p>
    <w:p w:rsidR="41FE0D5F" w:rsidP="306FF113" w:rsidRDefault="41FE0D5F" w14:paraId="2DBAD21A" w14:textId="0D84997D">
      <w:pPr>
        <w:pStyle w:val="ListParagraph"/>
        <w:numPr>
          <w:ilvl w:val="2"/>
          <w:numId w:val="24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Block password reuse.</w:t>
      </w:r>
    </w:p>
    <w:p w:rsidR="41FE0D5F" w:rsidP="306FF113" w:rsidRDefault="41FE0D5F" w14:paraId="244687D3" w14:textId="37834861">
      <w:pPr>
        <w:pStyle w:val="ListParagraph"/>
        <w:numPr>
          <w:ilvl w:val="1"/>
          <w:numId w:val="24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Elective preferences</w:t>
      </w:r>
    </w:p>
    <w:p w:rsidR="41FE0D5F" w:rsidP="306FF113" w:rsidRDefault="41FE0D5F" w14:paraId="678F2AB8" w14:textId="4E13E428">
      <w:pPr>
        <w:pStyle w:val="ListParagraph"/>
        <w:numPr>
          <w:ilvl w:val="2"/>
          <w:numId w:val="25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tudent login, display electives available</w:t>
      </w:r>
    </w:p>
    <w:p w:rsidR="41FE0D5F" w:rsidP="306FF113" w:rsidRDefault="41FE0D5F" w14:paraId="67D53430" w14:textId="714D92B1">
      <w:pPr>
        <w:pStyle w:val="ListParagraph"/>
        <w:numPr>
          <w:ilvl w:val="2"/>
          <w:numId w:val="25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isplay the elective preferences if form already filled</w:t>
      </w:r>
    </w:p>
    <w:p w:rsidR="41FE0D5F" w:rsidP="306FF113" w:rsidRDefault="41FE0D5F" w14:paraId="4EA7C1F3" w14:textId="2E04CB10">
      <w:pPr>
        <w:pStyle w:val="ListParagraph"/>
        <w:numPr>
          <w:ilvl w:val="2"/>
          <w:numId w:val="25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If teacher, display students who enrolled in an elective</w:t>
      </w:r>
    </w:p>
    <w:p w:rsidR="41FE0D5F" w:rsidP="306FF113" w:rsidRDefault="41FE0D5F" w14:paraId="001A2B72" w14:textId="256F93B9">
      <w:pPr>
        <w:pStyle w:val="ListParagraph"/>
        <w:numPr>
          <w:ilvl w:val="2"/>
          <w:numId w:val="25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ount of seats left for different electives</w:t>
      </w:r>
    </w:p>
    <w:p w:rsidR="41FE0D5F" w:rsidP="5B24A2CD" w:rsidRDefault="41FE0D5F" w14:paraId="2904B32A" w14:textId="074CBE1F">
      <w:pPr>
        <w:pStyle w:val="ListParagraph"/>
        <w:numPr>
          <w:ilvl w:val="1"/>
          <w:numId w:val="2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5B24A2CD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Notification</w:t>
      </w:r>
    </w:p>
    <w:p w:rsidR="41FE0D5F" w:rsidP="306FF113" w:rsidRDefault="41FE0D5F" w14:paraId="41221CF5" w14:textId="7CAC8FA5">
      <w:pPr>
        <w:pStyle w:val="ListParagraph"/>
        <w:numPr>
          <w:ilvl w:val="2"/>
          <w:numId w:val="26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Notify update from the teacher</w:t>
      </w:r>
    </w:p>
    <w:p w:rsidR="41FE0D5F" w:rsidP="5B24A2CD" w:rsidRDefault="41FE0D5F" w14:paraId="7A34C3A6" w14:textId="0AA503A9">
      <w:pPr>
        <w:pStyle w:val="ListParagraph"/>
        <w:numPr>
          <w:ilvl w:val="2"/>
          <w:numId w:val="26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5B24A2CD" w:rsidR="57C1BB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  <w:t xml:space="preserve">Notify updates about final elective list </w:t>
      </w:r>
    </w:p>
    <w:p w:rsidR="57C1BBF6" w:rsidP="5B24A2CD" w:rsidRDefault="57C1BBF6" w14:paraId="551D8749" w14:textId="231C30FE">
      <w:pPr>
        <w:pStyle w:val="ListParagraph"/>
        <w:numPr>
          <w:ilvl w:val="2"/>
          <w:numId w:val="26"/>
        </w:numPr>
        <w:bidi w:val="0"/>
        <w:spacing w:before="0" w:beforeAutospacing="off" w:after="160" w:afterAutospacing="off" w:line="259" w:lineRule="auto"/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5B24A2CD" w:rsidR="57C1BB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  <w:t xml:space="preserve">Notify updates about elective cancellation </w:t>
      </w:r>
    </w:p>
    <w:p w:rsidR="57C1BBF6" w:rsidP="5B24A2CD" w:rsidRDefault="57C1BBF6" w14:paraId="2C4FD3B2" w14:textId="57F4DA57">
      <w:pPr>
        <w:pStyle w:val="ListParagraph"/>
        <w:numPr>
          <w:ilvl w:val="2"/>
          <w:numId w:val="26"/>
        </w:numPr>
        <w:bidi w:val="0"/>
        <w:spacing w:before="0" w:beforeAutospacing="off" w:after="160" w:afterAutospacing="off" w:line="259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5B24A2CD" w:rsidR="57C1BB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  <w:t>Notify updates about elective reallocation</w:t>
      </w:r>
    </w:p>
    <w:p w:rsidR="41FE0D5F" w:rsidP="306FF113" w:rsidRDefault="41FE0D5F" w14:paraId="791F0942" w14:textId="0CE44561">
      <w:pPr>
        <w:pStyle w:val="ListParagraph"/>
        <w:numPr>
          <w:ilvl w:val="1"/>
          <w:numId w:val="21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Logout</w:t>
      </w:r>
    </w:p>
    <w:p w:rsidR="41FE0D5F" w:rsidP="306FF113" w:rsidRDefault="41FE0D5F" w14:paraId="5F65423D" w14:textId="7239440B">
      <w:pPr>
        <w:pStyle w:val="ListParagraph"/>
        <w:numPr>
          <w:ilvl w:val="2"/>
          <w:numId w:val="27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onfirm mail id for receiving mails about updates -alert</w:t>
      </w:r>
    </w:p>
    <w:p w:rsidR="41FE0D5F" w:rsidP="306FF113" w:rsidRDefault="41FE0D5F" w14:paraId="40B8331C" w14:textId="1000E3F9">
      <w:pPr>
        <w:pStyle w:val="ListParagraph"/>
        <w:numPr>
          <w:ilvl w:val="2"/>
          <w:numId w:val="27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onfirm before logout - alert</w:t>
      </w:r>
    </w:p>
    <w:p w:rsidR="41FE0D5F" w:rsidP="306FF113" w:rsidRDefault="41FE0D5F" w14:paraId="5EF1A616" w14:textId="75202D7A">
      <w:pPr>
        <w:pStyle w:val="ListParagraph"/>
        <w:numPr>
          <w:ilvl w:val="2"/>
          <w:numId w:val="27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direct the user to the logout screen</w:t>
      </w:r>
    </w:p>
    <w:p w:rsidR="41FE0D5F" w:rsidP="306FF113" w:rsidRDefault="41FE0D5F" w14:paraId="10702960" w14:textId="1A5FA781">
      <w:pPr>
        <w:pStyle w:val="ListParagraph"/>
        <w:numPr>
          <w:ilvl w:val="2"/>
          <w:numId w:val="27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Button to redirect to login screen</w:t>
      </w:r>
    </w:p>
    <w:p w:rsidR="41FE0D5F" w:rsidP="594624D8" w:rsidRDefault="41FE0D5F" w14:paraId="6FF4AD0D" w14:textId="7A2B964F">
      <w:pPr>
        <w:pStyle w:val="ListParagraph"/>
        <w:numPr>
          <w:ilvl w:val="2"/>
          <w:numId w:val="27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94624D8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direct to the login screen if button clicked</w:t>
      </w:r>
      <w:r>
        <w:tab/>
      </w:r>
      <w:r>
        <w:tab/>
      </w:r>
      <w:r>
        <w:tab/>
      </w:r>
    </w:p>
    <w:p w:rsidR="41FE0D5F" w:rsidP="306FF113" w:rsidRDefault="41FE0D5F" w14:paraId="7537B3B8" w14:textId="7157B634">
      <w:p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41FE0D5F" w:rsidP="306FF113" w:rsidRDefault="41FE0D5F" w14:paraId="0DEED00B" w14:textId="56852351">
      <w:pPr>
        <w:bidi w:val="0"/>
        <w:spacing w:before="0" w:beforeAutospacing="off" w:after="160" w:afterAutospacing="off" w:line="259" w:lineRule="auto"/>
        <w:ind w:left="144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</w:p>
    <w:p w:rsidR="41FE0D5F" w:rsidP="306FF113" w:rsidRDefault="41FE0D5F" w14:paraId="0DEAA973" w14:textId="20E177E0">
      <w:p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B050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B050"/>
          <w:sz w:val="28"/>
          <w:szCs w:val="28"/>
          <w:lang w:val="en-IN"/>
        </w:rPr>
        <w:t>Epic: Elective Selection</w:t>
      </w:r>
    </w:p>
    <w:p w:rsidR="41FE0D5F" w:rsidP="306FF113" w:rsidRDefault="41FE0D5F" w14:paraId="1700BA4F" w14:textId="67D66935">
      <w:pPr>
        <w:pStyle w:val="ListParagraph"/>
        <w:numPr>
          <w:ilvl w:val="0"/>
          <w:numId w:val="34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As a student, I need to choose my elective preferences.</w:t>
      </w:r>
    </w:p>
    <w:p w:rsidR="41FE0D5F" w:rsidP="306FF113" w:rsidRDefault="41FE0D5F" w14:paraId="161B49EC" w14:textId="4FBDFF34">
      <w:pPr>
        <w:pStyle w:val="ListParagraph"/>
        <w:numPr>
          <w:ilvl w:val="2"/>
          <w:numId w:val="35"/>
        </w:numPr>
        <w:bidi w:val="0"/>
        <w:spacing w:before="0" w:beforeAutospacing="off" w:after="160" w:afterAutospacing="off" w:line="276" w:lineRule="auto"/>
        <w:ind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 xml:space="preserve">Design an </w:t>
      </w: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elective selection webpage.</w:t>
      </w:r>
    </w:p>
    <w:p w:rsidR="41FE0D5F" w:rsidP="306FF113" w:rsidRDefault="41FE0D5F" w14:paraId="4A590412" w14:textId="5FB0C4FB">
      <w:pPr>
        <w:pStyle w:val="ListParagraph"/>
        <w:numPr>
          <w:ilvl w:val="2"/>
          <w:numId w:val="35"/>
        </w:numPr>
        <w:bidi w:val="0"/>
        <w:spacing w:before="0" w:beforeAutospacing="off" w:after="160" w:afterAutospacing="off" w:line="276" w:lineRule="auto"/>
        <w:ind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 xml:space="preserve">Lists every elective on the webpage that are offered by </w:t>
      </w:r>
      <w:r>
        <w:tab/>
      </w: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accessing the course database.</w:t>
      </w:r>
    </w:p>
    <w:p w:rsidR="41FE0D5F" w:rsidP="306FF113" w:rsidRDefault="41FE0D5F" w14:paraId="3793D1B7" w14:textId="2A098F7F">
      <w:pPr>
        <w:pStyle w:val="ListParagraph"/>
        <w:numPr>
          <w:ilvl w:val="2"/>
          <w:numId w:val="35"/>
        </w:numPr>
        <w:bidi w:val="0"/>
        <w:spacing w:before="0" w:beforeAutospacing="off" w:after="160" w:afterAutospacing="off" w:line="276" w:lineRule="auto"/>
        <w:ind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Add a number field alongside the elective name, for ordering the preference.</w:t>
      </w:r>
    </w:p>
    <w:p w:rsidR="41FE0D5F" w:rsidP="306FF113" w:rsidRDefault="41FE0D5F" w14:paraId="742EAE23" w14:textId="63D373DE">
      <w:pPr>
        <w:pStyle w:val="ListParagraph"/>
        <w:numPr>
          <w:ilvl w:val="2"/>
          <w:numId w:val="35"/>
        </w:numPr>
        <w:bidi w:val="0"/>
        <w:spacing w:before="0" w:beforeAutospacing="off" w:after="160" w:afterAutospacing="off" w:line="276" w:lineRule="auto"/>
        <w:ind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 xml:space="preserve">Create a popup window that asks for confirmation, gets </w:t>
      </w:r>
      <w:r>
        <w:tab/>
      </w: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invoked if the save button is clicked.</w:t>
      </w:r>
    </w:p>
    <w:p w:rsidR="41FE0D5F" w:rsidP="306FF113" w:rsidRDefault="41FE0D5F" w14:paraId="32706572" w14:textId="68F4F089">
      <w:pPr>
        <w:pStyle w:val="ListParagraph"/>
        <w:numPr>
          <w:ilvl w:val="2"/>
          <w:numId w:val="35"/>
        </w:numPr>
        <w:bidi w:val="0"/>
        <w:spacing w:before="0" w:beforeAutospacing="off" w:after="160" w:afterAutospacing="off" w:line="276" w:lineRule="auto"/>
        <w:ind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 xml:space="preserve">Add a query to display an error message if the preference is not properly selected.  </w:t>
      </w:r>
    </w:p>
    <w:p w:rsidR="41FE0D5F" w:rsidP="306FF113" w:rsidRDefault="41FE0D5F" w14:paraId="66A2C6EF" w14:textId="0B4422D5">
      <w:pPr>
        <w:pStyle w:val="ListParagraph"/>
        <w:numPr>
          <w:ilvl w:val="0"/>
          <w:numId w:val="36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As a student, I want to see the course details along with its prerequisites</w:t>
      </w: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.</w:t>
      </w:r>
    </w:p>
    <w:p w:rsidR="41FE0D5F" w:rsidP="306FF113" w:rsidRDefault="41FE0D5F" w14:paraId="0DBEDF57" w14:textId="741F4554">
      <w:pPr>
        <w:pStyle w:val="ListParagraph"/>
        <w:numPr>
          <w:ilvl w:val="2"/>
          <w:numId w:val="36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 xml:space="preserve">Create a hyperlink for every listed elective on the selection webpage and link it to the </w:t>
      </w: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course details webpage</w:t>
      </w: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.</w:t>
      </w:r>
    </w:p>
    <w:p w:rsidR="41FE0D5F" w:rsidP="306FF113" w:rsidRDefault="41FE0D5F" w14:paraId="50ED9958" w14:textId="161D3C2A">
      <w:pPr>
        <w:pStyle w:val="ListParagraph"/>
        <w:numPr>
          <w:ilvl w:val="2"/>
          <w:numId w:val="36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Design a separate webpage that shows course details</w:t>
      </w:r>
    </w:p>
    <w:p w:rsidR="41FE0D5F" w:rsidP="306FF113" w:rsidRDefault="41FE0D5F" w14:paraId="2639E00D" w14:textId="51B54815">
      <w:pPr>
        <w:pStyle w:val="ListParagraph"/>
        <w:numPr>
          <w:ilvl w:val="2"/>
          <w:numId w:val="36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Create a container that shows the L-T-P plan, CO, PO and the total number of credits in the course details webpage.</w:t>
      </w:r>
    </w:p>
    <w:p w:rsidR="41FE0D5F" w:rsidP="306FF113" w:rsidRDefault="41FE0D5F" w14:paraId="73FF67C1" w14:textId="3ADC0E26">
      <w:pPr>
        <w:pStyle w:val="ListParagraph"/>
        <w:numPr>
          <w:ilvl w:val="2"/>
          <w:numId w:val="36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List the prerequisites in the course details webpage.</w:t>
      </w:r>
    </w:p>
    <w:p w:rsidR="41FE0D5F" w:rsidP="306FF113" w:rsidRDefault="41FE0D5F" w14:paraId="78EAA8A7" w14:textId="0CACDE61">
      <w:pPr>
        <w:pStyle w:val="ListParagraph"/>
        <w:numPr>
          <w:ilvl w:val="2"/>
          <w:numId w:val="36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Create a button and link it to details of the next elective.</w:t>
      </w:r>
    </w:p>
    <w:p w:rsidR="41FE0D5F" w:rsidP="306FF113" w:rsidRDefault="41FE0D5F" w14:paraId="1DA65CBA" w14:textId="705E13DE">
      <w:pPr>
        <w:pStyle w:val="ListParagraph"/>
        <w:numPr>
          <w:ilvl w:val="2"/>
          <w:numId w:val="36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Create a Back button, that directs the user to the elective selection webpage.</w:t>
      </w:r>
    </w:p>
    <w:p w:rsidR="41FE0D5F" w:rsidP="306FF113" w:rsidRDefault="41FE0D5F" w14:paraId="43F5EC90" w14:textId="53CE2C6B">
      <w:pPr>
        <w:pStyle w:val="ListParagraph"/>
        <w:numPr>
          <w:ilvl w:val="0"/>
          <w:numId w:val="36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As a student, I want an elective allocation agreement policy page.</w:t>
      </w:r>
    </w:p>
    <w:p w:rsidR="41FE0D5F" w:rsidP="306FF113" w:rsidRDefault="41FE0D5F" w14:paraId="4BFF6259" w14:textId="085136D3">
      <w:pPr>
        <w:pStyle w:val="ListParagraph"/>
        <w:numPr>
          <w:ilvl w:val="2"/>
          <w:numId w:val="37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 xml:space="preserve">Create a button on the elective selection webpage and link it to the </w:t>
      </w: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policy webpage</w:t>
      </w: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.</w:t>
      </w:r>
    </w:p>
    <w:p w:rsidR="41FE0D5F" w:rsidP="306FF113" w:rsidRDefault="41FE0D5F" w14:paraId="5AF3A30C" w14:textId="48F263A7">
      <w:pPr>
        <w:pStyle w:val="ListParagraph"/>
        <w:numPr>
          <w:ilvl w:val="2"/>
          <w:numId w:val="37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Design an agreement policy webpage that states the agreement policy.</w:t>
      </w:r>
    </w:p>
    <w:p w:rsidR="41FE0D5F" w:rsidP="306FF113" w:rsidRDefault="41FE0D5F" w14:paraId="33CEC07D" w14:textId="3E3438A0">
      <w:pPr>
        <w:pStyle w:val="ListParagraph"/>
        <w:numPr>
          <w:ilvl w:val="2"/>
          <w:numId w:val="37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List out all the policies and terms for choosing elective preference in the policy webpage.</w:t>
      </w:r>
    </w:p>
    <w:p w:rsidR="41FE0D5F" w:rsidP="306FF113" w:rsidRDefault="41FE0D5F" w14:paraId="48BA530E" w14:textId="792A5F49">
      <w:pPr>
        <w:pStyle w:val="ListParagraph"/>
        <w:numPr>
          <w:ilvl w:val="2"/>
          <w:numId w:val="37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Create a checkbox and a text alongside stating “I have read the terms and ready to proceed further”.</w:t>
      </w:r>
    </w:p>
    <w:p w:rsidR="41FE0D5F" w:rsidP="306FF113" w:rsidRDefault="41FE0D5F" w14:paraId="16512BC0" w14:textId="26E0E167">
      <w:pPr>
        <w:pStyle w:val="ListParagraph"/>
        <w:numPr>
          <w:ilvl w:val="2"/>
          <w:numId w:val="37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Create a Back button, that directs the user to the elective selection webpage.</w:t>
      </w:r>
    </w:p>
    <w:p w:rsidR="41FE0D5F" w:rsidP="306FF113" w:rsidRDefault="41FE0D5F" w14:paraId="6FC78160" w14:textId="6E60C23C">
      <w:pPr>
        <w:pStyle w:val="ListParagraph"/>
        <w:numPr>
          <w:ilvl w:val="0"/>
          <w:numId w:val="38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As a student, I want to save the preference that I have opted for future reference</w:t>
      </w:r>
    </w:p>
    <w:p w:rsidR="41FE0D5F" w:rsidP="306FF113" w:rsidRDefault="41FE0D5F" w14:paraId="26BC7C7F" w14:textId="5E9382DD">
      <w:pPr>
        <w:pStyle w:val="ListParagraph"/>
        <w:numPr>
          <w:ilvl w:val="2"/>
          <w:numId w:val="39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Create a Save button on the elective section webpage.</w:t>
      </w:r>
    </w:p>
    <w:p w:rsidR="41FE0D5F" w:rsidP="306FF113" w:rsidRDefault="41FE0D5F" w14:paraId="50CFB953" w14:textId="426C6930">
      <w:pPr>
        <w:pStyle w:val="ListParagraph"/>
        <w:numPr>
          <w:ilvl w:val="2"/>
          <w:numId w:val="39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Add appropriate tags and icons near the button.</w:t>
      </w:r>
    </w:p>
    <w:p w:rsidR="41FE0D5F" w:rsidP="306FF113" w:rsidRDefault="41FE0D5F" w14:paraId="2B3B2647" w14:textId="5CFA0AF1">
      <w:pPr>
        <w:pStyle w:val="ListParagraph"/>
        <w:numPr>
          <w:ilvl w:val="2"/>
          <w:numId w:val="39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Write queries to update the database with the chosen preferences once the save button is clicked.</w:t>
      </w:r>
    </w:p>
    <w:p w:rsidR="41FE0D5F" w:rsidP="306FF113" w:rsidRDefault="41FE0D5F" w14:paraId="0F5F8971" w14:textId="1CCC4227">
      <w:pPr>
        <w:pStyle w:val="ListParagraph"/>
        <w:numPr>
          <w:ilvl w:val="2"/>
          <w:numId w:val="39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Create a track details button on the elective selection webpage and write appropriate API calls for redirecting.</w:t>
      </w:r>
    </w:p>
    <w:p w:rsidR="41FE0D5F" w:rsidP="306FF113" w:rsidRDefault="41FE0D5F" w14:paraId="3DEA0AB8" w14:textId="5DBC8CDE">
      <w:pPr>
        <w:pStyle w:val="ListParagraph"/>
        <w:numPr>
          <w:ilvl w:val="2"/>
          <w:numId w:val="39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Create a UI to show the selected elective preference if the track details button is clicked.</w:t>
      </w:r>
    </w:p>
    <w:p w:rsidR="41FE0D5F" w:rsidP="306FF113" w:rsidRDefault="41FE0D5F" w14:paraId="47149567" w14:textId="0E104DDF">
      <w:pPr>
        <w:pStyle w:val="ListParagraph"/>
        <w:numPr>
          <w:ilvl w:val="0"/>
          <w:numId w:val="4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As a student, I want to know the total availability of seats, how many seats are filled and how many seats are left in each elective in real time.</w:t>
      </w:r>
    </w:p>
    <w:p w:rsidR="41FE0D5F" w:rsidP="306FF113" w:rsidRDefault="41FE0D5F" w14:paraId="47C5B70C" w14:textId="4FDE0E04">
      <w:pPr>
        <w:pStyle w:val="ListParagraph"/>
        <w:numPr>
          <w:ilvl w:val="2"/>
          <w:numId w:val="4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Create a widget that displays the total availability of seats.</w:t>
      </w:r>
    </w:p>
    <w:p w:rsidR="41FE0D5F" w:rsidP="306FF113" w:rsidRDefault="41FE0D5F" w14:paraId="343A5AE7" w14:textId="45DD7232">
      <w:pPr>
        <w:pStyle w:val="ListParagraph"/>
        <w:numPr>
          <w:ilvl w:val="2"/>
          <w:numId w:val="4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Write queries to access the database for getting the remaining available seats and display the seats left in the elective selection webpage.</w:t>
      </w:r>
    </w:p>
    <w:p w:rsidR="41FE0D5F" w:rsidP="306FF113" w:rsidRDefault="41FE0D5F" w14:paraId="0AB0B041" w14:textId="5F943D84">
      <w:pPr>
        <w:pStyle w:val="ListParagraph"/>
        <w:numPr>
          <w:ilvl w:val="2"/>
          <w:numId w:val="4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Write appropriate API calls for auto updating the seats left on the elective selection webpage.</w:t>
      </w:r>
    </w:p>
    <w:p w:rsidR="41FE0D5F" w:rsidP="306FF113" w:rsidRDefault="41FE0D5F" w14:paraId="161C4B73" w14:textId="1E2C189C">
      <w:pPr>
        <w:pStyle w:val="ListParagraph"/>
        <w:numPr>
          <w:ilvl w:val="2"/>
          <w:numId w:val="40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Highlight the seats left field using bold fonts and dark font colour.</w:t>
      </w: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 xml:space="preserve"> </w:t>
      </w:r>
    </w:p>
    <w:p w:rsidR="41FE0D5F" w:rsidP="306FF113" w:rsidRDefault="41FE0D5F" w14:paraId="312196C1" w14:textId="60A72505">
      <w:pPr>
        <w:pStyle w:val="ListParagraph"/>
        <w:numPr>
          <w:ilvl w:val="0"/>
          <w:numId w:val="40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As a student, I want a timer that shows the remaining time left for choosing the elective.</w:t>
      </w:r>
    </w:p>
    <w:p w:rsidR="41FE0D5F" w:rsidP="306FF113" w:rsidRDefault="41FE0D5F" w14:paraId="3DA6E1E6" w14:textId="30CE2FE9">
      <w:pPr>
        <w:pStyle w:val="ListParagraph"/>
        <w:numPr>
          <w:ilvl w:val="2"/>
          <w:numId w:val="41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Display the remaining time on the elective selection webpage.</w:t>
      </w:r>
    </w:p>
    <w:p w:rsidR="41FE0D5F" w:rsidP="306FF113" w:rsidRDefault="41FE0D5F" w14:paraId="6E662948" w14:textId="29E2796C">
      <w:pPr>
        <w:pStyle w:val="ListParagraph"/>
        <w:numPr>
          <w:ilvl w:val="2"/>
          <w:numId w:val="41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Write queries and import appropriate functions to display a countdown timer that operates in real time.</w:t>
      </w:r>
    </w:p>
    <w:p w:rsidR="41FE0D5F" w:rsidP="306FF113" w:rsidRDefault="41FE0D5F" w14:paraId="174AA333" w14:textId="5A5E4F60">
      <w:pPr>
        <w:pStyle w:val="ListParagraph"/>
        <w:numPr>
          <w:ilvl w:val="2"/>
          <w:numId w:val="41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Sync the timer with NIST.</w:t>
      </w:r>
    </w:p>
    <w:p w:rsidR="41FE0D5F" w:rsidP="306FF113" w:rsidRDefault="41FE0D5F" w14:paraId="079A71F0" w14:textId="6A43BD9D">
      <w:pPr>
        <w:pStyle w:val="ListParagraph"/>
        <w:numPr>
          <w:ilvl w:val="2"/>
          <w:numId w:val="41"/>
        </w:numPr>
        <w:bidi w:val="0"/>
        <w:spacing w:before="0" w:beforeAutospacing="off" w:after="160" w:afterAutospacing="off" w:line="276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22252B"/>
          <w:sz w:val="28"/>
          <w:szCs w:val="28"/>
          <w:lang w:val="en-IN"/>
        </w:rPr>
        <w:t>Write the required API calls for updating the remaining time.</w:t>
      </w:r>
    </w:p>
    <w:p w:rsidR="41FE0D5F" w:rsidP="306FF113" w:rsidRDefault="41FE0D5F" w14:paraId="7A7FF914" w14:textId="00EA42CC">
      <w:p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41FE0D5F" w:rsidP="306FF113" w:rsidRDefault="41FE0D5F" w14:paraId="568D0E77" w14:textId="4B9CF239">
      <w:p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41FE0D5F" w:rsidP="306FF113" w:rsidRDefault="41FE0D5F" w14:paraId="07722D25" w14:textId="1929B0EF">
      <w:pPr>
        <w:pStyle w:val="ListParagraph"/>
        <w:numPr>
          <w:ilvl w:val="0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B050"/>
          <w:sz w:val="32"/>
          <w:szCs w:val="32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B050"/>
          <w:sz w:val="32"/>
          <w:szCs w:val="32"/>
          <w:lang w:val="en-IN"/>
        </w:rPr>
        <w:t xml:space="preserve">Epic: Elective Allocation </w:t>
      </w:r>
    </w:p>
    <w:p w:rsidR="41FE0D5F" w:rsidP="306FF113" w:rsidRDefault="41FE0D5F" w14:paraId="086E934B" w14:textId="5E617A26">
      <w:pPr>
        <w:pStyle w:val="ListParagraph"/>
        <w:numPr>
          <w:ilvl w:val="1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s an admin, I want to store and access the data.</w:t>
      </w:r>
    </w:p>
    <w:p w:rsidR="41FE0D5F" w:rsidP="60B25C71" w:rsidRDefault="41FE0D5F" w14:paraId="2FDCF65D" w14:textId="52C26E26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nalyse the requirements of the user.</w:t>
      </w:r>
    </w:p>
    <w:p w:rsidR="41FE0D5F" w:rsidP="60B25C71" w:rsidRDefault="41FE0D5F" w14:paraId="22A88728" w14:textId="60EE2244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a master table for the system.</w:t>
      </w:r>
    </w:p>
    <w:p w:rsidR="41FE0D5F" w:rsidP="60B25C71" w:rsidRDefault="41FE0D5F" w14:paraId="1CCF0067" w14:textId="461645D3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Normalize the tables.</w:t>
      </w:r>
    </w:p>
    <w:p w:rsidR="41FE0D5F" w:rsidP="60B25C71" w:rsidRDefault="41FE0D5F" w14:paraId="6D3A6B32" w14:textId="0554AC71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reate a Database and add the tables</w:t>
      </w:r>
    </w:p>
    <w:p w:rsidR="41FE0D5F" w:rsidP="60B25C71" w:rsidRDefault="41FE0D5F" w14:paraId="02F7AC84" w14:textId="6359AD8F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onnect the Database with the application</w:t>
      </w:r>
    </w:p>
    <w:p w:rsidR="41FE0D5F" w:rsidP="60B25C71" w:rsidRDefault="41FE0D5F" w14:paraId="1CB25316" w14:textId="1B9C16A6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a Page with access to Database for the admin</w:t>
      </w:r>
    </w:p>
    <w:p w:rsidR="41FE0D5F" w:rsidP="306FF113" w:rsidRDefault="41FE0D5F" w14:paraId="24B29AAA" w14:textId="73D60322">
      <w:pPr>
        <w:pStyle w:val="ListParagraph"/>
        <w:numPr>
          <w:ilvl w:val="1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s an admin, I want to be able to set the vacancies for a course.</w:t>
      </w:r>
    </w:p>
    <w:p w:rsidR="41FE0D5F" w:rsidP="60B25C71" w:rsidRDefault="41FE0D5F" w14:paraId="7243CD21" w14:textId="387F981E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a page to add courses and max possible number of batches.</w:t>
      </w:r>
    </w:p>
    <w:p w:rsidR="41FE0D5F" w:rsidP="60B25C71" w:rsidRDefault="41FE0D5F" w14:paraId="64D9A2E6" w14:textId="20742B28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dd a batch size element for elective.</w:t>
      </w:r>
    </w:p>
    <w:p w:rsidR="41FE0D5F" w:rsidP="60B25C71" w:rsidRDefault="41FE0D5F" w14:paraId="5E088B37" w14:textId="7E668B12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onnect the Faculty Table from DB to allot faculties to the electives.</w:t>
      </w:r>
    </w:p>
    <w:p w:rsidR="41FE0D5F" w:rsidP="60B25C71" w:rsidRDefault="41FE0D5F" w14:paraId="61CE300A" w14:textId="000BA8BB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onnect the Database with this page.</w:t>
      </w:r>
    </w:p>
    <w:p w:rsidR="41FE0D5F" w:rsidP="60B25C71" w:rsidRDefault="41FE0D5F" w14:paraId="60B03D2A" w14:textId="6C423977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reate a button in Admin dashboard and link this page.</w:t>
      </w:r>
    </w:p>
    <w:p w:rsidR="41FE0D5F" w:rsidP="60B25C71" w:rsidRDefault="41FE0D5F" w14:paraId="66337485" w14:textId="246E8906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Connect the elements of this page to students’ elective list page. </w:t>
      </w:r>
    </w:p>
    <w:p w:rsidR="41FE0D5F" w:rsidP="306FF113" w:rsidRDefault="41FE0D5F" w14:paraId="02D53E1F" w14:textId="7AB9D988">
      <w:pPr>
        <w:pStyle w:val="ListParagraph"/>
        <w:numPr>
          <w:ilvl w:val="1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s an admin, I want to allocate seats automatically according to students’ preferences.</w:t>
      </w:r>
    </w:p>
    <w:p w:rsidR="41FE0D5F" w:rsidP="60B25C71" w:rsidRDefault="41FE0D5F" w14:paraId="25C5596C" w14:textId="70C7B6A4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quirement analysis for the task.</w:t>
      </w:r>
    </w:p>
    <w:p w:rsidR="41FE0D5F" w:rsidP="60B25C71" w:rsidRDefault="41FE0D5F" w14:paraId="6A02DECB" w14:textId="6A286C78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Build a flowchart and create a flow of the algorithm.</w:t>
      </w:r>
    </w:p>
    <w:p w:rsidR="41FE0D5F" w:rsidP="60B25C71" w:rsidRDefault="41FE0D5F" w14:paraId="4ABF3625" w14:textId="03D3ED1E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oding Phase – Code the algorithm</w:t>
      </w:r>
    </w:p>
    <w:p w:rsidR="41FE0D5F" w:rsidP="60B25C71" w:rsidRDefault="41FE0D5F" w14:paraId="603607CA" w14:textId="363E5991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onnect the Code with the database.</w:t>
      </w:r>
    </w:p>
    <w:p w:rsidR="41FE0D5F" w:rsidP="60B25C71" w:rsidRDefault="41FE0D5F" w14:paraId="70FBE533" w14:textId="070ECBAF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trieve the elements from DB and add them as an object to the code.</w:t>
      </w:r>
    </w:p>
    <w:p w:rsidR="41FE0D5F" w:rsidP="60B25C71" w:rsidRDefault="41FE0D5F" w14:paraId="574976CF" w14:textId="6C6AD4D5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Link the output to the </w:t>
      </w:r>
      <w:r w:rsidRPr="60B25C71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‘final list of students</w:t>
      </w: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’ page.</w:t>
      </w:r>
    </w:p>
    <w:p w:rsidR="41FE0D5F" w:rsidP="306FF113" w:rsidRDefault="41FE0D5F" w14:paraId="46B051F3" w14:textId="199C6CCC">
      <w:pPr>
        <w:pStyle w:val="ListParagraph"/>
        <w:numPr>
          <w:ilvl w:val="1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s an admin, I want to allocate batches for each elective.</w:t>
      </w:r>
    </w:p>
    <w:p w:rsidR="41FE0D5F" w:rsidP="60B25C71" w:rsidRDefault="41FE0D5F" w14:paraId="22908A75" w14:textId="00F24149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a page that shows every elective and count of each preference.</w:t>
      </w:r>
    </w:p>
    <w:p w:rsidR="41FE0D5F" w:rsidP="60B25C71" w:rsidRDefault="41FE0D5F" w14:paraId="1CDC4BFD" w14:textId="4BFF9876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Frame the conditions for the batch allocation.</w:t>
      </w:r>
    </w:p>
    <w:p w:rsidR="41FE0D5F" w:rsidP="60B25C71" w:rsidRDefault="41FE0D5F" w14:paraId="22927BEC" w14:textId="54462F67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Build a pseudocode for the algorithm.</w:t>
      </w:r>
    </w:p>
    <w:p w:rsidR="2E697549" w:rsidP="60B25C71" w:rsidRDefault="2E697549" w14:paraId="2C69D880" w14:textId="58B35EF6">
      <w:pPr>
        <w:pStyle w:val="ListParagraph"/>
        <w:numPr>
          <w:ilvl w:val="2"/>
          <w:numId w:val="42"/>
        </w:numPr>
        <w:bidi w:val="0"/>
        <w:spacing w:before="0" w:beforeAutospacing="off" w:after="0" w:afterAutospacing="off" w:line="259" w:lineRule="auto"/>
        <w:ind w:left="216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</w:pPr>
      <w:r w:rsidRPr="60B25C71" w:rsidR="2E69754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velop relevant algorithm</w:t>
      </w:r>
    </w:p>
    <w:p w:rsidR="41FE0D5F" w:rsidP="60B25C71" w:rsidRDefault="41FE0D5F" w14:paraId="61512A24" w14:textId="6E37FA22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dd the batch allocation module to the backend.</w:t>
      </w:r>
    </w:p>
    <w:p w:rsidR="41FE0D5F" w:rsidP="60B25C71" w:rsidRDefault="41FE0D5F" w14:paraId="7E5CDAD9" w14:textId="463DEDCC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 w:left="2160" w:right="0" w:hanging="36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ync with User Interface</w:t>
      </w:r>
    </w:p>
    <w:p w:rsidR="41FE0D5F" w:rsidP="306FF113" w:rsidRDefault="41FE0D5F" w14:paraId="4567E8CE" w14:textId="53C5E47F">
      <w:pPr>
        <w:pStyle w:val="ListParagraph"/>
        <w:numPr>
          <w:ilvl w:val="1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s an admin, I want a list of student allocation generated at the end of registration phase.</w:t>
      </w:r>
    </w:p>
    <w:p w:rsidR="41FE0D5F" w:rsidP="60B25C71" w:rsidRDefault="41FE0D5F" w14:paraId="6E7852AE" w14:textId="072154A1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the elements of this page.</w:t>
      </w:r>
    </w:p>
    <w:p w:rsidR="41FE0D5F" w:rsidP="60B25C71" w:rsidRDefault="41FE0D5F" w14:paraId="66D3D8CB" w14:textId="45FA9CA4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trieve the final list from the students’ allocation algorithm.</w:t>
      </w:r>
    </w:p>
    <w:p w:rsidR="41FE0D5F" w:rsidP="60B25C71" w:rsidRDefault="41FE0D5F" w14:paraId="5C70E1BF" w14:textId="39FF3FC3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reate a list with all the required details that is to be shown on the page. (Student’s name, Student’s ID, Elective, Batch etc.)</w:t>
      </w:r>
    </w:p>
    <w:p w:rsidR="41FE0D5F" w:rsidP="60B25C71" w:rsidRDefault="41FE0D5F" w14:paraId="56AE5DE5" w14:textId="19C3AB47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onnect to Database and auto update the values.</w:t>
      </w:r>
    </w:p>
    <w:p w:rsidR="41FE0D5F" w:rsidP="60B25C71" w:rsidRDefault="41FE0D5F" w14:paraId="106B8CFA" w14:textId="51C9DCF7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reate a button to publish the elective of students.</w:t>
      </w:r>
    </w:p>
    <w:p w:rsidR="41FE0D5F" w:rsidP="60B25C71" w:rsidRDefault="41FE0D5F" w14:paraId="30DFC305" w14:textId="52116055">
      <w:pPr>
        <w:pStyle w:val="ListParagraph"/>
        <w:numPr>
          <w:ilvl w:val="2"/>
          <w:numId w:val="42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onnect the functionality of this button to students’ course page where they can see their allocated elective.</w:t>
      </w:r>
    </w:p>
    <w:p w:rsidR="41FE0D5F" w:rsidP="306FF113" w:rsidRDefault="41FE0D5F" w14:paraId="101DD9E4" w14:textId="3A19A171">
      <w:p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N"/>
        </w:rPr>
        <w:t xml:space="preserve"> </w:t>
      </w:r>
    </w:p>
    <w:p w:rsidR="41FE0D5F" w:rsidP="594624D8" w:rsidRDefault="41FE0D5F" w14:paraId="74851491" w14:textId="5CBC48FC">
      <w:pPr>
        <w:pStyle w:val="ListParagraph"/>
        <w:numPr>
          <w:ilvl w:val="0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B050" w:themeColor="text1" w:themeTint="FF" w:themeShade="FF"/>
          <w:sz w:val="32"/>
          <w:szCs w:val="32"/>
          <w:lang w:val="en-US"/>
        </w:rPr>
      </w:pPr>
      <w:r w:rsidRPr="594624D8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B050"/>
          <w:sz w:val="32"/>
          <w:szCs w:val="32"/>
          <w:lang w:val="en-IN"/>
        </w:rPr>
        <w:t xml:space="preserve">Epic: Change of Elective </w:t>
      </w:r>
    </w:p>
    <w:p w:rsidR="41FE0D5F" w:rsidP="306FF113" w:rsidRDefault="41FE0D5F" w14:paraId="689550A2" w14:textId="6A625E85">
      <w:pPr>
        <w:bidi w:val="0"/>
        <w:spacing w:before="0" w:beforeAutospacing="off" w:after="160" w:afterAutospacing="off" w:line="259" w:lineRule="auto"/>
        <w:ind w:left="108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User Stories:</w:t>
      </w:r>
    </w:p>
    <w:p w:rsidR="41FE0D5F" w:rsidP="306FF113" w:rsidRDefault="41FE0D5F" w14:paraId="1BEFFE95" w14:textId="64D267D3">
      <w:pPr>
        <w:pStyle w:val="ListParagraph"/>
        <w:numPr>
          <w:ilvl w:val="1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Elective change request page: As a student, I want to have an option to change the elective.</w:t>
      </w:r>
    </w:p>
    <w:p w:rsidR="41FE0D5F" w:rsidP="306FF113" w:rsidRDefault="41FE0D5F" w14:paraId="32E33BBF" w14:textId="61D4DA8F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heck seat availability from Database</w:t>
      </w:r>
    </w:p>
    <w:p w:rsidR="41FE0D5F" w:rsidP="306FF113" w:rsidRDefault="41FE0D5F" w14:paraId="7B210450" w14:textId="2C53C6E6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quest Migration workflow (Enquire concerning tables).</w:t>
      </w:r>
    </w:p>
    <w:p w:rsidR="41FE0D5F" w:rsidP="306FF113" w:rsidRDefault="41FE0D5F" w14:paraId="1A55332C" w14:textId="071A81B6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Block transfer possibility if seats unavailable</w:t>
      </w:r>
    </w:p>
    <w:p w:rsidR="41FE0D5F" w:rsidP="306FF113" w:rsidRDefault="41FE0D5F" w14:paraId="69B0B61B" w14:textId="5227CCE9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Transfer student from course if applicable in records.</w:t>
      </w:r>
    </w:p>
    <w:p w:rsidR="41FE0D5F" w:rsidP="306FF113" w:rsidRDefault="41FE0D5F" w14:paraId="6614A008" w14:textId="56D7181D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Write Queries to shift slot in db.</w:t>
      </w:r>
    </w:p>
    <w:p w:rsidR="41FE0D5F" w:rsidP="306FF113" w:rsidRDefault="41FE0D5F" w14:paraId="62B8F071" w14:textId="56F67565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ync UI to update data.</w:t>
      </w:r>
    </w:p>
    <w:p w:rsidR="41FE0D5F" w:rsidP="306FF113" w:rsidRDefault="41FE0D5F" w14:paraId="0784F99B" w14:textId="23077FFA">
      <w:pPr>
        <w:pStyle w:val="ListParagraph"/>
        <w:numPr>
          <w:ilvl w:val="1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Open and closed electives: As a student, I would like to view the current availability of each elective.</w:t>
      </w:r>
    </w:p>
    <w:p w:rsidR="41FE0D5F" w:rsidP="306FF113" w:rsidRDefault="41FE0D5F" w14:paraId="1FBC8209" w14:textId="625404E5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heck seats availability in the DB</w:t>
      </w:r>
    </w:p>
    <w:p w:rsidR="41FE0D5F" w:rsidP="306FF113" w:rsidRDefault="41FE0D5F" w14:paraId="7526FE7C" w14:textId="6D8CD605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Ensure faculty availability from the DB</w:t>
      </w:r>
    </w:p>
    <w:p w:rsidR="41FE0D5F" w:rsidP="306FF113" w:rsidRDefault="41FE0D5F" w14:paraId="5B263ED9" w14:textId="5974381E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Implement API calls to check academic criteria of electives.</w:t>
      </w:r>
    </w:p>
    <w:p w:rsidR="41FE0D5F" w:rsidP="306FF113" w:rsidRDefault="41FE0D5F" w14:paraId="5053D3B2" w14:textId="4B6ACB85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ynamic UI to signify elective status (open/closed)</w:t>
      </w:r>
    </w:p>
    <w:p w:rsidR="41FE0D5F" w:rsidP="306FF113" w:rsidRDefault="41FE0D5F" w14:paraId="0D970AE9" w14:textId="28662626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Live UI showing activity of registration.</w:t>
      </w:r>
    </w:p>
    <w:p w:rsidR="41FE0D5F" w:rsidP="594624D8" w:rsidRDefault="41FE0D5F" w14:paraId="650DA472" w14:textId="38E89301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594624D8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Implement student transfer workflow.</w:t>
      </w:r>
    </w:p>
    <w:p w:rsidR="41FE0D5F" w:rsidP="306FF113" w:rsidRDefault="41FE0D5F" w14:paraId="3D9CC3ED" w14:textId="27196499">
      <w:pPr>
        <w:pStyle w:val="ListParagraph"/>
        <w:numPr>
          <w:ilvl w:val="1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servation and Acceptance percentage: As a student I need to know how many seats will be accepted upon reservation</w:t>
      </w:r>
    </w:p>
    <w:p w:rsidR="41FE0D5F" w:rsidP="306FF113" w:rsidRDefault="41FE0D5F" w14:paraId="2119AC4D" w14:textId="71125884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ad reservation limit from DB.</w:t>
      </w:r>
    </w:p>
    <w:p w:rsidR="41FE0D5F" w:rsidP="306FF113" w:rsidRDefault="41FE0D5F" w14:paraId="6A69CF54" w14:textId="7CE0684B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 w:left="2160" w:right="0" w:hanging="36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Ensure faculty availability</w:t>
      </w:r>
    </w:p>
    <w:p w:rsidR="41FE0D5F" w:rsidP="306FF113" w:rsidRDefault="41FE0D5F" w14:paraId="3B3B4A79" w14:textId="09853B21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 w:left="2160" w:right="0" w:hanging="36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Ensure enough candidates reserving an elective</w:t>
      </w:r>
    </w:p>
    <w:p w:rsidR="41FE0D5F" w:rsidP="306FF113" w:rsidRDefault="41FE0D5F" w14:paraId="2CBD094F" w14:textId="0CAED9AF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 w:left="2160" w:right="0" w:hanging="36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reate reservation workflow</w:t>
      </w:r>
    </w:p>
    <w:p w:rsidR="41FE0D5F" w:rsidP="306FF113" w:rsidRDefault="41FE0D5F" w14:paraId="078356BD" w14:textId="2826FD54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 w:left="2160" w:right="0" w:hanging="36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upport workflow based on allocation algorithm.</w:t>
      </w:r>
    </w:p>
    <w:p w:rsidR="41FE0D5F" w:rsidP="306FF113" w:rsidRDefault="41FE0D5F" w14:paraId="34383F7B" w14:textId="78BF9025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ync UI to reflect batches.</w:t>
      </w:r>
    </w:p>
    <w:p w:rsidR="41FE0D5F" w:rsidP="306FF113" w:rsidRDefault="41FE0D5F" w14:paraId="2966DE14" w14:textId="1CE71D3C">
      <w:pPr>
        <w:pStyle w:val="ListParagraph"/>
        <w:numPr>
          <w:ilvl w:val="1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Time left: As a student, I want a timer that shows the remaining time left for changing the elective.</w:t>
      </w:r>
    </w:p>
    <w:p w:rsidR="41FE0D5F" w:rsidP="306FF113" w:rsidRDefault="41FE0D5F" w14:paraId="5A88DEB1" w14:textId="2A57BAB0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Live time left calculation.</w:t>
      </w:r>
    </w:p>
    <w:p w:rsidR="41FE0D5F" w:rsidP="306FF113" w:rsidRDefault="41FE0D5F" w14:paraId="31125ED5" w14:textId="4655C56F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Persistent connection from backend</w:t>
      </w:r>
    </w:p>
    <w:p w:rsidR="41FE0D5F" w:rsidP="306FF113" w:rsidRDefault="41FE0D5F" w14:paraId="31DCDCD9" w14:textId="05B8EEB5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ync backend clock with NIST.</w:t>
      </w:r>
    </w:p>
    <w:p w:rsidR="41FE0D5F" w:rsidP="60B25C71" w:rsidRDefault="41FE0D5F" w14:paraId="34258D2C" w14:textId="374BA0A0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Update </w:t>
      </w:r>
      <w:r w:rsidRPr="60B25C71" w:rsidR="7642733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D:</w:t>
      </w: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HH:</w:t>
      </w: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MM:SS</w:t>
      </w: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 UI every second.</w:t>
      </w:r>
    </w:p>
    <w:p w:rsidR="41FE0D5F" w:rsidP="306FF113" w:rsidRDefault="41FE0D5F" w14:paraId="5ECB8B02" w14:textId="76ACB0CA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Change colour of UI element according to time left.</w:t>
      </w:r>
    </w:p>
    <w:p w:rsidR="41FE0D5F" w:rsidP="306FF113" w:rsidRDefault="41FE0D5F" w14:paraId="292BE73D" w14:textId="5B8A4AA1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Block actions if time over.</w:t>
      </w:r>
    </w:p>
    <w:p w:rsidR="41FE0D5F" w:rsidP="306FF113" w:rsidRDefault="41FE0D5F" w14:paraId="56158AD8" w14:textId="043D428C">
      <w:pPr>
        <w:pStyle w:val="ListParagraph"/>
        <w:numPr>
          <w:ilvl w:val="1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Elective details with staff Page details: As a student, I want to know the staff responsible for all the electives.</w:t>
      </w:r>
    </w:p>
    <w:p w:rsidR="41FE0D5F" w:rsidP="306FF113" w:rsidRDefault="41FE0D5F" w14:paraId="78052998" w14:textId="46FE802C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Query details about faculties qualified.</w:t>
      </w:r>
    </w:p>
    <w:p w:rsidR="41FE0D5F" w:rsidP="306FF113" w:rsidRDefault="41FE0D5F" w14:paraId="42239EE6" w14:textId="47584012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isplay faculty name against every elective.</w:t>
      </w:r>
    </w:p>
    <w:p w:rsidR="41FE0D5F" w:rsidP="306FF113" w:rsidRDefault="41FE0D5F" w14:paraId="3C9CBA25" w14:textId="71B12D0D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List faculty details in an expandable widget.</w:t>
      </w:r>
    </w:p>
    <w:p w:rsidR="41FE0D5F" w:rsidP="306FF113" w:rsidRDefault="41FE0D5F" w14:paraId="3208C85D" w14:textId="12B7464C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Link hyperlink to faculty page</w:t>
      </w:r>
    </w:p>
    <w:p w:rsidR="41FE0D5F" w:rsidP="306FF113" w:rsidRDefault="41FE0D5F" w14:paraId="45444A9B" w14:textId="3A7A2010">
      <w:pPr>
        <w:pStyle w:val="ListParagraph"/>
        <w:numPr>
          <w:ilvl w:val="2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Facilitate multiple faculty display if applicable.</w:t>
      </w:r>
    </w:p>
    <w:p w:rsidR="41FE0D5F" w:rsidP="306FF113" w:rsidRDefault="41FE0D5F" w14:paraId="48D41C6B" w14:textId="51DD300C">
      <w:p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IN"/>
        </w:rPr>
        <w:t xml:space="preserve"> </w:t>
      </w:r>
    </w:p>
    <w:p w:rsidR="41FE0D5F" w:rsidP="594624D8" w:rsidRDefault="41FE0D5F" w14:paraId="0682A82F" w14:textId="3FD1B770">
      <w:pPr>
        <w:pStyle w:val="ListParagraph"/>
        <w:numPr>
          <w:ilvl w:val="0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B050" w:themeColor="text1" w:themeTint="FF" w:themeShade="FF"/>
          <w:sz w:val="32"/>
          <w:szCs w:val="32"/>
          <w:lang w:val="en-US"/>
        </w:rPr>
      </w:pPr>
      <w:r w:rsidRPr="594624D8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B050"/>
          <w:sz w:val="32"/>
          <w:szCs w:val="32"/>
          <w:lang w:val="en-IN"/>
        </w:rPr>
        <w:t>Epic: Teacher's Access over the portal</w:t>
      </w:r>
    </w:p>
    <w:p w:rsidR="41FE0D5F" w:rsidP="306FF113" w:rsidRDefault="41FE0D5F" w14:paraId="53CA0D4E" w14:textId="29981054">
      <w:pPr>
        <w:bidi w:val="0"/>
        <w:spacing w:before="0" w:beforeAutospacing="off" w:after="160" w:afterAutospacing="off" w:line="259" w:lineRule="auto"/>
        <w:ind w:left="108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User Stories:</w:t>
      </w:r>
    </w:p>
    <w:p w:rsidR="41FE0D5F" w:rsidP="306FF113" w:rsidRDefault="41FE0D5F" w14:paraId="049D4CA7" w14:textId="0D8D31A5">
      <w:pPr>
        <w:pStyle w:val="ListParagraph"/>
        <w:numPr>
          <w:ilvl w:val="1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 Teacher's homepage</w:t>
      </w:r>
    </w:p>
    <w:p w:rsidR="41FE0D5F" w:rsidP="60B25C71" w:rsidRDefault="41FE0D5F" w14:paraId="3CE94BFC" w14:textId="1117F19C">
      <w:pPr>
        <w:pStyle w:val="ListParagraph"/>
        <w:numPr>
          <w:ilvl w:val="2"/>
          <w:numId w:val="44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a page with profile</w:t>
      </w:r>
    </w:p>
    <w:p w:rsidR="41FE0D5F" w:rsidP="60B25C71" w:rsidRDefault="41FE0D5F" w14:paraId="1C4D7778" w14:textId="49E08FAD">
      <w:pPr>
        <w:pStyle w:val="ListParagraph"/>
        <w:numPr>
          <w:ilvl w:val="2"/>
          <w:numId w:val="44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esign a notification tab</w:t>
      </w:r>
    </w:p>
    <w:p w:rsidR="41FE0D5F" w:rsidP="60B25C71" w:rsidRDefault="41FE0D5F" w14:paraId="66BC6A04" w14:textId="4B606597">
      <w:pPr>
        <w:pStyle w:val="ListParagraph"/>
        <w:numPr>
          <w:ilvl w:val="2"/>
          <w:numId w:val="44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Embedded button to edit password</w:t>
      </w:r>
    </w:p>
    <w:p w:rsidR="41FE0D5F" w:rsidP="306FF113" w:rsidRDefault="41FE0D5F" w14:paraId="576D5816" w14:textId="1643361A">
      <w:pPr>
        <w:pStyle w:val="ListParagraph"/>
        <w:numPr>
          <w:ilvl w:val="1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teacher's Schedule Page</w:t>
      </w:r>
    </w:p>
    <w:p w:rsidR="41FE0D5F" w:rsidP="60B25C71" w:rsidRDefault="41FE0D5F" w14:paraId="27D0A03B" w14:textId="37C63CC1">
      <w:pPr>
        <w:pStyle w:val="ListParagraph"/>
        <w:numPr>
          <w:ilvl w:val="2"/>
          <w:numId w:val="45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 xml:space="preserve">Drop down menu  </w:t>
      </w:r>
    </w:p>
    <w:p w:rsidR="41FE0D5F" w:rsidP="60B25C71" w:rsidRDefault="41FE0D5F" w14:paraId="499D61E1" w14:textId="4BBF4F3E">
      <w:pPr>
        <w:pStyle w:val="ListParagraph"/>
        <w:numPr>
          <w:ilvl w:val="2"/>
          <w:numId w:val="46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trieve info on day and time for the course</w:t>
      </w:r>
    </w:p>
    <w:p w:rsidR="41FE0D5F" w:rsidP="60B25C71" w:rsidRDefault="41FE0D5F" w14:paraId="051BFE89" w14:textId="2A6901D2">
      <w:pPr>
        <w:pStyle w:val="ListParagraph"/>
        <w:numPr>
          <w:ilvl w:val="2"/>
          <w:numId w:val="46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isplay the info in a table</w:t>
      </w:r>
    </w:p>
    <w:p w:rsidR="41FE0D5F" w:rsidP="60B25C71" w:rsidRDefault="41FE0D5F" w14:paraId="440D6C03" w14:textId="298564C7">
      <w:pPr>
        <w:pStyle w:val="ListParagraph"/>
        <w:numPr>
          <w:ilvl w:val="2"/>
          <w:numId w:val="46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Buttons to download and share the displayed info</w:t>
      </w:r>
    </w:p>
    <w:p w:rsidR="41FE0D5F" w:rsidP="306FF113" w:rsidRDefault="41FE0D5F" w14:paraId="12492681" w14:textId="39559F3A">
      <w:pPr>
        <w:pStyle w:val="ListParagraph"/>
        <w:numPr>
          <w:ilvl w:val="1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tudent's list</w:t>
      </w:r>
    </w:p>
    <w:p w:rsidR="41FE0D5F" w:rsidP="60B25C71" w:rsidRDefault="41FE0D5F" w14:paraId="478335E7" w14:textId="06434C37">
      <w:pPr>
        <w:pStyle w:val="ListParagraph"/>
        <w:numPr>
          <w:ilvl w:val="2"/>
          <w:numId w:val="47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Input fields for course details</w:t>
      </w:r>
    </w:p>
    <w:p w:rsidR="41FE0D5F" w:rsidP="60B25C71" w:rsidRDefault="41FE0D5F" w14:paraId="5225AF92" w14:textId="3D66098C">
      <w:pPr>
        <w:pStyle w:val="ListParagraph"/>
        <w:numPr>
          <w:ilvl w:val="2"/>
          <w:numId w:val="47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ubmit button to accept details from input fields</w:t>
      </w:r>
    </w:p>
    <w:p w:rsidR="41FE0D5F" w:rsidP="60B25C71" w:rsidRDefault="41FE0D5F" w14:paraId="0473414F" w14:textId="439DAF5E">
      <w:pPr>
        <w:pStyle w:val="ListParagraph"/>
        <w:numPr>
          <w:ilvl w:val="2"/>
          <w:numId w:val="47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trieve names of students enrolled for course from database</w:t>
      </w:r>
    </w:p>
    <w:p w:rsidR="41FE0D5F" w:rsidP="60B25C71" w:rsidRDefault="41FE0D5F" w14:paraId="60710E42" w14:textId="6D8BE852">
      <w:pPr>
        <w:pStyle w:val="ListParagraph"/>
        <w:numPr>
          <w:ilvl w:val="2"/>
          <w:numId w:val="47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Retrieve names of students requested for elective change from database</w:t>
      </w:r>
    </w:p>
    <w:p w:rsidR="41FE0D5F" w:rsidP="60B25C71" w:rsidRDefault="41FE0D5F" w14:paraId="7BA7B9D6" w14:textId="0FDD084A">
      <w:pPr>
        <w:pStyle w:val="ListParagraph"/>
        <w:numPr>
          <w:ilvl w:val="2"/>
          <w:numId w:val="47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Display the retrieved names in a table under 2 separate categories</w:t>
      </w:r>
    </w:p>
    <w:p w:rsidR="41FE0D5F" w:rsidP="306FF113" w:rsidRDefault="41FE0D5F" w14:paraId="25D60E56" w14:textId="301EBA2E">
      <w:pPr>
        <w:pStyle w:val="ListParagraph"/>
        <w:numPr>
          <w:ilvl w:val="1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llocation of classes to each topic</w:t>
      </w:r>
    </w:p>
    <w:p w:rsidR="41FE0D5F" w:rsidP="60B25C71" w:rsidRDefault="41FE0D5F" w14:paraId="08C84487" w14:textId="0DAFC59F">
      <w:pPr>
        <w:pStyle w:val="ListParagraph"/>
        <w:numPr>
          <w:ilvl w:val="2"/>
          <w:numId w:val="48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Input fields for course details</w:t>
      </w:r>
    </w:p>
    <w:p w:rsidR="41FE0D5F" w:rsidP="60B25C71" w:rsidRDefault="41FE0D5F" w14:paraId="2D6EC95F" w14:textId="513B59EC">
      <w:pPr>
        <w:pStyle w:val="ListParagraph"/>
        <w:numPr>
          <w:ilvl w:val="2"/>
          <w:numId w:val="48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ubmit button to accept details from input details</w:t>
      </w:r>
    </w:p>
    <w:p w:rsidR="41FE0D5F" w:rsidP="60B25C71" w:rsidRDefault="41FE0D5F" w14:paraId="0F5CD716" w14:textId="143E08DC">
      <w:pPr>
        <w:pStyle w:val="ListParagraph"/>
        <w:numPr>
          <w:ilvl w:val="2"/>
          <w:numId w:val="48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Input fields for topic/day/time/classes</w:t>
      </w:r>
    </w:p>
    <w:p w:rsidR="41FE0D5F" w:rsidP="60B25C71" w:rsidRDefault="41FE0D5F" w14:paraId="2D6564AF" w14:textId="479325E1">
      <w:pPr>
        <w:pStyle w:val="ListParagraph"/>
        <w:numPr>
          <w:ilvl w:val="2"/>
          <w:numId w:val="48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Allocate the classes if available from the database</w:t>
      </w:r>
    </w:p>
    <w:p w:rsidR="56C27A43" w:rsidP="60B25C71" w:rsidRDefault="56C27A43" w14:paraId="05202294" w14:textId="779E4A53">
      <w:pPr>
        <w:pStyle w:val="ListParagraph"/>
        <w:numPr>
          <w:ilvl w:val="2"/>
          <w:numId w:val="48"/>
        </w:numPr>
        <w:bidi w:val="0"/>
        <w:spacing w:before="0" w:beforeAutospacing="off" w:after="160" w:afterAutospacing="off" w:line="259" w:lineRule="auto"/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</w:pPr>
      <w:r w:rsidRPr="60B25C71" w:rsidR="56C27A4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Send notification to student dashboard</w:t>
      </w:r>
    </w:p>
    <w:p w:rsidR="41FE0D5F" w:rsidP="306FF113" w:rsidRDefault="41FE0D5F" w14:paraId="4BAD3DB7" w14:textId="576E3096">
      <w:pPr>
        <w:pStyle w:val="ListParagraph"/>
        <w:numPr>
          <w:ilvl w:val="1"/>
          <w:numId w:val="43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06FF113" w:rsidR="487CE90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Update workflow</w:t>
      </w:r>
    </w:p>
    <w:p w:rsidR="41FE0D5F" w:rsidP="60B25C71" w:rsidRDefault="41FE0D5F" w14:paraId="234DDECD" w14:textId="21CC0FE7">
      <w:pPr>
        <w:pStyle w:val="ListParagraph"/>
        <w:numPr>
          <w:ilvl w:val="2"/>
          <w:numId w:val="49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Input fields for course details</w:t>
      </w:r>
    </w:p>
    <w:p w:rsidR="41FE0D5F" w:rsidP="60B25C71" w:rsidRDefault="41FE0D5F" w14:paraId="7F4C3F64" w14:textId="6E9F287D">
      <w:pPr>
        <w:pStyle w:val="ListParagraph"/>
        <w:numPr>
          <w:ilvl w:val="2"/>
          <w:numId w:val="49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Input fields update by the teacher</w:t>
      </w:r>
    </w:p>
    <w:p w:rsidR="41FE0D5F" w:rsidP="60B25C71" w:rsidRDefault="41FE0D5F" w14:paraId="3E91DCDD" w14:textId="16E03BDA">
      <w:pPr>
        <w:pStyle w:val="ListParagraph"/>
        <w:numPr>
          <w:ilvl w:val="2"/>
          <w:numId w:val="49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Update the database with the changes made</w:t>
      </w:r>
    </w:p>
    <w:p w:rsidR="41FE0D5F" w:rsidP="60B25C71" w:rsidRDefault="41FE0D5F" w14:paraId="46EFC34A" w14:textId="54DB2686">
      <w:pPr>
        <w:pStyle w:val="ListParagraph"/>
        <w:numPr>
          <w:ilvl w:val="2"/>
          <w:numId w:val="49"/>
        </w:num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60B25C71" w:rsidR="487CE90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IN"/>
        </w:rPr>
        <w:t>Notify the update to student dashboard</w:t>
      </w:r>
    </w:p>
    <w:p w:rsidR="41FE0D5F" w:rsidP="306FF113" w:rsidRDefault="41FE0D5F" w14:paraId="3130384F" w14:textId="71351321">
      <w:pPr>
        <w:bidi w:val="0"/>
        <w:spacing w:before="0" w:beforeAutospacing="off" w:after="160" w:afterAutospacing="off" w:line="259" w:lineRule="auto"/>
        <w:ind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41FE0D5F" w:rsidP="306FF113" w:rsidRDefault="41FE0D5F" w14:paraId="515A20DE" w14:textId="5837B961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</w:p>
    <w:p w:rsidR="41FE0D5F" w:rsidP="306FF113" w:rsidRDefault="41FE0D5F" w14:paraId="1F19ED41" w14:textId="74C045E4">
      <w:pPr>
        <w:pStyle w:val="Normal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/>
          <w:b w:val="0"/>
          <w:bCs w:val="0"/>
          <w:sz w:val="32"/>
          <w:szCs w:val="32"/>
          <w:u w:val="none"/>
        </w:rPr>
      </w:pPr>
    </w:p>
    <w:p w:rsidR="00360AD8" w:rsidP="306FF113" w:rsidRDefault="00BB70F6" w14:paraId="52145AFA" w14:textId="3E19AE34">
      <w:pPr>
        <w:rPr>
          <w:rFonts w:ascii="Calibri" w:hAnsi="Calibri" w:eastAsia="Calibri" w:cs="Calibri"/>
        </w:rPr>
      </w:pPr>
    </w:p>
    <w:sectPr w:rsidR="00360AD8" w:rsidSect="00455F73">
      <w:pgSz w:w="12240" w:h="15840" w:orient="portrait"/>
      <w:pgMar w:top="1440" w:right="1080" w:bottom="1440" w:left="1080" w:header="720" w:footer="720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RoHRJMxsS3O6q/" int2:id="gGUdmpj2">
      <int2:state int2:type="AugLoop_Text_Critique" int2:value="Rejected"/>
    </int2:textHash>
    <int2:textHash int2:hashCode="MFplPfTJ2NO3dh" int2:id="pKcn2lA2">
      <int2:state int2:type="LegacyProofing" int2:value="Rejected"/>
    </int2:textHash>
    <int2:bookmark int2:bookmarkName="_Int_ebUDdUlq" int2:invalidationBookmarkName="" int2:hashCode="bvYu4RkcF4/8Yz" int2:id="XKkb3IDV">
      <int2:state int2:type="LegacyProofing" int2:value="Rejected"/>
    </int2:bookmark>
    <int2:bookmark int2:bookmarkName="_Int_JNB4nWrb" int2:invalidationBookmarkName="" int2:hashCode="bvYu4RkcF4/8Yz" int2:id="aYbn4MEz">
      <int2:state int2:type="LegacyProofing" int2:value="Rejected"/>
    </int2:bookmark>
    <int2:bookmark int2:bookmarkName="_Int_MkKLmBna" int2:invalidationBookmarkName="" int2:hashCode="bvYu4RkcF4/8Yz" int2:id="6hAU4wHd">
      <int2:state int2:type="LegacyProofing" int2:value="Rejected"/>
    </int2:bookmark>
    <int2:bookmark int2:bookmarkName="_Int_HXgE6vKU" int2:invalidationBookmarkName="" int2:hashCode="bvYu4RkcF4/8Yz" int2:id="zpe6zdn5">
      <int2:state int2:type="LegacyProofing" int2:value="Rejected"/>
    </int2:bookmark>
    <int2:bookmark int2:bookmarkName="_Int_HMCIgtqC" int2:invalidationBookmarkName="" int2:hashCode="bvYu4RkcF4/8Yz" int2:id="RA8cZvuX">
      <int2:state int2:type="LegacyProofing" int2:value="Rejected"/>
    </int2:bookmark>
    <int2:bookmark int2:bookmarkName="_Int_TZrXkQPK" int2:invalidationBookmarkName="" int2:hashCode="2I1HOzdO7XBG2z" int2:id="sosUKbnT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216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5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4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77C535B"/>
    <w:multiLevelType w:val="hybridMultilevel"/>
    <w:tmpl w:val="11E8663A"/>
    <w:lvl w:ilvl="0" w:tplc="5C0ED944">
      <w:start w:val="1"/>
      <w:numFmt w:val="decimal"/>
      <w:lvlText w:val="%1."/>
      <w:lvlJc w:val="left"/>
      <w:pPr>
        <w:ind w:left="720" w:hanging="360"/>
      </w:pPr>
    </w:lvl>
    <w:lvl w:ilvl="1" w:tplc="831066EA">
      <w:start w:val="1"/>
      <w:numFmt w:val="lowerLetter"/>
      <w:lvlText w:val="%2."/>
      <w:lvlJc w:val="left"/>
      <w:pPr>
        <w:ind w:left="1440" w:hanging="360"/>
      </w:pPr>
    </w:lvl>
    <w:lvl w:ilvl="2" w:tplc="A2F4F7F2">
      <w:start w:val="1"/>
      <w:numFmt w:val="lowerRoman"/>
      <w:lvlText w:val="%3."/>
      <w:lvlJc w:val="right"/>
      <w:pPr>
        <w:ind w:left="2160" w:hanging="180"/>
      </w:pPr>
    </w:lvl>
    <w:lvl w:ilvl="3" w:tplc="CB48060E">
      <w:start w:val="1"/>
      <w:numFmt w:val="decimal"/>
      <w:lvlText w:val="%4."/>
      <w:lvlJc w:val="left"/>
      <w:pPr>
        <w:ind w:left="2880" w:hanging="360"/>
      </w:pPr>
    </w:lvl>
    <w:lvl w:ilvl="4" w:tplc="84F42B66">
      <w:start w:val="1"/>
      <w:numFmt w:val="lowerLetter"/>
      <w:lvlText w:val="%5."/>
      <w:lvlJc w:val="left"/>
      <w:pPr>
        <w:ind w:left="3600" w:hanging="360"/>
      </w:pPr>
    </w:lvl>
    <w:lvl w:ilvl="5" w:tplc="6FCC55CC">
      <w:start w:val="1"/>
      <w:numFmt w:val="lowerRoman"/>
      <w:lvlText w:val="%6."/>
      <w:lvlJc w:val="right"/>
      <w:pPr>
        <w:ind w:left="4320" w:hanging="180"/>
      </w:pPr>
    </w:lvl>
    <w:lvl w:ilvl="6" w:tplc="DA9AC028">
      <w:start w:val="1"/>
      <w:numFmt w:val="decimal"/>
      <w:lvlText w:val="%7."/>
      <w:lvlJc w:val="left"/>
      <w:pPr>
        <w:ind w:left="5040" w:hanging="360"/>
      </w:pPr>
    </w:lvl>
    <w:lvl w:ilvl="7" w:tplc="481E20B6">
      <w:start w:val="1"/>
      <w:numFmt w:val="lowerLetter"/>
      <w:lvlText w:val="%8."/>
      <w:lvlJc w:val="left"/>
      <w:pPr>
        <w:ind w:left="5760" w:hanging="360"/>
      </w:pPr>
    </w:lvl>
    <w:lvl w:ilvl="8" w:tplc="4A889F7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87F18"/>
    <w:multiLevelType w:val="hybridMultilevel"/>
    <w:tmpl w:val="1C2C1C32"/>
    <w:lvl w:ilvl="0" w:tplc="1BCE2374">
      <w:start w:val="1"/>
      <w:numFmt w:val="decimal"/>
      <w:lvlText w:val="%1."/>
      <w:lvlJc w:val="left"/>
      <w:pPr>
        <w:ind w:left="720" w:hanging="360"/>
      </w:pPr>
    </w:lvl>
    <w:lvl w:ilvl="1" w:tplc="62525A76">
      <w:start w:val="1"/>
      <w:numFmt w:val="lowerLetter"/>
      <w:lvlText w:val="%2."/>
      <w:lvlJc w:val="left"/>
      <w:pPr>
        <w:ind w:left="1440" w:hanging="360"/>
      </w:pPr>
    </w:lvl>
    <w:lvl w:ilvl="2" w:tplc="DC5EA782">
      <w:start w:val="1"/>
      <w:numFmt w:val="lowerRoman"/>
      <w:lvlText w:val="%3."/>
      <w:lvlJc w:val="right"/>
      <w:pPr>
        <w:ind w:left="2160" w:hanging="180"/>
      </w:pPr>
    </w:lvl>
    <w:lvl w:ilvl="3" w:tplc="CCFC967E">
      <w:start w:val="1"/>
      <w:numFmt w:val="decimal"/>
      <w:lvlText w:val="%4."/>
      <w:lvlJc w:val="left"/>
      <w:pPr>
        <w:ind w:left="2880" w:hanging="360"/>
      </w:pPr>
    </w:lvl>
    <w:lvl w:ilvl="4" w:tplc="D7FEDEDA">
      <w:start w:val="1"/>
      <w:numFmt w:val="lowerLetter"/>
      <w:lvlText w:val="%5."/>
      <w:lvlJc w:val="left"/>
      <w:pPr>
        <w:ind w:left="3600" w:hanging="360"/>
      </w:pPr>
    </w:lvl>
    <w:lvl w:ilvl="5" w:tplc="F5E6118A">
      <w:start w:val="1"/>
      <w:numFmt w:val="lowerRoman"/>
      <w:lvlText w:val="%6."/>
      <w:lvlJc w:val="right"/>
      <w:pPr>
        <w:ind w:left="4320" w:hanging="180"/>
      </w:pPr>
    </w:lvl>
    <w:lvl w:ilvl="6" w:tplc="5BE02410">
      <w:start w:val="1"/>
      <w:numFmt w:val="decimal"/>
      <w:lvlText w:val="%7."/>
      <w:lvlJc w:val="left"/>
      <w:pPr>
        <w:ind w:left="5040" w:hanging="360"/>
      </w:pPr>
    </w:lvl>
    <w:lvl w:ilvl="7" w:tplc="BFE2EBBC">
      <w:start w:val="1"/>
      <w:numFmt w:val="lowerLetter"/>
      <w:lvlText w:val="%8."/>
      <w:lvlJc w:val="left"/>
      <w:pPr>
        <w:ind w:left="5760" w:hanging="360"/>
      </w:pPr>
    </w:lvl>
    <w:lvl w:ilvl="8" w:tplc="25AA36D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87CEA"/>
    <w:multiLevelType w:val="hybridMultilevel"/>
    <w:tmpl w:val="C2443812"/>
    <w:lvl w:ilvl="0" w:tplc="585E7AD2">
      <w:start w:val="1"/>
      <w:numFmt w:val="decimal"/>
      <w:lvlText w:val="%1."/>
      <w:lvlJc w:val="left"/>
      <w:pPr>
        <w:ind w:left="720" w:hanging="360"/>
      </w:pPr>
    </w:lvl>
    <w:lvl w:ilvl="1" w:tplc="59908192">
      <w:start w:val="1"/>
      <w:numFmt w:val="lowerLetter"/>
      <w:lvlText w:val="%2."/>
      <w:lvlJc w:val="left"/>
      <w:pPr>
        <w:ind w:left="1440" w:hanging="360"/>
      </w:pPr>
    </w:lvl>
    <w:lvl w:ilvl="2" w:tplc="5582BA04">
      <w:start w:val="1"/>
      <w:numFmt w:val="lowerRoman"/>
      <w:lvlText w:val="%3."/>
      <w:lvlJc w:val="right"/>
      <w:pPr>
        <w:ind w:left="2160" w:hanging="180"/>
      </w:pPr>
    </w:lvl>
    <w:lvl w:ilvl="3" w:tplc="9C4484CA">
      <w:start w:val="1"/>
      <w:numFmt w:val="decimal"/>
      <w:lvlText w:val="%4."/>
      <w:lvlJc w:val="left"/>
      <w:pPr>
        <w:ind w:left="2880" w:hanging="360"/>
      </w:pPr>
    </w:lvl>
    <w:lvl w:ilvl="4" w:tplc="C17A0E3E">
      <w:start w:val="1"/>
      <w:numFmt w:val="lowerLetter"/>
      <w:lvlText w:val="%5."/>
      <w:lvlJc w:val="left"/>
      <w:pPr>
        <w:ind w:left="3600" w:hanging="360"/>
      </w:pPr>
    </w:lvl>
    <w:lvl w:ilvl="5" w:tplc="B040FD44">
      <w:start w:val="1"/>
      <w:numFmt w:val="lowerRoman"/>
      <w:lvlText w:val="%6."/>
      <w:lvlJc w:val="right"/>
      <w:pPr>
        <w:ind w:left="4320" w:hanging="180"/>
      </w:pPr>
    </w:lvl>
    <w:lvl w:ilvl="6" w:tplc="B268EB06">
      <w:start w:val="1"/>
      <w:numFmt w:val="decimal"/>
      <w:lvlText w:val="%7."/>
      <w:lvlJc w:val="left"/>
      <w:pPr>
        <w:ind w:left="5040" w:hanging="360"/>
      </w:pPr>
    </w:lvl>
    <w:lvl w:ilvl="7" w:tplc="E04201AC">
      <w:start w:val="1"/>
      <w:numFmt w:val="lowerLetter"/>
      <w:lvlText w:val="%8."/>
      <w:lvlJc w:val="left"/>
      <w:pPr>
        <w:ind w:left="5760" w:hanging="360"/>
      </w:pPr>
    </w:lvl>
    <w:lvl w:ilvl="8" w:tplc="8F2E836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1A2567"/>
    <w:multiLevelType w:val="hybridMultilevel"/>
    <w:tmpl w:val="29D09024"/>
    <w:lvl w:ilvl="0" w:tplc="307C79E2">
      <w:start w:val="1"/>
      <w:numFmt w:val="decimal"/>
      <w:lvlText w:val="%1."/>
      <w:lvlJc w:val="left"/>
      <w:pPr>
        <w:ind w:left="720" w:hanging="360"/>
      </w:pPr>
    </w:lvl>
    <w:lvl w:ilvl="1" w:tplc="6ACA57A2">
      <w:start w:val="1"/>
      <w:numFmt w:val="lowerLetter"/>
      <w:lvlText w:val="%2."/>
      <w:lvlJc w:val="left"/>
      <w:pPr>
        <w:ind w:left="1440" w:hanging="360"/>
      </w:pPr>
    </w:lvl>
    <w:lvl w:ilvl="2" w:tplc="7BDC4500">
      <w:start w:val="1"/>
      <w:numFmt w:val="lowerRoman"/>
      <w:lvlText w:val="%3."/>
      <w:lvlJc w:val="right"/>
      <w:pPr>
        <w:ind w:left="2160" w:hanging="180"/>
      </w:pPr>
    </w:lvl>
    <w:lvl w:ilvl="3" w:tplc="9D125D98">
      <w:start w:val="1"/>
      <w:numFmt w:val="decimal"/>
      <w:lvlText w:val="%4."/>
      <w:lvlJc w:val="left"/>
      <w:pPr>
        <w:ind w:left="2880" w:hanging="360"/>
      </w:pPr>
    </w:lvl>
    <w:lvl w:ilvl="4" w:tplc="0FBACE58">
      <w:start w:val="1"/>
      <w:numFmt w:val="lowerLetter"/>
      <w:lvlText w:val="%5."/>
      <w:lvlJc w:val="left"/>
      <w:pPr>
        <w:ind w:left="3600" w:hanging="360"/>
      </w:pPr>
    </w:lvl>
    <w:lvl w:ilvl="5" w:tplc="865E4822">
      <w:start w:val="1"/>
      <w:numFmt w:val="lowerRoman"/>
      <w:lvlText w:val="%6."/>
      <w:lvlJc w:val="right"/>
      <w:pPr>
        <w:ind w:left="4320" w:hanging="180"/>
      </w:pPr>
    </w:lvl>
    <w:lvl w:ilvl="6" w:tplc="B18CD148">
      <w:start w:val="1"/>
      <w:numFmt w:val="decimal"/>
      <w:lvlText w:val="%7."/>
      <w:lvlJc w:val="left"/>
      <w:pPr>
        <w:ind w:left="5040" w:hanging="360"/>
      </w:pPr>
    </w:lvl>
    <w:lvl w:ilvl="7" w:tplc="48289C26">
      <w:start w:val="1"/>
      <w:numFmt w:val="lowerLetter"/>
      <w:lvlText w:val="%8."/>
      <w:lvlJc w:val="left"/>
      <w:pPr>
        <w:ind w:left="5760" w:hanging="360"/>
      </w:pPr>
    </w:lvl>
    <w:lvl w:ilvl="8" w:tplc="D56070B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321291"/>
    <w:multiLevelType w:val="hybridMultilevel"/>
    <w:tmpl w:val="0A28E8F8"/>
    <w:lvl w:ilvl="0" w:tplc="36BE5FEE">
      <w:start w:val="1"/>
      <w:numFmt w:val="decimal"/>
      <w:lvlText w:val="%1."/>
      <w:lvlJc w:val="left"/>
      <w:pPr>
        <w:ind w:left="720" w:hanging="360"/>
      </w:pPr>
    </w:lvl>
    <w:lvl w:ilvl="1" w:tplc="B470A1E8">
      <w:start w:val="1"/>
      <w:numFmt w:val="lowerLetter"/>
      <w:lvlText w:val="%2."/>
      <w:lvlJc w:val="left"/>
      <w:pPr>
        <w:ind w:left="1440" w:hanging="360"/>
      </w:pPr>
    </w:lvl>
    <w:lvl w:ilvl="2" w:tplc="B5DC4692">
      <w:start w:val="1"/>
      <w:numFmt w:val="lowerRoman"/>
      <w:lvlText w:val="%3."/>
      <w:lvlJc w:val="right"/>
      <w:pPr>
        <w:ind w:left="2160" w:hanging="180"/>
      </w:pPr>
    </w:lvl>
    <w:lvl w:ilvl="3" w:tplc="BD70E872">
      <w:start w:val="1"/>
      <w:numFmt w:val="decimal"/>
      <w:lvlText w:val="%4."/>
      <w:lvlJc w:val="left"/>
      <w:pPr>
        <w:ind w:left="2880" w:hanging="360"/>
      </w:pPr>
    </w:lvl>
    <w:lvl w:ilvl="4" w:tplc="F440FF3A">
      <w:start w:val="1"/>
      <w:numFmt w:val="lowerLetter"/>
      <w:lvlText w:val="%5."/>
      <w:lvlJc w:val="left"/>
      <w:pPr>
        <w:ind w:left="3600" w:hanging="360"/>
      </w:pPr>
    </w:lvl>
    <w:lvl w:ilvl="5" w:tplc="FEF22C48">
      <w:start w:val="1"/>
      <w:numFmt w:val="lowerRoman"/>
      <w:lvlText w:val="%6."/>
      <w:lvlJc w:val="right"/>
      <w:pPr>
        <w:ind w:left="4320" w:hanging="180"/>
      </w:pPr>
    </w:lvl>
    <w:lvl w:ilvl="6" w:tplc="33EC68EA">
      <w:start w:val="1"/>
      <w:numFmt w:val="decimal"/>
      <w:lvlText w:val="%7."/>
      <w:lvlJc w:val="left"/>
      <w:pPr>
        <w:ind w:left="5040" w:hanging="360"/>
      </w:pPr>
    </w:lvl>
    <w:lvl w:ilvl="7" w:tplc="668C72A4">
      <w:start w:val="1"/>
      <w:numFmt w:val="lowerLetter"/>
      <w:lvlText w:val="%8."/>
      <w:lvlJc w:val="left"/>
      <w:pPr>
        <w:ind w:left="5760" w:hanging="360"/>
      </w:pPr>
    </w:lvl>
    <w:lvl w:ilvl="8" w:tplc="75B4008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E92093"/>
    <w:multiLevelType w:val="hybridMultilevel"/>
    <w:tmpl w:val="DFE29046"/>
    <w:lvl w:ilvl="0" w:tplc="5D9476C4">
      <w:start w:val="1"/>
      <w:numFmt w:val="decimal"/>
      <w:lvlText w:val="%1."/>
      <w:lvlJc w:val="left"/>
      <w:pPr>
        <w:ind w:left="720" w:hanging="360"/>
      </w:pPr>
    </w:lvl>
    <w:lvl w:ilvl="1" w:tplc="C9DED432">
      <w:start w:val="1"/>
      <w:numFmt w:val="lowerLetter"/>
      <w:lvlText w:val="%2."/>
      <w:lvlJc w:val="left"/>
      <w:pPr>
        <w:ind w:left="1440" w:hanging="360"/>
      </w:pPr>
    </w:lvl>
    <w:lvl w:ilvl="2" w:tplc="265CDF00">
      <w:start w:val="1"/>
      <w:numFmt w:val="lowerRoman"/>
      <w:lvlText w:val="%3."/>
      <w:lvlJc w:val="right"/>
      <w:pPr>
        <w:ind w:left="2160" w:hanging="180"/>
      </w:pPr>
    </w:lvl>
    <w:lvl w:ilvl="3" w:tplc="85546826">
      <w:start w:val="1"/>
      <w:numFmt w:val="decimal"/>
      <w:lvlText w:val="%4."/>
      <w:lvlJc w:val="left"/>
      <w:pPr>
        <w:ind w:left="2880" w:hanging="360"/>
      </w:pPr>
    </w:lvl>
    <w:lvl w:ilvl="4" w:tplc="E1C84B4E">
      <w:start w:val="1"/>
      <w:numFmt w:val="lowerLetter"/>
      <w:lvlText w:val="%5."/>
      <w:lvlJc w:val="left"/>
      <w:pPr>
        <w:ind w:left="3600" w:hanging="360"/>
      </w:pPr>
    </w:lvl>
    <w:lvl w:ilvl="5" w:tplc="789EE0B2">
      <w:start w:val="1"/>
      <w:numFmt w:val="lowerRoman"/>
      <w:lvlText w:val="%6."/>
      <w:lvlJc w:val="right"/>
      <w:pPr>
        <w:ind w:left="4320" w:hanging="180"/>
      </w:pPr>
    </w:lvl>
    <w:lvl w:ilvl="6" w:tplc="C26EA2DC">
      <w:start w:val="1"/>
      <w:numFmt w:val="decimal"/>
      <w:lvlText w:val="%7."/>
      <w:lvlJc w:val="left"/>
      <w:pPr>
        <w:ind w:left="5040" w:hanging="360"/>
      </w:pPr>
    </w:lvl>
    <w:lvl w:ilvl="7" w:tplc="642C8634">
      <w:start w:val="1"/>
      <w:numFmt w:val="lowerLetter"/>
      <w:lvlText w:val="%8."/>
      <w:lvlJc w:val="left"/>
      <w:pPr>
        <w:ind w:left="5760" w:hanging="360"/>
      </w:pPr>
    </w:lvl>
    <w:lvl w:ilvl="8" w:tplc="04FC715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DE3D59"/>
    <w:multiLevelType w:val="hybridMultilevel"/>
    <w:tmpl w:val="31F04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C5780"/>
    <w:multiLevelType w:val="hybridMultilevel"/>
    <w:tmpl w:val="126628B6"/>
    <w:lvl w:ilvl="0" w:tplc="16A06060">
      <w:start w:val="1"/>
      <w:numFmt w:val="decimal"/>
      <w:lvlText w:val="%1."/>
      <w:lvlJc w:val="left"/>
      <w:pPr>
        <w:ind w:left="720" w:hanging="360"/>
      </w:pPr>
    </w:lvl>
    <w:lvl w:ilvl="1" w:tplc="98CA1218">
      <w:start w:val="1"/>
      <w:numFmt w:val="lowerLetter"/>
      <w:lvlText w:val="%2."/>
      <w:lvlJc w:val="left"/>
      <w:pPr>
        <w:ind w:left="1440" w:hanging="360"/>
      </w:pPr>
    </w:lvl>
    <w:lvl w:ilvl="2" w:tplc="742C60E0">
      <w:start w:val="1"/>
      <w:numFmt w:val="lowerRoman"/>
      <w:lvlText w:val="%3."/>
      <w:lvlJc w:val="right"/>
      <w:pPr>
        <w:ind w:left="2160" w:hanging="180"/>
      </w:pPr>
    </w:lvl>
    <w:lvl w:ilvl="3" w:tplc="0A22F496">
      <w:start w:val="1"/>
      <w:numFmt w:val="decimal"/>
      <w:lvlText w:val="%4."/>
      <w:lvlJc w:val="left"/>
      <w:pPr>
        <w:ind w:left="2880" w:hanging="360"/>
      </w:pPr>
    </w:lvl>
    <w:lvl w:ilvl="4" w:tplc="B67AF186">
      <w:start w:val="1"/>
      <w:numFmt w:val="lowerLetter"/>
      <w:lvlText w:val="%5."/>
      <w:lvlJc w:val="left"/>
      <w:pPr>
        <w:ind w:left="3600" w:hanging="360"/>
      </w:pPr>
    </w:lvl>
    <w:lvl w:ilvl="5" w:tplc="2A7C58BE">
      <w:start w:val="1"/>
      <w:numFmt w:val="lowerRoman"/>
      <w:lvlText w:val="%6."/>
      <w:lvlJc w:val="right"/>
      <w:pPr>
        <w:ind w:left="4320" w:hanging="180"/>
      </w:pPr>
    </w:lvl>
    <w:lvl w:ilvl="6" w:tplc="D9182AB0">
      <w:start w:val="1"/>
      <w:numFmt w:val="decimal"/>
      <w:lvlText w:val="%7."/>
      <w:lvlJc w:val="left"/>
      <w:pPr>
        <w:ind w:left="5040" w:hanging="360"/>
      </w:pPr>
    </w:lvl>
    <w:lvl w:ilvl="7" w:tplc="10A6F83C">
      <w:start w:val="1"/>
      <w:numFmt w:val="lowerLetter"/>
      <w:lvlText w:val="%8."/>
      <w:lvlJc w:val="left"/>
      <w:pPr>
        <w:ind w:left="5760" w:hanging="360"/>
      </w:pPr>
    </w:lvl>
    <w:lvl w:ilvl="8" w:tplc="DDA0EB6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922F2D"/>
    <w:multiLevelType w:val="hybridMultilevel"/>
    <w:tmpl w:val="11D45152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69A5475"/>
    <w:multiLevelType w:val="hybridMultilevel"/>
    <w:tmpl w:val="937682FC"/>
    <w:lvl w:ilvl="0" w:tplc="8B444A22">
      <w:start w:val="1"/>
      <w:numFmt w:val="decimal"/>
      <w:lvlText w:val="%1."/>
      <w:lvlJc w:val="left"/>
      <w:pPr>
        <w:ind w:left="720" w:hanging="360"/>
      </w:pPr>
    </w:lvl>
    <w:lvl w:ilvl="1" w:tplc="5C0E1D02">
      <w:start w:val="1"/>
      <w:numFmt w:val="lowerLetter"/>
      <w:lvlText w:val="%2."/>
      <w:lvlJc w:val="left"/>
      <w:pPr>
        <w:ind w:left="1440" w:hanging="360"/>
      </w:pPr>
    </w:lvl>
    <w:lvl w:ilvl="2" w:tplc="3C587BA4">
      <w:start w:val="1"/>
      <w:numFmt w:val="lowerRoman"/>
      <w:lvlText w:val="%3."/>
      <w:lvlJc w:val="right"/>
      <w:pPr>
        <w:ind w:left="2160" w:hanging="180"/>
      </w:pPr>
    </w:lvl>
    <w:lvl w:ilvl="3" w:tplc="DAA2024C">
      <w:start w:val="1"/>
      <w:numFmt w:val="decimal"/>
      <w:lvlText w:val="%4."/>
      <w:lvlJc w:val="left"/>
      <w:pPr>
        <w:ind w:left="2880" w:hanging="360"/>
      </w:pPr>
    </w:lvl>
    <w:lvl w:ilvl="4" w:tplc="8A148530">
      <w:start w:val="1"/>
      <w:numFmt w:val="lowerLetter"/>
      <w:lvlText w:val="%5."/>
      <w:lvlJc w:val="left"/>
      <w:pPr>
        <w:ind w:left="3600" w:hanging="360"/>
      </w:pPr>
    </w:lvl>
    <w:lvl w:ilvl="5" w:tplc="22743A2A">
      <w:start w:val="1"/>
      <w:numFmt w:val="lowerRoman"/>
      <w:lvlText w:val="%6."/>
      <w:lvlJc w:val="right"/>
      <w:pPr>
        <w:ind w:left="4320" w:hanging="180"/>
      </w:pPr>
    </w:lvl>
    <w:lvl w:ilvl="6" w:tplc="AA7AA670">
      <w:start w:val="1"/>
      <w:numFmt w:val="decimal"/>
      <w:lvlText w:val="%7."/>
      <w:lvlJc w:val="left"/>
      <w:pPr>
        <w:ind w:left="5040" w:hanging="360"/>
      </w:pPr>
    </w:lvl>
    <w:lvl w:ilvl="7" w:tplc="BDC4B340">
      <w:start w:val="1"/>
      <w:numFmt w:val="lowerLetter"/>
      <w:lvlText w:val="%8."/>
      <w:lvlJc w:val="left"/>
      <w:pPr>
        <w:ind w:left="5760" w:hanging="360"/>
      </w:pPr>
    </w:lvl>
    <w:lvl w:ilvl="8" w:tplc="46907B22">
      <w:start w:val="1"/>
      <w:numFmt w:val="lowerRoman"/>
      <w:lvlText w:val="%9."/>
      <w:lvlJc w:val="right"/>
      <w:pPr>
        <w:ind w:left="6480" w:hanging="180"/>
      </w:pPr>
    </w:lvl>
  </w:abstract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">
    <w:abstractNumId w:val="6"/>
  </w:num>
  <w:num w:numId="2">
    <w:abstractNumId w:val="8"/>
  </w:num>
  <w:num w:numId="3">
    <w:abstractNumId w:val="3"/>
  </w:num>
  <w:num w:numId="4">
    <w:abstractNumId w:val="9"/>
  </w:num>
  <w:num w:numId="5">
    <w:abstractNumId w:val="7"/>
  </w:num>
  <w:num w:numId="6">
    <w:abstractNumId w:val="0"/>
  </w:num>
  <w:num w:numId="7">
    <w:abstractNumId w:val="5"/>
  </w:num>
  <w:num w:numId="8">
    <w:abstractNumId w:val="4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zMzGyMLGwsDRQ0lEKTi0uzszPAykwrAUAV+dvEiwAAAA="/>
  </w:docVars>
  <w:rsids>
    <w:rsidRoot w:val="00572BD9"/>
    <w:rsid w:val="00096F22"/>
    <w:rsid w:val="000A4BDB"/>
    <w:rsid w:val="0022115C"/>
    <w:rsid w:val="002928B2"/>
    <w:rsid w:val="002B4947"/>
    <w:rsid w:val="00360AD8"/>
    <w:rsid w:val="00392EF0"/>
    <w:rsid w:val="00415F8A"/>
    <w:rsid w:val="00455F73"/>
    <w:rsid w:val="004570B3"/>
    <w:rsid w:val="004702EA"/>
    <w:rsid w:val="00491EC4"/>
    <w:rsid w:val="004E3586"/>
    <w:rsid w:val="00572BD9"/>
    <w:rsid w:val="005919FE"/>
    <w:rsid w:val="00651A8D"/>
    <w:rsid w:val="006615F8"/>
    <w:rsid w:val="007514F9"/>
    <w:rsid w:val="00751592"/>
    <w:rsid w:val="0075450C"/>
    <w:rsid w:val="00767CA8"/>
    <w:rsid w:val="00793C1E"/>
    <w:rsid w:val="0079505E"/>
    <w:rsid w:val="0084653C"/>
    <w:rsid w:val="008C31AF"/>
    <w:rsid w:val="00990C03"/>
    <w:rsid w:val="009A3C6F"/>
    <w:rsid w:val="00A37929"/>
    <w:rsid w:val="00AE0076"/>
    <w:rsid w:val="00B47D38"/>
    <w:rsid w:val="00B7648F"/>
    <w:rsid w:val="00B76B45"/>
    <w:rsid w:val="00BB70F6"/>
    <w:rsid w:val="00BC3F54"/>
    <w:rsid w:val="00BD00EC"/>
    <w:rsid w:val="00C06B19"/>
    <w:rsid w:val="00C3AAD8"/>
    <w:rsid w:val="00C5350F"/>
    <w:rsid w:val="00C54C3B"/>
    <w:rsid w:val="00CC182B"/>
    <w:rsid w:val="00D302EE"/>
    <w:rsid w:val="00DC119D"/>
    <w:rsid w:val="00E034ED"/>
    <w:rsid w:val="00E72475"/>
    <w:rsid w:val="00E87AB4"/>
    <w:rsid w:val="00EA67FB"/>
    <w:rsid w:val="00EB33FE"/>
    <w:rsid w:val="00F5245F"/>
    <w:rsid w:val="00F56299"/>
    <w:rsid w:val="00F9365C"/>
    <w:rsid w:val="00F94F3A"/>
    <w:rsid w:val="00FA2BEE"/>
    <w:rsid w:val="00FD4C44"/>
    <w:rsid w:val="018D158B"/>
    <w:rsid w:val="01ACC9C5"/>
    <w:rsid w:val="01B300B2"/>
    <w:rsid w:val="02EDB709"/>
    <w:rsid w:val="030A6414"/>
    <w:rsid w:val="030F8121"/>
    <w:rsid w:val="037C3E05"/>
    <w:rsid w:val="0385F327"/>
    <w:rsid w:val="03C020E4"/>
    <w:rsid w:val="04A9F12C"/>
    <w:rsid w:val="04B34912"/>
    <w:rsid w:val="052D2D9F"/>
    <w:rsid w:val="059EF848"/>
    <w:rsid w:val="05A24831"/>
    <w:rsid w:val="069C24B9"/>
    <w:rsid w:val="06C473E6"/>
    <w:rsid w:val="0747B106"/>
    <w:rsid w:val="082A3995"/>
    <w:rsid w:val="0837F51A"/>
    <w:rsid w:val="086D519C"/>
    <w:rsid w:val="088395B7"/>
    <w:rsid w:val="08A6F97C"/>
    <w:rsid w:val="08E7E51A"/>
    <w:rsid w:val="097EC2A5"/>
    <w:rsid w:val="09D09FEC"/>
    <w:rsid w:val="0A0E82C8"/>
    <w:rsid w:val="0A119480"/>
    <w:rsid w:val="0A8A6A7A"/>
    <w:rsid w:val="0AA3F039"/>
    <w:rsid w:val="0AB3F6A2"/>
    <w:rsid w:val="0AE321CA"/>
    <w:rsid w:val="0B7B296F"/>
    <w:rsid w:val="0BAF87FE"/>
    <w:rsid w:val="0C066873"/>
    <w:rsid w:val="0C3FE951"/>
    <w:rsid w:val="0C516AAB"/>
    <w:rsid w:val="0C52651C"/>
    <w:rsid w:val="0C549596"/>
    <w:rsid w:val="0C92F20A"/>
    <w:rsid w:val="0CD032A7"/>
    <w:rsid w:val="0CF23DE0"/>
    <w:rsid w:val="0CFA2072"/>
    <w:rsid w:val="0D46D329"/>
    <w:rsid w:val="0D79753A"/>
    <w:rsid w:val="0DA238D4"/>
    <w:rsid w:val="0DB46090"/>
    <w:rsid w:val="0E65E789"/>
    <w:rsid w:val="0E8CB80A"/>
    <w:rsid w:val="0EA0DEB9"/>
    <w:rsid w:val="0EA5BD4F"/>
    <w:rsid w:val="0F278BD1"/>
    <w:rsid w:val="0F519CC5"/>
    <w:rsid w:val="0F94CD47"/>
    <w:rsid w:val="0FA8B16C"/>
    <w:rsid w:val="0FBB7B8D"/>
    <w:rsid w:val="0FCB0FFF"/>
    <w:rsid w:val="1008F197"/>
    <w:rsid w:val="1029DEA2"/>
    <w:rsid w:val="10415A49"/>
    <w:rsid w:val="10922806"/>
    <w:rsid w:val="10EDEB89"/>
    <w:rsid w:val="1114C7A4"/>
    <w:rsid w:val="1160D5AF"/>
    <w:rsid w:val="117132F3"/>
    <w:rsid w:val="11ADB598"/>
    <w:rsid w:val="1259C4B4"/>
    <w:rsid w:val="12623CDD"/>
    <w:rsid w:val="12A26DBB"/>
    <w:rsid w:val="12AC336F"/>
    <w:rsid w:val="1305F51B"/>
    <w:rsid w:val="1332134F"/>
    <w:rsid w:val="1370C636"/>
    <w:rsid w:val="14151E30"/>
    <w:rsid w:val="141C0E9C"/>
    <w:rsid w:val="14B6FF43"/>
    <w:rsid w:val="14B7F7E6"/>
    <w:rsid w:val="14CA5D86"/>
    <w:rsid w:val="14DE6DD2"/>
    <w:rsid w:val="150D7435"/>
    <w:rsid w:val="150DEE78"/>
    <w:rsid w:val="1510CF07"/>
    <w:rsid w:val="151E8C8A"/>
    <w:rsid w:val="15471C38"/>
    <w:rsid w:val="15AE2C90"/>
    <w:rsid w:val="15CAE8E2"/>
    <w:rsid w:val="15F69B11"/>
    <w:rsid w:val="1646D49E"/>
    <w:rsid w:val="16C2F02F"/>
    <w:rsid w:val="16CBBB5A"/>
    <w:rsid w:val="172CE8D4"/>
    <w:rsid w:val="175F4A54"/>
    <w:rsid w:val="17EF36DF"/>
    <w:rsid w:val="17F55242"/>
    <w:rsid w:val="186680A1"/>
    <w:rsid w:val="18B545BA"/>
    <w:rsid w:val="18FAACF7"/>
    <w:rsid w:val="1926BB3C"/>
    <w:rsid w:val="1973115D"/>
    <w:rsid w:val="19754B57"/>
    <w:rsid w:val="197925CC"/>
    <w:rsid w:val="199CC806"/>
    <w:rsid w:val="19ED6824"/>
    <w:rsid w:val="1A467488"/>
    <w:rsid w:val="1A4BB68C"/>
    <w:rsid w:val="1A54ADA2"/>
    <w:rsid w:val="1A6640D2"/>
    <w:rsid w:val="1A7A59B2"/>
    <w:rsid w:val="1AD05F55"/>
    <w:rsid w:val="1ADA20D3"/>
    <w:rsid w:val="1AEA0E43"/>
    <w:rsid w:val="1B1B645F"/>
    <w:rsid w:val="1B341B67"/>
    <w:rsid w:val="1B3F9EE1"/>
    <w:rsid w:val="1BAF685C"/>
    <w:rsid w:val="1BC3E8A8"/>
    <w:rsid w:val="1C2377A2"/>
    <w:rsid w:val="1C245EA8"/>
    <w:rsid w:val="1C39E1B0"/>
    <w:rsid w:val="1C3DBB3A"/>
    <w:rsid w:val="1C6915A8"/>
    <w:rsid w:val="1D2128C5"/>
    <w:rsid w:val="1D298693"/>
    <w:rsid w:val="1D2D47B6"/>
    <w:rsid w:val="1DA2D819"/>
    <w:rsid w:val="1DFD3B51"/>
    <w:rsid w:val="1EAF3A64"/>
    <w:rsid w:val="1EB28F98"/>
    <w:rsid w:val="1ECF4CEB"/>
    <w:rsid w:val="1EE9635A"/>
    <w:rsid w:val="1EF6BD82"/>
    <w:rsid w:val="1F95FCC0"/>
    <w:rsid w:val="1FDAB52C"/>
    <w:rsid w:val="20003E62"/>
    <w:rsid w:val="203711E4"/>
    <w:rsid w:val="20752A88"/>
    <w:rsid w:val="20DA399A"/>
    <w:rsid w:val="216EC293"/>
    <w:rsid w:val="21A35CEB"/>
    <w:rsid w:val="21E59374"/>
    <w:rsid w:val="223529FC"/>
    <w:rsid w:val="223BF1AB"/>
    <w:rsid w:val="2251F68E"/>
    <w:rsid w:val="22E6F7B5"/>
    <w:rsid w:val="2385E1E4"/>
    <w:rsid w:val="23B2C54A"/>
    <w:rsid w:val="23C16075"/>
    <w:rsid w:val="23C985ED"/>
    <w:rsid w:val="243C51C1"/>
    <w:rsid w:val="249EAE69"/>
    <w:rsid w:val="24D9751E"/>
    <w:rsid w:val="254C4E21"/>
    <w:rsid w:val="2556ADB1"/>
    <w:rsid w:val="25897012"/>
    <w:rsid w:val="25B51A60"/>
    <w:rsid w:val="25DABB06"/>
    <w:rsid w:val="268CD15B"/>
    <w:rsid w:val="2715FCAE"/>
    <w:rsid w:val="27B5E7CF"/>
    <w:rsid w:val="27D06F15"/>
    <w:rsid w:val="2916F52F"/>
    <w:rsid w:val="291F3BAB"/>
    <w:rsid w:val="299F2D88"/>
    <w:rsid w:val="2A44123C"/>
    <w:rsid w:val="2A8D8666"/>
    <w:rsid w:val="2AA0923D"/>
    <w:rsid w:val="2AFBE46A"/>
    <w:rsid w:val="2B0A8037"/>
    <w:rsid w:val="2B1C7766"/>
    <w:rsid w:val="2B3116D4"/>
    <w:rsid w:val="2B716F48"/>
    <w:rsid w:val="2B7ED8A4"/>
    <w:rsid w:val="2B87103B"/>
    <w:rsid w:val="2B986929"/>
    <w:rsid w:val="2BBAA011"/>
    <w:rsid w:val="2BC6A3A0"/>
    <w:rsid w:val="2C084CD3"/>
    <w:rsid w:val="2C8CF17B"/>
    <w:rsid w:val="2C97B348"/>
    <w:rsid w:val="2CA65098"/>
    <w:rsid w:val="2D34398A"/>
    <w:rsid w:val="2D504C8F"/>
    <w:rsid w:val="2E350E41"/>
    <w:rsid w:val="2E697549"/>
    <w:rsid w:val="2F04131C"/>
    <w:rsid w:val="2F138F71"/>
    <w:rsid w:val="2F377102"/>
    <w:rsid w:val="2F590AFE"/>
    <w:rsid w:val="2F871A13"/>
    <w:rsid w:val="2FFCEA87"/>
    <w:rsid w:val="3044E06B"/>
    <w:rsid w:val="306908F4"/>
    <w:rsid w:val="306FF113"/>
    <w:rsid w:val="3098A8AC"/>
    <w:rsid w:val="30A8D8EC"/>
    <w:rsid w:val="30CA2AE8"/>
    <w:rsid w:val="30D7B43E"/>
    <w:rsid w:val="30E35345"/>
    <w:rsid w:val="311638A4"/>
    <w:rsid w:val="313DA6F0"/>
    <w:rsid w:val="319A974C"/>
    <w:rsid w:val="31BDA181"/>
    <w:rsid w:val="3204AE90"/>
    <w:rsid w:val="3230798F"/>
    <w:rsid w:val="32913B4C"/>
    <w:rsid w:val="330286F1"/>
    <w:rsid w:val="333A5D62"/>
    <w:rsid w:val="338CC03A"/>
    <w:rsid w:val="3399335D"/>
    <w:rsid w:val="33C0950A"/>
    <w:rsid w:val="3426DA78"/>
    <w:rsid w:val="344ED538"/>
    <w:rsid w:val="346FBC83"/>
    <w:rsid w:val="3497A83A"/>
    <w:rsid w:val="34C150B5"/>
    <w:rsid w:val="34D4A2F4"/>
    <w:rsid w:val="3555F837"/>
    <w:rsid w:val="35606BFE"/>
    <w:rsid w:val="35DC440E"/>
    <w:rsid w:val="362BAE32"/>
    <w:rsid w:val="36622A6D"/>
    <w:rsid w:val="36E66BAE"/>
    <w:rsid w:val="376C096E"/>
    <w:rsid w:val="37F702A2"/>
    <w:rsid w:val="37FF8B2B"/>
    <w:rsid w:val="3857EACA"/>
    <w:rsid w:val="3881D221"/>
    <w:rsid w:val="3890BB4F"/>
    <w:rsid w:val="38AB2738"/>
    <w:rsid w:val="38BADD88"/>
    <w:rsid w:val="38C0F508"/>
    <w:rsid w:val="39399014"/>
    <w:rsid w:val="398B0E1B"/>
    <w:rsid w:val="3A4BF0AB"/>
    <w:rsid w:val="3AC93C27"/>
    <w:rsid w:val="3AF401EF"/>
    <w:rsid w:val="3B1E9B0D"/>
    <w:rsid w:val="3B3B29D6"/>
    <w:rsid w:val="3B53A524"/>
    <w:rsid w:val="3B6E125D"/>
    <w:rsid w:val="3B9439B2"/>
    <w:rsid w:val="3C25C297"/>
    <w:rsid w:val="3C3D48B1"/>
    <w:rsid w:val="3CA24FE6"/>
    <w:rsid w:val="3D2B5BED"/>
    <w:rsid w:val="3D3D2D06"/>
    <w:rsid w:val="3D55F09B"/>
    <w:rsid w:val="3DE33878"/>
    <w:rsid w:val="3E5B822D"/>
    <w:rsid w:val="3E744898"/>
    <w:rsid w:val="3E8E82A0"/>
    <w:rsid w:val="3EADF8FD"/>
    <w:rsid w:val="3EB413D8"/>
    <w:rsid w:val="3F24438C"/>
    <w:rsid w:val="3F621846"/>
    <w:rsid w:val="3F975D82"/>
    <w:rsid w:val="3FF1A47F"/>
    <w:rsid w:val="4024C35B"/>
    <w:rsid w:val="403A0253"/>
    <w:rsid w:val="40679D87"/>
    <w:rsid w:val="40ABA069"/>
    <w:rsid w:val="40C9BF0A"/>
    <w:rsid w:val="4100525E"/>
    <w:rsid w:val="414953FD"/>
    <w:rsid w:val="41649398"/>
    <w:rsid w:val="41CE45D2"/>
    <w:rsid w:val="41E47F08"/>
    <w:rsid w:val="41FE0D5F"/>
    <w:rsid w:val="421297ED"/>
    <w:rsid w:val="421A902B"/>
    <w:rsid w:val="425BE44E"/>
    <w:rsid w:val="42C09DAA"/>
    <w:rsid w:val="42E8F7AF"/>
    <w:rsid w:val="4304795A"/>
    <w:rsid w:val="431349E1"/>
    <w:rsid w:val="43816A20"/>
    <w:rsid w:val="43DEEE44"/>
    <w:rsid w:val="4412C739"/>
    <w:rsid w:val="44778D0D"/>
    <w:rsid w:val="4486C6F8"/>
    <w:rsid w:val="448F7139"/>
    <w:rsid w:val="44C40E93"/>
    <w:rsid w:val="44CD9BB5"/>
    <w:rsid w:val="44E09360"/>
    <w:rsid w:val="45230844"/>
    <w:rsid w:val="453A3DFB"/>
    <w:rsid w:val="454394BD"/>
    <w:rsid w:val="45831EB8"/>
    <w:rsid w:val="45A55290"/>
    <w:rsid w:val="45D5379C"/>
    <w:rsid w:val="46043B18"/>
    <w:rsid w:val="464AEAA3"/>
    <w:rsid w:val="46583AE3"/>
    <w:rsid w:val="467A3420"/>
    <w:rsid w:val="46BD325C"/>
    <w:rsid w:val="4770F261"/>
    <w:rsid w:val="477E3D8E"/>
    <w:rsid w:val="47F88359"/>
    <w:rsid w:val="47F9CA5A"/>
    <w:rsid w:val="483727BF"/>
    <w:rsid w:val="486B93D4"/>
    <w:rsid w:val="487CE900"/>
    <w:rsid w:val="48A7A670"/>
    <w:rsid w:val="49078D39"/>
    <w:rsid w:val="4935E5C4"/>
    <w:rsid w:val="4966CA25"/>
    <w:rsid w:val="49B05330"/>
    <w:rsid w:val="49CE180D"/>
    <w:rsid w:val="49EEBE5A"/>
    <w:rsid w:val="49F8992A"/>
    <w:rsid w:val="4AF50927"/>
    <w:rsid w:val="4B99BCD4"/>
    <w:rsid w:val="4BAA2B21"/>
    <w:rsid w:val="4BCAE5E0"/>
    <w:rsid w:val="4BE69F5A"/>
    <w:rsid w:val="4BE99E37"/>
    <w:rsid w:val="4C0E265A"/>
    <w:rsid w:val="4C9271BC"/>
    <w:rsid w:val="4CA622CB"/>
    <w:rsid w:val="4CC54187"/>
    <w:rsid w:val="4D0A8DCD"/>
    <w:rsid w:val="4D3A7EE2"/>
    <w:rsid w:val="4D3D75B7"/>
    <w:rsid w:val="4D3ED8CA"/>
    <w:rsid w:val="4DF08F41"/>
    <w:rsid w:val="4E0A5216"/>
    <w:rsid w:val="4F778746"/>
    <w:rsid w:val="4FC56EED"/>
    <w:rsid w:val="4FC84525"/>
    <w:rsid w:val="5002C64C"/>
    <w:rsid w:val="50295277"/>
    <w:rsid w:val="5051788C"/>
    <w:rsid w:val="50C8444B"/>
    <w:rsid w:val="514C01D8"/>
    <w:rsid w:val="515B2592"/>
    <w:rsid w:val="516874C5"/>
    <w:rsid w:val="51903662"/>
    <w:rsid w:val="519A3766"/>
    <w:rsid w:val="519AEE90"/>
    <w:rsid w:val="52186FB9"/>
    <w:rsid w:val="529A3063"/>
    <w:rsid w:val="52D8BBCE"/>
    <w:rsid w:val="52EF807C"/>
    <w:rsid w:val="53A30DDA"/>
    <w:rsid w:val="53E8E4F4"/>
    <w:rsid w:val="53FBF043"/>
    <w:rsid w:val="54076A26"/>
    <w:rsid w:val="5426E071"/>
    <w:rsid w:val="54A2D960"/>
    <w:rsid w:val="553B4BD1"/>
    <w:rsid w:val="55589A01"/>
    <w:rsid w:val="556C55E7"/>
    <w:rsid w:val="557347AD"/>
    <w:rsid w:val="5584B555"/>
    <w:rsid w:val="558755AE"/>
    <w:rsid w:val="55A23C9F"/>
    <w:rsid w:val="55F925AF"/>
    <w:rsid w:val="55F97E33"/>
    <w:rsid w:val="560DF8E1"/>
    <w:rsid w:val="56121A5C"/>
    <w:rsid w:val="562F83A8"/>
    <w:rsid w:val="567C865D"/>
    <w:rsid w:val="56AC079A"/>
    <w:rsid w:val="56AEB13C"/>
    <w:rsid w:val="56C27A43"/>
    <w:rsid w:val="56F85D7F"/>
    <w:rsid w:val="57002AFB"/>
    <w:rsid w:val="573453F0"/>
    <w:rsid w:val="573F0AE8"/>
    <w:rsid w:val="576DF9BD"/>
    <w:rsid w:val="57C1BBF6"/>
    <w:rsid w:val="57C2FC93"/>
    <w:rsid w:val="5842B65A"/>
    <w:rsid w:val="59180E85"/>
    <w:rsid w:val="5922E68C"/>
    <w:rsid w:val="59358027"/>
    <w:rsid w:val="59452621"/>
    <w:rsid w:val="594624D8"/>
    <w:rsid w:val="59722655"/>
    <w:rsid w:val="599537EB"/>
    <w:rsid w:val="59C9D2D8"/>
    <w:rsid w:val="59D2D2BB"/>
    <w:rsid w:val="5A26BB2E"/>
    <w:rsid w:val="5A29DB90"/>
    <w:rsid w:val="5A7217D6"/>
    <w:rsid w:val="5AA09B3A"/>
    <w:rsid w:val="5AB2EBC5"/>
    <w:rsid w:val="5B24A2CD"/>
    <w:rsid w:val="5BA18F56"/>
    <w:rsid w:val="5BAA8D55"/>
    <w:rsid w:val="5BF2968F"/>
    <w:rsid w:val="5BF4EC7D"/>
    <w:rsid w:val="5C200A9E"/>
    <w:rsid w:val="5C78B075"/>
    <w:rsid w:val="5C800875"/>
    <w:rsid w:val="5CFC05E7"/>
    <w:rsid w:val="5D1BAD3F"/>
    <w:rsid w:val="5D96F0DE"/>
    <w:rsid w:val="5E3A680B"/>
    <w:rsid w:val="5E791289"/>
    <w:rsid w:val="5EAB470F"/>
    <w:rsid w:val="5ECDBDFB"/>
    <w:rsid w:val="5FA9852E"/>
    <w:rsid w:val="5FC6E854"/>
    <w:rsid w:val="6098CB73"/>
    <w:rsid w:val="60AB514D"/>
    <w:rsid w:val="60B25C71"/>
    <w:rsid w:val="60C6CA09"/>
    <w:rsid w:val="60F7F4F4"/>
    <w:rsid w:val="6168340B"/>
    <w:rsid w:val="61D51C18"/>
    <w:rsid w:val="62357D15"/>
    <w:rsid w:val="624924A9"/>
    <w:rsid w:val="62C3CAAB"/>
    <w:rsid w:val="62D60979"/>
    <w:rsid w:val="62E80643"/>
    <w:rsid w:val="62EC7BE9"/>
    <w:rsid w:val="634BF926"/>
    <w:rsid w:val="638601B3"/>
    <w:rsid w:val="63B8D100"/>
    <w:rsid w:val="63E9917E"/>
    <w:rsid w:val="63FB92E2"/>
    <w:rsid w:val="64535281"/>
    <w:rsid w:val="6456896B"/>
    <w:rsid w:val="646125DD"/>
    <w:rsid w:val="6494CD29"/>
    <w:rsid w:val="64F56C0A"/>
    <w:rsid w:val="6534545F"/>
    <w:rsid w:val="654033C9"/>
    <w:rsid w:val="659A3B2C"/>
    <w:rsid w:val="65D87271"/>
    <w:rsid w:val="65F1DF40"/>
    <w:rsid w:val="660FE3FE"/>
    <w:rsid w:val="664D746C"/>
    <w:rsid w:val="6660C152"/>
    <w:rsid w:val="667A3E28"/>
    <w:rsid w:val="66913C6B"/>
    <w:rsid w:val="66DC042A"/>
    <w:rsid w:val="66E5ABAD"/>
    <w:rsid w:val="66F2560A"/>
    <w:rsid w:val="67168464"/>
    <w:rsid w:val="674F6B7F"/>
    <w:rsid w:val="67BFF800"/>
    <w:rsid w:val="67F77EC1"/>
    <w:rsid w:val="682CB779"/>
    <w:rsid w:val="68344A51"/>
    <w:rsid w:val="6844D0F9"/>
    <w:rsid w:val="6882329A"/>
    <w:rsid w:val="689F276A"/>
    <w:rsid w:val="68AD9010"/>
    <w:rsid w:val="68C874A9"/>
    <w:rsid w:val="6A0F27EC"/>
    <w:rsid w:val="6A13A4EC"/>
    <w:rsid w:val="6A371739"/>
    <w:rsid w:val="6ABF62ED"/>
    <w:rsid w:val="6ADCC83D"/>
    <w:rsid w:val="6B57F99A"/>
    <w:rsid w:val="6BAAF84D"/>
    <w:rsid w:val="6BE96377"/>
    <w:rsid w:val="6BF531C0"/>
    <w:rsid w:val="6C89CD31"/>
    <w:rsid w:val="6C9B56A9"/>
    <w:rsid w:val="6CAC52AD"/>
    <w:rsid w:val="6CC56DB6"/>
    <w:rsid w:val="6D304BA1"/>
    <w:rsid w:val="6D5AE0A5"/>
    <w:rsid w:val="6D83D1A4"/>
    <w:rsid w:val="6DB351FF"/>
    <w:rsid w:val="6E37270A"/>
    <w:rsid w:val="6E9453D4"/>
    <w:rsid w:val="6EAB6475"/>
    <w:rsid w:val="6F50F180"/>
    <w:rsid w:val="6FD2EC77"/>
    <w:rsid w:val="6FD2F76B"/>
    <w:rsid w:val="701C55FB"/>
    <w:rsid w:val="701E0080"/>
    <w:rsid w:val="70AC3646"/>
    <w:rsid w:val="70C03BF6"/>
    <w:rsid w:val="70C89ADD"/>
    <w:rsid w:val="711BB240"/>
    <w:rsid w:val="71559F6F"/>
    <w:rsid w:val="715FF3A9"/>
    <w:rsid w:val="716056E4"/>
    <w:rsid w:val="719D0E86"/>
    <w:rsid w:val="71A08A9B"/>
    <w:rsid w:val="725A9D39"/>
    <w:rsid w:val="72CBBFA9"/>
    <w:rsid w:val="73398206"/>
    <w:rsid w:val="73DA7C63"/>
    <w:rsid w:val="746B8327"/>
    <w:rsid w:val="7475155E"/>
    <w:rsid w:val="74BE5BD4"/>
    <w:rsid w:val="74FA4A31"/>
    <w:rsid w:val="751970AC"/>
    <w:rsid w:val="7551DA93"/>
    <w:rsid w:val="759CD23F"/>
    <w:rsid w:val="75FE0A23"/>
    <w:rsid w:val="76427330"/>
    <w:rsid w:val="769B536E"/>
    <w:rsid w:val="76D5A6B2"/>
    <w:rsid w:val="77118FA9"/>
    <w:rsid w:val="778C8FB5"/>
    <w:rsid w:val="78583405"/>
    <w:rsid w:val="786D32C5"/>
    <w:rsid w:val="788EE77E"/>
    <w:rsid w:val="78B6E853"/>
    <w:rsid w:val="79D91FEC"/>
    <w:rsid w:val="7A2C412D"/>
    <w:rsid w:val="7AA77EDF"/>
    <w:rsid w:val="7B16FFF0"/>
    <w:rsid w:val="7B2A5259"/>
    <w:rsid w:val="7B36FC63"/>
    <w:rsid w:val="7B902DD2"/>
    <w:rsid w:val="7BEBC5B4"/>
    <w:rsid w:val="7C387763"/>
    <w:rsid w:val="7C434F40"/>
    <w:rsid w:val="7CB54A9C"/>
    <w:rsid w:val="7CC515C5"/>
    <w:rsid w:val="7D03D9FC"/>
    <w:rsid w:val="7D43A243"/>
    <w:rsid w:val="7D484D0A"/>
    <w:rsid w:val="7D49CDF8"/>
    <w:rsid w:val="7D6956FE"/>
    <w:rsid w:val="7D72F4B4"/>
    <w:rsid w:val="7DC235EC"/>
    <w:rsid w:val="7DC619CD"/>
    <w:rsid w:val="7DDF1FA1"/>
    <w:rsid w:val="7E3C42B3"/>
    <w:rsid w:val="7EB801C0"/>
    <w:rsid w:val="7ECAF50E"/>
    <w:rsid w:val="7F4E93C4"/>
    <w:rsid w:val="7F7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6BBD0"/>
  <w15:chartTrackingRefBased/>
  <w15:docId w15:val="{9FCE19C2-0E1B-45D4-B87F-6F3A59B42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BD9"/>
    <w:pPr>
      <w:ind w:left="720"/>
      <w:contextualSpacing/>
    </w:pPr>
  </w:style>
  <w:style w:type="paragraph" w:styleId="Default" w:customStyle="1">
    <w:name w:val="Default"/>
    <w:rsid w:val="00EB33FE"/>
    <w:pPr>
      <w:autoSpaceDE w:val="0"/>
      <w:autoSpaceDN w:val="0"/>
      <w:adjustRightInd w:val="0"/>
      <w:spacing w:after="0" w:line="240" w:lineRule="auto"/>
    </w:pPr>
    <w:rPr>
      <w:rFonts w:ascii="Helvetica" w:hAnsi="Helvetica" w:cs="Helvetic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60AD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0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0" /><Relationship Type="http://schemas.openxmlformats.org/officeDocument/2006/relationships/customXml" Target="../customXml/item4.xml" Id="rId4" /><Relationship Type="http://schemas.microsoft.com/office/2020/10/relationships/intelligence" Target="intelligence2.xml" Id="Rb37c6c0ac5b64a18" /><Relationship Type="http://schemas.openxmlformats.org/officeDocument/2006/relationships/image" Target="/media/image.png" Id="R28bdf81d1fb44df4" /><Relationship Type="http://schemas.openxmlformats.org/officeDocument/2006/relationships/hyperlink" Target="https://saurav382032.invisionapp.com/freehand/Board-Alpha-mu0OOmjgp?dsid_h=a827483cd43c630601f06b8599990ec407ac2865b87279cf8a2f93979aa08ac5&amp;uid_h=e1401f478d496b839155f841772a9847128e8ed2e1d1e0cf4d3ea3ae5a2950ae" TargetMode="External" Id="Ra72bf8eb25eb435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dd9f9ac-4091-4c06-afdf-c0efc024dc5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F11C905C1AEE4DB76EA2C7A032B1BB" ma:contentTypeVersion="1" ma:contentTypeDescription="Create a new document." ma:contentTypeScope="" ma:versionID="5fdc518292e7baf6094ebb1abb5ff6d6">
  <xsd:schema xmlns:xsd="http://www.w3.org/2001/XMLSchema" xmlns:xs="http://www.w3.org/2001/XMLSchema" xmlns:p="http://schemas.microsoft.com/office/2006/metadata/properties" xmlns:ns2="fdd9f9ac-4091-4c06-afdf-c0efc024dc57" targetNamespace="http://schemas.microsoft.com/office/2006/metadata/properties" ma:root="true" ma:fieldsID="9ef287c28dde0bdcd06b5d08fdc5ecbf" ns2:_="">
    <xsd:import namespace="fdd9f9ac-4091-4c06-afdf-c0efc024dc57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9f9ac-4091-4c06-afdf-c0efc024dc5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D0C84-2B32-4720-9476-FC20D45ADA71}">
  <ds:schemaRefs>
    <ds:schemaRef ds:uri="http://schemas.microsoft.com/office/2006/metadata/properties"/>
    <ds:schemaRef ds:uri="http://schemas.microsoft.com/office/infopath/2007/PartnerControls"/>
    <ds:schemaRef ds:uri="fdd9f9ac-4091-4c06-afdf-c0efc024dc57"/>
  </ds:schemaRefs>
</ds:datastoreItem>
</file>

<file path=customXml/itemProps2.xml><?xml version="1.0" encoding="utf-8"?>
<ds:datastoreItem xmlns:ds="http://schemas.openxmlformats.org/officeDocument/2006/customXml" ds:itemID="{D2C9E1A3-DEB1-4B7E-8207-ABB5985523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429B56-BA27-415C-991F-2B8841F3BB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d9f9ac-4091-4c06-afdf-c0efc024dc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D3BBB8-D823-4200-BE0A-83610D28FA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riyanka Kumar (CSE)</dc:creator>
  <keywords/>
  <dc:description/>
  <lastModifiedBy>Viswabharathi K A - [CB.EN.U4CSE19263]</lastModifiedBy>
  <revision>44</revision>
  <dcterms:created xsi:type="dcterms:W3CDTF">2022-01-05T10:21:00.0000000Z</dcterms:created>
  <dcterms:modified xsi:type="dcterms:W3CDTF">2022-02-02T09:32:53.281051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F11C905C1AEE4DB76EA2C7A032B1BB</vt:lpwstr>
  </property>
</Properties>
</file>